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45562C" w14:textId="4BE0E6C3" w:rsidR="00CD6CF0" w:rsidRDefault="000704F0" w:rsidP="000704F0">
      <w:pPr>
        <w:pStyle w:val="Heading1"/>
      </w:pPr>
      <w:r>
        <w:t xml:space="preserve">CSC3350 </w:t>
      </w:r>
      <w:r w:rsidR="00413B88">
        <w:t>Final Exam</w:t>
      </w:r>
      <w:r>
        <w:t xml:space="preserve"> </w:t>
      </w:r>
      <w:r w:rsidR="0022361F">
        <w:t>Review Sheet</w:t>
      </w:r>
    </w:p>
    <w:p w14:paraId="00FEA7C6" w14:textId="5404045C" w:rsidR="000704F0" w:rsidRPr="000704F0" w:rsidRDefault="000704F0" w:rsidP="000704F0">
      <w:pPr>
        <w:rPr>
          <w:u w:val="single"/>
        </w:rPr>
      </w:pPr>
      <w:r w:rsidRPr="000704F0">
        <w:rPr>
          <w:u w:val="single"/>
        </w:rPr>
        <w:t>Introduction</w:t>
      </w:r>
    </w:p>
    <w:p w14:paraId="0B7C4E0C" w14:textId="2A8AA33F" w:rsidR="000704F0" w:rsidRDefault="000704F0" w:rsidP="0022361F">
      <w:pPr>
        <w:pStyle w:val="ListParagraph"/>
        <w:numPr>
          <w:ilvl w:val="0"/>
          <w:numId w:val="5"/>
        </w:numPr>
      </w:pPr>
      <w:bookmarkStart w:id="0" w:name="_Hlk102318451"/>
      <w:r>
        <w:t>Overview</w:t>
      </w:r>
    </w:p>
    <w:bookmarkEnd w:id="0"/>
    <w:p w14:paraId="600C3D8A" w14:textId="75D8D073" w:rsidR="0022361F" w:rsidRDefault="0022361F" w:rsidP="0022361F">
      <w:pPr>
        <w:pStyle w:val="ListParagraph"/>
        <w:numPr>
          <w:ilvl w:val="1"/>
          <w:numId w:val="5"/>
        </w:numPr>
      </w:pPr>
      <w:r>
        <w:t xml:space="preserve">Operating Systems Programming </w:t>
      </w:r>
    </w:p>
    <w:p w14:paraId="774BEBDC" w14:textId="77777777" w:rsidR="000704F0" w:rsidRDefault="000704F0" w:rsidP="0022361F">
      <w:pPr>
        <w:pStyle w:val="ListParagraph"/>
        <w:numPr>
          <w:ilvl w:val="2"/>
          <w:numId w:val="5"/>
        </w:numPr>
      </w:pPr>
      <w:r>
        <w:t>Motivations</w:t>
      </w:r>
    </w:p>
    <w:p w14:paraId="5A0E5D0D" w14:textId="22AE1AA5" w:rsidR="000704F0" w:rsidRDefault="000704F0" w:rsidP="0022361F">
      <w:pPr>
        <w:pStyle w:val="ListParagraph"/>
        <w:numPr>
          <w:ilvl w:val="2"/>
          <w:numId w:val="5"/>
        </w:numPr>
      </w:pPr>
      <w:r>
        <w:t xml:space="preserve">Theory and </w:t>
      </w:r>
      <w:r w:rsidR="0022361F">
        <w:t>P</w:t>
      </w:r>
      <w:r>
        <w:t>ractice</w:t>
      </w:r>
    </w:p>
    <w:p w14:paraId="02816607" w14:textId="33C2C463" w:rsidR="000704F0" w:rsidRDefault="000704F0" w:rsidP="0022361F">
      <w:pPr>
        <w:pStyle w:val="ListParagraph"/>
        <w:numPr>
          <w:ilvl w:val="1"/>
          <w:numId w:val="5"/>
        </w:numPr>
      </w:pPr>
      <w:r>
        <w:t xml:space="preserve">Environments: </w:t>
      </w:r>
    </w:p>
    <w:p w14:paraId="3933BAC3" w14:textId="2DCDCA53" w:rsidR="000704F0" w:rsidRDefault="000704F0" w:rsidP="0022361F">
      <w:pPr>
        <w:pStyle w:val="ListParagraph"/>
        <w:numPr>
          <w:ilvl w:val="2"/>
          <w:numId w:val="5"/>
        </w:numPr>
      </w:pPr>
      <w:r>
        <w:t>Win -&gt; WSL</w:t>
      </w:r>
      <w:r w:rsidR="00DD3A83">
        <w:t xml:space="preserve"> </w:t>
      </w:r>
      <w:r>
        <w:t>2</w:t>
      </w:r>
    </w:p>
    <w:p w14:paraId="1090A8BB" w14:textId="77777777" w:rsidR="000704F0" w:rsidRDefault="000704F0" w:rsidP="0022361F">
      <w:pPr>
        <w:pStyle w:val="ListParagraph"/>
        <w:numPr>
          <w:ilvl w:val="2"/>
          <w:numId w:val="5"/>
        </w:numPr>
      </w:pPr>
      <w:r>
        <w:t>Mac -&gt; Terminal (POSIX based)</w:t>
      </w:r>
    </w:p>
    <w:p w14:paraId="18A5C8E8" w14:textId="40A10A5A" w:rsidR="000704F0" w:rsidRDefault="000704F0" w:rsidP="0022361F">
      <w:pPr>
        <w:pStyle w:val="ListParagraph"/>
        <w:numPr>
          <w:ilvl w:val="1"/>
          <w:numId w:val="5"/>
        </w:numPr>
      </w:pPr>
      <w:r>
        <w:t>Shell</w:t>
      </w:r>
    </w:p>
    <w:p w14:paraId="2B191DE3" w14:textId="77777777" w:rsidR="000704F0" w:rsidRDefault="000704F0" w:rsidP="0022361F">
      <w:pPr>
        <w:pStyle w:val="ListParagraph"/>
        <w:numPr>
          <w:ilvl w:val="2"/>
          <w:numId w:val="5"/>
        </w:numPr>
      </w:pPr>
      <w:r>
        <w:t>What is a shell?</w:t>
      </w:r>
    </w:p>
    <w:p w14:paraId="7D9C4A61" w14:textId="5C7E81DA" w:rsidR="000704F0" w:rsidRDefault="000704F0" w:rsidP="0022361F">
      <w:pPr>
        <w:pStyle w:val="ListParagraph"/>
        <w:numPr>
          <w:ilvl w:val="2"/>
          <w:numId w:val="5"/>
        </w:numPr>
      </w:pPr>
      <w:r>
        <w:t xml:space="preserve">Different shells: bash, </w:t>
      </w:r>
      <w:r w:rsidR="001730AC">
        <w:t xml:space="preserve">dash, </w:t>
      </w:r>
      <w:proofErr w:type="spellStart"/>
      <w:r>
        <w:t>csh</w:t>
      </w:r>
      <w:proofErr w:type="spellEnd"/>
      <w:r>
        <w:t xml:space="preserve">, </w:t>
      </w:r>
      <w:proofErr w:type="spellStart"/>
      <w:r>
        <w:t>ksh</w:t>
      </w:r>
      <w:proofErr w:type="spellEnd"/>
      <w:r>
        <w:t xml:space="preserve">, </w:t>
      </w:r>
      <w:proofErr w:type="spellStart"/>
      <w:r>
        <w:t>zsh</w:t>
      </w:r>
      <w:proofErr w:type="spellEnd"/>
    </w:p>
    <w:p w14:paraId="7A526AB7" w14:textId="77777777" w:rsidR="000704F0" w:rsidRDefault="000704F0" w:rsidP="0022361F">
      <w:pPr>
        <w:pStyle w:val="ListParagraph"/>
        <w:numPr>
          <w:ilvl w:val="1"/>
          <w:numId w:val="5"/>
        </w:numPr>
      </w:pPr>
      <w:r>
        <w:t>Programming Language</w:t>
      </w:r>
    </w:p>
    <w:p w14:paraId="3D9E71D2" w14:textId="5FCA98BD" w:rsidR="000704F0" w:rsidRDefault="000704F0" w:rsidP="0022361F">
      <w:pPr>
        <w:pStyle w:val="ListParagraph"/>
        <w:numPr>
          <w:ilvl w:val="2"/>
          <w:numId w:val="5"/>
        </w:numPr>
      </w:pPr>
      <w:r>
        <w:t>Why the C programming language?</w:t>
      </w:r>
    </w:p>
    <w:p w14:paraId="32104B6D" w14:textId="46D4E970" w:rsidR="000704F0" w:rsidRDefault="000704F0" w:rsidP="0022361F">
      <w:pPr>
        <w:pStyle w:val="ListParagraph"/>
        <w:numPr>
          <w:ilvl w:val="0"/>
          <w:numId w:val="5"/>
        </w:numPr>
      </w:pPr>
      <w:r>
        <w:t>Dev Environment: Linux</w:t>
      </w:r>
    </w:p>
    <w:p w14:paraId="6FB6A815" w14:textId="77777777" w:rsidR="0022361F" w:rsidRDefault="000704F0" w:rsidP="007E5B34">
      <w:pPr>
        <w:pStyle w:val="ListParagraph"/>
        <w:numPr>
          <w:ilvl w:val="1"/>
          <w:numId w:val="5"/>
        </w:numPr>
      </w:pPr>
      <w:r>
        <w:t>Why Linux?</w:t>
      </w:r>
    </w:p>
    <w:p w14:paraId="4D5B16FA" w14:textId="77777777" w:rsidR="0022361F" w:rsidRDefault="0022361F" w:rsidP="0022361F">
      <w:pPr>
        <w:rPr>
          <w:u w:val="single"/>
        </w:rPr>
      </w:pPr>
    </w:p>
    <w:p w14:paraId="63D14E53" w14:textId="3DB3F4A8" w:rsidR="0022361F" w:rsidRDefault="0022361F" w:rsidP="0022361F">
      <w:pPr>
        <w:pStyle w:val="ListParagraph"/>
        <w:ind w:left="360"/>
        <w:rPr>
          <w:u w:val="single"/>
        </w:rPr>
      </w:pPr>
      <w:r w:rsidRPr="0022361F">
        <w:rPr>
          <w:u w:val="single"/>
        </w:rPr>
        <w:t>Virtualizing the CPU</w:t>
      </w:r>
    </w:p>
    <w:p w14:paraId="3BBDA8B3" w14:textId="77777777" w:rsidR="0022361F" w:rsidRPr="0022361F" w:rsidRDefault="0022361F" w:rsidP="0022361F">
      <w:pPr>
        <w:pStyle w:val="ListParagraph"/>
        <w:rPr>
          <w:u w:val="single"/>
        </w:rPr>
      </w:pPr>
    </w:p>
    <w:p w14:paraId="7B30D8D4" w14:textId="201BC13F" w:rsidR="000704F0" w:rsidRDefault="000704F0" w:rsidP="0022361F">
      <w:pPr>
        <w:pStyle w:val="ListParagraph"/>
        <w:numPr>
          <w:ilvl w:val="0"/>
          <w:numId w:val="5"/>
        </w:numPr>
      </w:pPr>
      <w:r>
        <w:t>Processes</w:t>
      </w:r>
    </w:p>
    <w:p w14:paraId="79066E9C" w14:textId="3184FAF2" w:rsidR="000704F0" w:rsidRDefault="000704F0" w:rsidP="0022361F">
      <w:pPr>
        <w:pStyle w:val="ListParagraph"/>
        <w:numPr>
          <w:ilvl w:val="1"/>
          <w:numId w:val="5"/>
        </w:numPr>
      </w:pPr>
      <w:r>
        <w:t>Why do we want to virtualize the CPU?</w:t>
      </w:r>
    </w:p>
    <w:p w14:paraId="1170FB2D" w14:textId="2145421F" w:rsidR="000704F0" w:rsidRDefault="000704F0" w:rsidP="0022361F">
      <w:pPr>
        <w:pStyle w:val="ListParagraph"/>
        <w:numPr>
          <w:ilvl w:val="1"/>
          <w:numId w:val="5"/>
        </w:numPr>
      </w:pPr>
      <w:r>
        <w:t>What is a process? Why do we have them?</w:t>
      </w:r>
    </w:p>
    <w:p w14:paraId="02F7707F" w14:textId="5630B94C" w:rsidR="000704F0" w:rsidRDefault="000704F0" w:rsidP="0022361F">
      <w:pPr>
        <w:pStyle w:val="ListParagraph"/>
        <w:numPr>
          <w:ilvl w:val="1"/>
          <w:numId w:val="5"/>
        </w:numPr>
      </w:pPr>
      <w:r>
        <w:t>What makes up a process? What is the essential process data?</w:t>
      </w:r>
    </w:p>
    <w:p w14:paraId="42E04896" w14:textId="77777777" w:rsidR="000704F0" w:rsidRDefault="000704F0" w:rsidP="0022361F">
      <w:pPr>
        <w:pStyle w:val="ListParagraph"/>
        <w:numPr>
          <w:ilvl w:val="1"/>
          <w:numId w:val="5"/>
        </w:numPr>
      </w:pPr>
      <w:r>
        <w:t>Process Creation</w:t>
      </w:r>
    </w:p>
    <w:p w14:paraId="406249AE" w14:textId="77777777" w:rsidR="000704F0" w:rsidRDefault="000704F0" w:rsidP="0022361F">
      <w:pPr>
        <w:pStyle w:val="ListParagraph"/>
        <w:numPr>
          <w:ilvl w:val="2"/>
          <w:numId w:val="5"/>
        </w:numPr>
      </w:pPr>
      <w:r>
        <w:t>How does it work?</w:t>
      </w:r>
    </w:p>
    <w:p w14:paraId="74C573F3" w14:textId="4F6D1941" w:rsidR="000704F0" w:rsidRDefault="000704F0" w:rsidP="0022361F">
      <w:pPr>
        <w:pStyle w:val="ListParagraph"/>
        <w:numPr>
          <w:ilvl w:val="2"/>
          <w:numId w:val="5"/>
        </w:numPr>
      </w:pPr>
      <w:r>
        <w:t>When does it happen?</w:t>
      </w:r>
    </w:p>
    <w:p w14:paraId="16A34252" w14:textId="73FD57BE" w:rsidR="000704F0" w:rsidRDefault="000704F0" w:rsidP="0022361F">
      <w:pPr>
        <w:pStyle w:val="ListParagraph"/>
        <w:numPr>
          <w:ilvl w:val="1"/>
          <w:numId w:val="5"/>
        </w:numPr>
      </w:pPr>
      <w:r>
        <w:t>Process States and Process State Transitions</w:t>
      </w:r>
    </w:p>
    <w:p w14:paraId="591BF74D" w14:textId="72B1413A" w:rsidR="000704F0" w:rsidRDefault="000704F0" w:rsidP="0022361F">
      <w:pPr>
        <w:pStyle w:val="ListParagraph"/>
        <w:numPr>
          <w:ilvl w:val="2"/>
          <w:numId w:val="5"/>
        </w:numPr>
      </w:pPr>
      <w:r>
        <w:t>What are they?</w:t>
      </w:r>
    </w:p>
    <w:p w14:paraId="652EB5B9" w14:textId="774A8BAA" w:rsidR="000704F0" w:rsidRDefault="000704F0" w:rsidP="0022361F">
      <w:pPr>
        <w:pStyle w:val="ListParagraph"/>
        <w:numPr>
          <w:ilvl w:val="2"/>
          <w:numId w:val="5"/>
        </w:numPr>
      </w:pPr>
      <w:r>
        <w:t>How do they work?</w:t>
      </w:r>
    </w:p>
    <w:p w14:paraId="60C73188" w14:textId="77777777" w:rsidR="000704F0" w:rsidRDefault="000704F0" w:rsidP="0022361F">
      <w:pPr>
        <w:pStyle w:val="ListParagraph"/>
        <w:numPr>
          <w:ilvl w:val="1"/>
          <w:numId w:val="5"/>
        </w:numPr>
      </w:pPr>
      <w:r>
        <w:t>PCB: Process Control Block</w:t>
      </w:r>
    </w:p>
    <w:p w14:paraId="77FCBEDE" w14:textId="77777777" w:rsidR="000704F0" w:rsidRDefault="000704F0" w:rsidP="0022361F">
      <w:pPr>
        <w:pStyle w:val="ListParagraph"/>
        <w:numPr>
          <w:ilvl w:val="2"/>
          <w:numId w:val="5"/>
        </w:numPr>
      </w:pPr>
      <w:r>
        <w:t>What does it contain?</w:t>
      </w:r>
    </w:p>
    <w:p w14:paraId="29A9BD0F" w14:textId="0824E35F" w:rsidR="000704F0" w:rsidRDefault="000704F0" w:rsidP="0022361F">
      <w:pPr>
        <w:pStyle w:val="ListParagraph"/>
        <w:numPr>
          <w:ilvl w:val="2"/>
          <w:numId w:val="5"/>
        </w:numPr>
      </w:pPr>
      <w:r>
        <w:t>Where is it kept?</w:t>
      </w:r>
    </w:p>
    <w:p w14:paraId="0A336BF0" w14:textId="4EA91CBF" w:rsidR="000704F0" w:rsidRDefault="000704F0" w:rsidP="0022361F">
      <w:pPr>
        <w:pStyle w:val="ListParagraph"/>
        <w:numPr>
          <w:ilvl w:val="2"/>
          <w:numId w:val="5"/>
        </w:numPr>
      </w:pPr>
      <w:r>
        <w:t>When and how is it updated?</w:t>
      </w:r>
    </w:p>
    <w:p w14:paraId="6CD63E54" w14:textId="77777777" w:rsidR="000704F0" w:rsidRDefault="000704F0" w:rsidP="0022361F">
      <w:pPr>
        <w:pStyle w:val="ListParagraph"/>
        <w:keepNext/>
        <w:numPr>
          <w:ilvl w:val="1"/>
          <w:numId w:val="5"/>
        </w:numPr>
      </w:pPr>
      <w:r>
        <w:t>PT: Process Table</w:t>
      </w:r>
    </w:p>
    <w:p w14:paraId="1D22A527" w14:textId="77777777" w:rsidR="000704F0" w:rsidRDefault="000704F0" w:rsidP="0022361F">
      <w:pPr>
        <w:pStyle w:val="ListParagraph"/>
        <w:numPr>
          <w:ilvl w:val="2"/>
          <w:numId w:val="5"/>
        </w:numPr>
      </w:pPr>
      <w:r>
        <w:t xml:space="preserve">What does it contain? </w:t>
      </w:r>
    </w:p>
    <w:p w14:paraId="717909F2" w14:textId="552697EB" w:rsidR="000704F0" w:rsidRDefault="000704F0" w:rsidP="0022361F">
      <w:pPr>
        <w:pStyle w:val="ListParagraph"/>
        <w:numPr>
          <w:ilvl w:val="2"/>
          <w:numId w:val="5"/>
        </w:numPr>
      </w:pPr>
      <w:r>
        <w:t>Where is it kept?</w:t>
      </w:r>
    </w:p>
    <w:p w14:paraId="3CFE8A47" w14:textId="4E18E13F" w:rsidR="0022361F" w:rsidRDefault="000704F0" w:rsidP="0022361F">
      <w:pPr>
        <w:pStyle w:val="ListParagraph"/>
        <w:numPr>
          <w:ilvl w:val="2"/>
          <w:numId w:val="5"/>
        </w:numPr>
      </w:pPr>
      <w:r>
        <w:t>When and how is it updated?</w:t>
      </w:r>
    </w:p>
    <w:p w14:paraId="207F6553" w14:textId="697B5F29" w:rsidR="000704F0" w:rsidRDefault="000704F0" w:rsidP="0022361F">
      <w:pPr>
        <w:pStyle w:val="ListParagraph"/>
        <w:numPr>
          <w:ilvl w:val="0"/>
          <w:numId w:val="5"/>
        </w:numPr>
      </w:pPr>
      <w:r>
        <w:t>Process API</w:t>
      </w:r>
    </w:p>
    <w:p w14:paraId="6F8A9B2E" w14:textId="77777777" w:rsidR="002C7AB4" w:rsidRDefault="000704F0" w:rsidP="0022361F">
      <w:pPr>
        <w:pStyle w:val="ListParagraph"/>
        <w:numPr>
          <w:ilvl w:val="1"/>
          <w:numId w:val="5"/>
        </w:numPr>
      </w:pPr>
      <w:r>
        <w:t>System Call</w:t>
      </w:r>
      <w:r w:rsidR="002C7AB4">
        <w:t>:</w:t>
      </w:r>
      <w:r>
        <w:t xml:space="preserve"> </w:t>
      </w:r>
    </w:p>
    <w:p w14:paraId="6E55A9F7" w14:textId="77777777" w:rsidR="002C7AB4" w:rsidRDefault="002C7AB4" w:rsidP="002C7AB4">
      <w:pPr>
        <w:pStyle w:val="ListParagraph"/>
        <w:numPr>
          <w:ilvl w:val="2"/>
          <w:numId w:val="5"/>
        </w:numPr>
      </w:pPr>
      <w:r>
        <w:t>W</w:t>
      </w:r>
      <w:r w:rsidR="000704F0">
        <w:t xml:space="preserve">hat </w:t>
      </w:r>
      <w:r>
        <w:t>is</w:t>
      </w:r>
      <w:r w:rsidR="000704F0">
        <w:t xml:space="preserve"> it? </w:t>
      </w:r>
    </w:p>
    <w:p w14:paraId="18BF7579" w14:textId="33701801" w:rsidR="000704F0" w:rsidRDefault="000704F0" w:rsidP="002C7AB4">
      <w:pPr>
        <w:pStyle w:val="ListParagraph"/>
        <w:numPr>
          <w:ilvl w:val="2"/>
          <w:numId w:val="5"/>
        </w:numPr>
      </w:pPr>
      <w:r>
        <w:t>How do they work?</w:t>
      </w:r>
    </w:p>
    <w:p w14:paraId="2F9EFCE8" w14:textId="5A190A38" w:rsidR="000704F0" w:rsidRDefault="000704F0" w:rsidP="0022361F">
      <w:pPr>
        <w:pStyle w:val="ListParagraph"/>
        <w:numPr>
          <w:ilvl w:val="1"/>
          <w:numId w:val="5"/>
        </w:numPr>
      </w:pPr>
      <w:r>
        <w:t>POSIX</w:t>
      </w:r>
    </w:p>
    <w:p w14:paraId="0DA9E62E" w14:textId="2C304BA3" w:rsidR="000704F0" w:rsidRDefault="000704F0" w:rsidP="0022361F">
      <w:pPr>
        <w:pStyle w:val="ListParagraph"/>
        <w:numPr>
          <w:ilvl w:val="1"/>
          <w:numId w:val="5"/>
        </w:numPr>
      </w:pPr>
      <w:proofErr w:type="gramStart"/>
      <w:r>
        <w:t>fork(</w:t>
      </w:r>
      <w:proofErr w:type="gramEnd"/>
      <w:r>
        <w:t>), exec(), wait(), exit()</w:t>
      </w:r>
    </w:p>
    <w:p w14:paraId="399E7C71" w14:textId="22140FAB" w:rsidR="000704F0" w:rsidRDefault="000704F0" w:rsidP="0022361F">
      <w:pPr>
        <w:pStyle w:val="ListParagraph"/>
        <w:numPr>
          <w:ilvl w:val="1"/>
          <w:numId w:val="5"/>
        </w:numPr>
      </w:pPr>
      <w:proofErr w:type="gramStart"/>
      <w:r>
        <w:t>system(</w:t>
      </w:r>
      <w:proofErr w:type="gramEnd"/>
      <w:r>
        <w:t>)</w:t>
      </w:r>
    </w:p>
    <w:p w14:paraId="76A9E41E" w14:textId="35C52DB1" w:rsidR="000704F0" w:rsidRDefault="000704F0" w:rsidP="0022361F">
      <w:pPr>
        <w:pStyle w:val="ListParagraph"/>
        <w:numPr>
          <w:ilvl w:val="2"/>
          <w:numId w:val="5"/>
        </w:numPr>
      </w:pPr>
      <w:r>
        <w:t xml:space="preserve">How is </w:t>
      </w:r>
      <w:proofErr w:type="gramStart"/>
      <w:r>
        <w:t>system(</w:t>
      </w:r>
      <w:proofErr w:type="gramEnd"/>
      <w:r>
        <w:t>) different from fork()/exec()?</w:t>
      </w:r>
    </w:p>
    <w:p w14:paraId="6876AFC6" w14:textId="5F28B0A5" w:rsidR="000704F0" w:rsidRDefault="000704F0" w:rsidP="0022361F">
      <w:pPr>
        <w:pStyle w:val="ListParagraph"/>
        <w:numPr>
          <w:ilvl w:val="1"/>
          <w:numId w:val="5"/>
        </w:numPr>
      </w:pPr>
      <w:r>
        <w:t xml:space="preserve">Able to read, write, and debug code using: </w:t>
      </w:r>
      <w:proofErr w:type="gramStart"/>
      <w:r>
        <w:t>fork</w:t>
      </w:r>
      <w:r w:rsidR="00AB1957">
        <w:t>(</w:t>
      </w:r>
      <w:proofErr w:type="gramEnd"/>
      <w:r w:rsidR="00AB1957">
        <w:t>)</w:t>
      </w:r>
      <w:r>
        <w:t>, exec</w:t>
      </w:r>
      <w:r w:rsidR="00AB1957">
        <w:t>()</w:t>
      </w:r>
      <w:r>
        <w:t>, wait, AND system</w:t>
      </w:r>
      <w:r w:rsidR="00AB1957">
        <w:t>()</w:t>
      </w:r>
    </w:p>
    <w:p w14:paraId="226FD7BA" w14:textId="10CF9CF8" w:rsidR="000704F0" w:rsidRDefault="000704F0" w:rsidP="0022361F">
      <w:pPr>
        <w:pStyle w:val="ListParagraph"/>
        <w:numPr>
          <w:ilvl w:val="1"/>
          <w:numId w:val="5"/>
        </w:numPr>
      </w:pPr>
      <w:r>
        <w:t>Waiting for children</w:t>
      </w:r>
    </w:p>
    <w:p w14:paraId="3E0B599E" w14:textId="71C99C06" w:rsidR="000704F0" w:rsidRDefault="000704F0" w:rsidP="0022361F">
      <w:pPr>
        <w:pStyle w:val="ListParagraph"/>
        <w:numPr>
          <w:ilvl w:val="2"/>
          <w:numId w:val="5"/>
        </w:numPr>
      </w:pPr>
      <w:r>
        <w:t>Purpose</w:t>
      </w:r>
    </w:p>
    <w:p w14:paraId="0905D4EA" w14:textId="17CDA897" w:rsidR="000704F0" w:rsidRDefault="000704F0" w:rsidP="0022361F">
      <w:pPr>
        <w:pStyle w:val="ListParagraph"/>
        <w:numPr>
          <w:ilvl w:val="2"/>
          <w:numId w:val="5"/>
        </w:numPr>
      </w:pPr>
      <w:r>
        <w:t>What happens when the parent doesn’t wait for a child process?</w:t>
      </w:r>
    </w:p>
    <w:p w14:paraId="1DAE3435" w14:textId="77777777" w:rsidR="002C7AB4" w:rsidRDefault="000704F0" w:rsidP="002C7AB4">
      <w:pPr>
        <w:pStyle w:val="ListParagraph"/>
        <w:numPr>
          <w:ilvl w:val="1"/>
          <w:numId w:val="5"/>
        </w:numPr>
      </w:pPr>
      <w:r>
        <w:t xml:space="preserve">What happens during </w:t>
      </w:r>
      <w:proofErr w:type="gramStart"/>
      <w:r>
        <w:t>exec(</w:t>
      </w:r>
      <w:proofErr w:type="gramEnd"/>
      <w:r>
        <w:t>)?</w:t>
      </w:r>
    </w:p>
    <w:p w14:paraId="3F159D1C" w14:textId="77777777" w:rsidR="002C7AB4" w:rsidRDefault="000704F0" w:rsidP="002C7AB4">
      <w:pPr>
        <w:pStyle w:val="ListParagraph"/>
        <w:numPr>
          <w:ilvl w:val="1"/>
          <w:numId w:val="5"/>
        </w:numPr>
      </w:pPr>
      <w:r>
        <w:t xml:space="preserve">Why are </w:t>
      </w:r>
      <w:proofErr w:type="gramStart"/>
      <w:r>
        <w:t>fork(</w:t>
      </w:r>
      <w:proofErr w:type="gramEnd"/>
      <w:r>
        <w:t>), exec(), and system() each weird functions?</w:t>
      </w:r>
    </w:p>
    <w:p w14:paraId="27B755B3" w14:textId="138D6CED" w:rsidR="0022361F" w:rsidRDefault="002C7AB4" w:rsidP="002C7AB4">
      <w:pPr>
        <w:pStyle w:val="ListParagraph"/>
        <w:numPr>
          <w:ilvl w:val="1"/>
          <w:numId w:val="5"/>
        </w:numPr>
      </w:pPr>
      <w:r>
        <w:t>How does the shell work?</w:t>
      </w:r>
    </w:p>
    <w:p w14:paraId="014C3AF4" w14:textId="77777777" w:rsidR="0022361F" w:rsidRDefault="0022361F" w:rsidP="0022361F">
      <w:pPr>
        <w:pStyle w:val="ListParagraph"/>
      </w:pPr>
    </w:p>
    <w:p w14:paraId="6F3A2F57" w14:textId="1897595E" w:rsidR="000704F0" w:rsidRDefault="000704F0" w:rsidP="0022361F">
      <w:pPr>
        <w:pStyle w:val="ListParagraph"/>
        <w:numPr>
          <w:ilvl w:val="0"/>
          <w:numId w:val="5"/>
        </w:numPr>
      </w:pPr>
      <w:r>
        <w:t>Limited Direct Execution</w:t>
      </w:r>
    </w:p>
    <w:p w14:paraId="60E745BB" w14:textId="42435A21" w:rsidR="000704F0" w:rsidRDefault="000704F0" w:rsidP="0022361F">
      <w:pPr>
        <w:pStyle w:val="ListParagraph"/>
        <w:numPr>
          <w:ilvl w:val="1"/>
          <w:numId w:val="5"/>
        </w:numPr>
      </w:pPr>
      <w:r>
        <w:t xml:space="preserve">Direct execution </w:t>
      </w:r>
      <w:r w:rsidR="00AA4681">
        <w:t xml:space="preserve">-vs- </w:t>
      </w:r>
      <w:r>
        <w:t>Limited Direct Execution</w:t>
      </w:r>
    </w:p>
    <w:p w14:paraId="7693E296" w14:textId="0A422FA2" w:rsidR="000704F0" w:rsidRDefault="000704F0" w:rsidP="0022361F">
      <w:pPr>
        <w:pStyle w:val="ListParagraph"/>
        <w:numPr>
          <w:ilvl w:val="1"/>
          <w:numId w:val="5"/>
        </w:numPr>
      </w:pPr>
      <w:r>
        <w:t>How does Direct Execution work?</w:t>
      </w:r>
    </w:p>
    <w:p w14:paraId="282A132C" w14:textId="0A422FA2" w:rsidR="000704F0" w:rsidRDefault="000704F0" w:rsidP="0022361F">
      <w:pPr>
        <w:pStyle w:val="ListParagraph"/>
        <w:numPr>
          <w:ilvl w:val="1"/>
          <w:numId w:val="5"/>
        </w:numPr>
      </w:pPr>
      <w:r>
        <w:t>PE: Portable Executable (.exe) file layout</w:t>
      </w:r>
    </w:p>
    <w:p w14:paraId="510A0ABC" w14:textId="339877C5" w:rsidR="000704F0" w:rsidRDefault="000704F0" w:rsidP="0022361F">
      <w:pPr>
        <w:pStyle w:val="ListParagraph"/>
        <w:numPr>
          <w:ilvl w:val="2"/>
          <w:numId w:val="5"/>
        </w:numPr>
      </w:pPr>
      <w:r>
        <w:t>Header, .text</w:t>
      </w:r>
      <w:proofErr w:type="gramStart"/>
      <w:r>
        <w:t>, .</w:t>
      </w:r>
      <w:proofErr w:type="spellStart"/>
      <w:r>
        <w:t>bss</w:t>
      </w:r>
      <w:proofErr w:type="spellEnd"/>
      <w:proofErr w:type="gramEnd"/>
      <w:r>
        <w:t>, .</w:t>
      </w:r>
      <w:proofErr w:type="spellStart"/>
      <w:r>
        <w:t>rdata</w:t>
      </w:r>
      <w:proofErr w:type="spellEnd"/>
      <w:r>
        <w:t>, .debug sections</w:t>
      </w:r>
    </w:p>
    <w:p w14:paraId="7B3798D4" w14:textId="252626E0" w:rsidR="002C7AB4" w:rsidRDefault="002C7AB4" w:rsidP="0022361F">
      <w:pPr>
        <w:pStyle w:val="ListParagraph"/>
        <w:numPr>
          <w:ilvl w:val="2"/>
          <w:numId w:val="5"/>
        </w:numPr>
      </w:pPr>
      <w:r>
        <w:t>Where are the code, heap, and stack?</w:t>
      </w:r>
    </w:p>
    <w:p w14:paraId="55C01B0A" w14:textId="76E1CC3C" w:rsidR="000704F0" w:rsidRDefault="000704F0" w:rsidP="0022361F">
      <w:pPr>
        <w:pStyle w:val="ListParagraph"/>
        <w:numPr>
          <w:ilvl w:val="1"/>
          <w:numId w:val="5"/>
        </w:numPr>
      </w:pPr>
      <w:r>
        <w:t>Limited Direct Execution</w:t>
      </w:r>
    </w:p>
    <w:p w14:paraId="4F6507B7" w14:textId="3E4E5698" w:rsidR="000704F0" w:rsidRDefault="000704F0" w:rsidP="0022361F">
      <w:pPr>
        <w:pStyle w:val="ListParagraph"/>
        <w:numPr>
          <w:ilvl w:val="2"/>
          <w:numId w:val="5"/>
        </w:numPr>
      </w:pPr>
      <w:r>
        <w:t>Motivation: Problems with Direct Execution</w:t>
      </w:r>
    </w:p>
    <w:p w14:paraId="573DDE59" w14:textId="2EBB3587" w:rsidR="000704F0" w:rsidRDefault="000704F0" w:rsidP="0022361F">
      <w:pPr>
        <w:pStyle w:val="ListParagraph"/>
        <w:numPr>
          <w:ilvl w:val="2"/>
          <w:numId w:val="5"/>
        </w:numPr>
      </w:pPr>
      <w:r>
        <w:t>How</w:t>
      </w:r>
      <w:r w:rsidR="002C7AB4">
        <w:t xml:space="preserve"> does</w:t>
      </w:r>
      <w:r>
        <w:t xml:space="preserve"> LDE solve them</w:t>
      </w:r>
      <w:r w:rsidR="002C7AB4">
        <w:t>?</w:t>
      </w:r>
    </w:p>
    <w:p w14:paraId="33B2CF63" w14:textId="3B150405" w:rsidR="002C7AB4" w:rsidRDefault="000704F0" w:rsidP="0022361F">
      <w:pPr>
        <w:pStyle w:val="ListParagraph"/>
        <w:numPr>
          <w:ilvl w:val="2"/>
          <w:numId w:val="5"/>
        </w:numPr>
      </w:pPr>
      <w:r>
        <w:t>Privilege Levels</w:t>
      </w:r>
    </w:p>
    <w:p w14:paraId="11FDC959" w14:textId="53490788" w:rsidR="000704F0" w:rsidRDefault="002C7AB4" w:rsidP="002C7AB4">
      <w:pPr>
        <w:pStyle w:val="ListParagraph"/>
        <w:numPr>
          <w:ilvl w:val="3"/>
          <w:numId w:val="5"/>
        </w:numPr>
      </w:pPr>
      <w:r>
        <w:t>H</w:t>
      </w:r>
      <w:r w:rsidR="000704F0">
        <w:t xml:space="preserve">ow </w:t>
      </w:r>
      <w:r>
        <w:t xml:space="preserve">do </w:t>
      </w:r>
      <w:r w:rsidR="000704F0">
        <w:t>they work</w:t>
      </w:r>
      <w:r>
        <w:t>?</w:t>
      </w:r>
    </w:p>
    <w:p w14:paraId="6451BD01" w14:textId="1B1E2E01" w:rsidR="000704F0" w:rsidRDefault="002C7AB4" w:rsidP="0022361F">
      <w:pPr>
        <w:pStyle w:val="ListParagraph"/>
        <w:numPr>
          <w:ilvl w:val="3"/>
          <w:numId w:val="5"/>
        </w:numPr>
      </w:pPr>
      <w:r>
        <w:t>What is the d</w:t>
      </w:r>
      <w:r w:rsidR="000704F0">
        <w:t>ifference between kernel mode and user mode</w:t>
      </w:r>
      <w:r>
        <w:t>?</w:t>
      </w:r>
    </w:p>
    <w:p w14:paraId="231AB997" w14:textId="3B01DE80" w:rsidR="000704F0" w:rsidRDefault="000704F0" w:rsidP="0022361F">
      <w:pPr>
        <w:pStyle w:val="ListParagraph"/>
        <w:numPr>
          <w:ilvl w:val="3"/>
          <w:numId w:val="5"/>
        </w:numPr>
      </w:pPr>
      <w:r>
        <w:t xml:space="preserve">How are they </w:t>
      </w:r>
      <w:r w:rsidR="002C7AB4">
        <w:t>used</w:t>
      </w:r>
      <w:r>
        <w:t>?</w:t>
      </w:r>
    </w:p>
    <w:p w14:paraId="5CAAC146" w14:textId="5F5F1B2F" w:rsidR="000704F0" w:rsidRDefault="000704F0" w:rsidP="0022361F">
      <w:pPr>
        <w:pStyle w:val="ListParagraph"/>
        <w:numPr>
          <w:ilvl w:val="2"/>
          <w:numId w:val="5"/>
        </w:numPr>
      </w:pPr>
      <w:r>
        <w:t>The trap Instruction</w:t>
      </w:r>
    </w:p>
    <w:p w14:paraId="5EA2BD0E" w14:textId="556734A1" w:rsidR="000704F0" w:rsidRDefault="000704F0" w:rsidP="0022361F">
      <w:pPr>
        <w:pStyle w:val="ListParagraph"/>
        <w:numPr>
          <w:ilvl w:val="3"/>
          <w:numId w:val="5"/>
        </w:numPr>
      </w:pPr>
      <w:r>
        <w:t>What does it do?</w:t>
      </w:r>
    </w:p>
    <w:p w14:paraId="2C3821EA" w14:textId="5D077C90" w:rsidR="000704F0" w:rsidRDefault="000704F0" w:rsidP="0022361F">
      <w:pPr>
        <w:pStyle w:val="ListParagraph"/>
        <w:numPr>
          <w:ilvl w:val="3"/>
          <w:numId w:val="5"/>
        </w:numPr>
      </w:pPr>
      <w:r>
        <w:t>Why is it special?</w:t>
      </w:r>
    </w:p>
    <w:p w14:paraId="034296B4" w14:textId="263162D9" w:rsidR="000704F0" w:rsidRDefault="000704F0" w:rsidP="0022361F">
      <w:pPr>
        <w:pStyle w:val="ListParagraph"/>
        <w:numPr>
          <w:ilvl w:val="1"/>
          <w:numId w:val="5"/>
        </w:numPr>
      </w:pPr>
      <w:r>
        <w:t>Process Switching</w:t>
      </w:r>
    </w:p>
    <w:p w14:paraId="1DD82CF8" w14:textId="45F00E77" w:rsidR="000704F0" w:rsidRDefault="000704F0" w:rsidP="0022361F">
      <w:pPr>
        <w:pStyle w:val="ListParagraph"/>
        <w:numPr>
          <w:ilvl w:val="2"/>
          <w:numId w:val="5"/>
        </w:numPr>
      </w:pPr>
      <w:r>
        <w:t>Separation of Mechanism and Policy</w:t>
      </w:r>
    </w:p>
    <w:p w14:paraId="2567B988" w14:textId="266FB9C2" w:rsidR="000704F0" w:rsidRDefault="000704F0" w:rsidP="0022361F">
      <w:pPr>
        <w:pStyle w:val="ListParagraph"/>
        <w:numPr>
          <w:ilvl w:val="3"/>
          <w:numId w:val="5"/>
        </w:numPr>
      </w:pPr>
      <w:r>
        <w:t>Mechanism: Dispatcher</w:t>
      </w:r>
    </w:p>
    <w:p w14:paraId="4140D00B" w14:textId="4FA9E364" w:rsidR="000704F0" w:rsidRDefault="000704F0" w:rsidP="0022361F">
      <w:pPr>
        <w:pStyle w:val="ListParagraph"/>
        <w:numPr>
          <w:ilvl w:val="3"/>
          <w:numId w:val="5"/>
        </w:numPr>
      </w:pPr>
      <w:r>
        <w:t>Policy: Scheduler</w:t>
      </w:r>
    </w:p>
    <w:p w14:paraId="438554E3" w14:textId="7BFE4385" w:rsidR="000704F0" w:rsidRDefault="000704F0" w:rsidP="002C7AB4">
      <w:pPr>
        <w:pStyle w:val="ListParagraph"/>
        <w:keepNext/>
        <w:keepLines/>
        <w:numPr>
          <w:ilvl w:val="1"/>
          <w:numId w:val="5"/>
        </w:numPr>
      </w:pPr>
      <w:r>
        <w:t>Dispatcher</w:t>
      </w:r>
    </w:p>
    <w:p w14:paraId="64713602" w14:textId="43E24441" w:rsidR="000704F0" w:rsidRDefault="000704F0" w:rsidP="002C7AB4">
      <w:pPr>
        <w:pStyle w:val="ListParagraph"/>
        <w:keepNext/>
        <w:keepLines/>
        <w:numPr>
          <w:ilvl w:val="2"/>
          <w:numId w:val="5"/>
        </w:numPr>
      </w:pPr>
      <w:r>
        <w:t>Basic concept</w:t>
      </w:r>
    </w:p>
    <w:p w14:paraId="5A6150B2" w14:textId="0352C089" w:rsidR="000704F0" w:rsidRDefault="000704F0" w:rsidP="002C7AB4">
      <w:pPr>
        <w:pStyle w:val="ListParagraph"/>
        <w:keepNext/>
        <w:keepLines/>
        <w:numPr>
          <w:ilvl w:val="2"/>
          <w:numId w:val="5"/>
        </w:numPr>
      </w:pPr>
      <w:r>
        <w:t xml:space="preserve">How does the Dispatcher gain control? </w:t>
      </w:r>
    </w:p>
    <w:p w14:paraId="3B2AA608" w14:textId="5C4D0CDB" w:rsidR="000704F0" w:rsidRDefault="000704F0" w:rsidP="002C7AB4">
      <w:pPr>
        <w:pStyle w:val="ListParagraph"/>
        <w:keepNext/>
        <w:keepLines/>
        <w:numPr>
          <w:ilvl w:val="3"/>
          <w:numId w:val="5"/>
        </w:numPr>
      </w:pPr>
      <w:r>
        <w:t>Special hardware: What is the special hardware?</w:t>
      </w:r>
    </w:p>
    <w:p w14:paraId="12F30B5F" w14:textId="130898E8" w:rsidR="000704F0" w:rsidRDefault="000704F0" w:rsidP="0022361F">
      <w:pPr>
        <w:pStyle w:val="ListParagraph"/>
        <w:keepNext/>
        <w:keepLines/>
        <w:numPr>
          <w:ilvl w:val="2"/>
          <w:numId w:val="5"/>
        </w:numPr>
      </w:pPr>
      <w:r>
        <w:t>How does the process switch happen?</w:t>
      </w:r>
    </w:p>
    <w:p w14:paraId="4BDEC9AF" w14:textId="640F7AA1" w:rsidR="000704F0" w:rsidRDefault="000704F0" w:rsidP="0022361F">
      <w:pPr>
        <w:pStyle w:val="ListParagraph"/>
        <w:keepNext/>
        <w:keepLines/>
        <w:numPr>
          <w:ilvl w:val="3"/>
          <w:numId w:val="5"/>
        </w:numPr>
      </w:pPr>
      <w:r>
        <w:t>What information needs to be saved?</w:t>
      </w:r>
    </w:p>
    <w:p w14:paraId="7D0FDF63" w14:textId="3415644C" w:rsidR="000704F0" w:rsidRDefault="000704F0" w:rsidP="0022361F">
      <w:pPr>
        <w:pStyle w:val="ListParagraph"/>
        <w:keepNext/>
        <w:keepLines/>
        <w:numPr>
          <w:ilvl w:val="4"/>
          <w:numId w:val="5"/>
        </w:numPr>
      </w:pPr>
      <w:r>
        <w:t>Where does the information come from?</w:t>
      </w:r>
    </w:p>
    <w:p w14:paraId="7EE39935" w14:textId="7C31F8D9" w:rsidR="000704F0" w:rsidRDefault="000704F0" w:rsidP="0022361F">
      <w:pPr>
        <w:pStyle w:val="ListParagraph"/>
        <w:keepNext/>
        <w:keepLines/>
        <w:numPr>
          <w:ilvl w:val="4"/>
          <w:numId w:val="5"/>
        </w:numPr>
      </w:pPr>
      <w:r>
        <w:t>Where is it saved?</w:t>
      </w:r>
    </w:p>
    <w:p w14:paraId="242487C2" w14:textId="148DD435" w:rsidR="000704F0" w:rsidRDefault="000704F0" w:rsidP="0022361F">
      <w:pPr>
        <w:pStyle w:val="ListParagraph"/>
        <w:numPr>
          <w:ilvl w:val="4"/>
          <w:numId w:val="5"/>
        </w:numPr>
      </w:pPr>
      <w:r>
        <w:t>How and when is it restored?</w:t>
      </w:r>
    </w:p>
    <w:p w14:paraId="2012BE03" w14:textId="3B4F988A" w:rsidR="000704F0" w:rsidRDefault="000704F0" w:rsidP="0022361F">
      <w:pPr>
        <w:pStyle w:val="ListParagraph"/>
        <w:numPr>
          <w:ilvl w:val="3"/>
          <w:numId w:val="5"/>
        </w:numPr>
      </w:pPr>
      <w:r>
        <w:t>Limited Direct Execution Protocol</w:t>
      </w:r>
    </w:p>
    <w:p w14:paraId="57BC00C6" w14:textId="77777777" w:rsidR="0022361F" w:rsidRDefault="000704F0" w:rsidP="0022361F">
      <w:pPr>
        <w:pStyle w:val="ListParagraph"/>
        <w:numPr>
          <w:ilvl w:val="4"/>
          <w:numId w:val="5"/>
        </w:numPr>
      </w:pPr>
      <w:r>
        <w:t xml:space="preserve">Be able to describe it, list the steps, and trace or debug a list of </w:t>
      </w:r>
      <w:proofErr w:type="gramStart"/>
      <w:r>
        <w:t>steps</w:t>
      </w:r>
      <w:proofErr w:type="gramEnd"/>
    </w:p>
    <w:p w14:paraId="788381E6" w14:textId="77777777" w:rsidR="0022361F" w:rsidRDefault="0022361F" w:rsidP="0022361F">
      <w:pPr>
        <w:pStyle w:val="ListParagraph"/>
      </w:pPr>
    </w:p>
    <w:p w14:paraId="4AEB1E24" w14:textId="62768970" w:rsidR="000704F0" w:rsidRDefault="000704F0" w:rsidP="0022361F">
      <w:pPr>
        <w:pStyle w:val="ListParagraph"/>
        <w:numPr>
          <w:ilvl w:val="0"/>
          <w:numId w:val="5"/>
        </w:numPr>
      </w:pPr>
      <w:r>
        <w:t>Scheduling</w:t>
      </w:r>
    </w:p>
    <w:p w14:paraId="41B42827" w14:textId="72D161E0" w:rsidR="000704F0" w:rsidRDefault="000704F0" w:rsidP="0022361F">
      <w:pPr>
        <w:pStyle w:val="ListParagraph"/>
        <w:numPr>
          <w:ilvl w:val="1"/>
          <w:numId w:val="5"/>
        </w:numPr>
      </w:pPr>
      <w:r>
        <w:t>Recap Dispatcher and Scheduler</w:t>
      </w:r>
    </w:p>
    <w:p w14:paraId="65A4C1EA" w14:textId="5E5C5F49" w:rsidR="000704F0" w:rsidRDefault="000704F0" w:rsidP="0022361F">
      <w:pPr>
        <w:pStyle w:val="ListParagraph"/>
        <w:numPr>
          <w:ilvl w:val="1"/>
          <w:numId w:val="5"/>
        </w:numPr>
      </w:pPr>
      <w:r>
        <w:t>What metrics are we trying to optimize?</w:t>
      </w:r>
    </w:p>
    <w:p w14:paraId="7F816A09" w14:textId="74F7AFB3" w:rsidR="000704F0" w:rsidRDefault="000704F0" w:rsidP="0022361F">
      <w:pPr>
        <w:pStyle w:val="ListParagraph"/>
        <w:numPr>
          <w:ilvl w:val="2"/>
          <w:numId w:val="5"/>
        </w:numPr>
      </w:pPr>
      <w:r>
        <w:t xml:space="preserve">Be able to list all optimization </w:t>
      </w:r>
      <w:proofErr w:type="gramStart"/>
      <w:r>
        <w:t>metric</w:t>
      </w:r>
      <w:proofErr w:type="gramEnd"/>
    </w:p>
    <w:p w14:paraId="5D1C543F" w14:textId="4D56DA56" w:rsidR="000704F0" w:rsidRDefault="000704F0" w:rsidP="0022361F">
      <w:pPr>
        <w:pStyle w:val="ListParagraph"/>
        <w:numPr>
          <w:ilvl w:val="2"/>
          <w:numId w:val="5"/>
        </w:numPr>
      </w:pPr>
      <w:r>
        <w:t xml:space="preserve">And be able to compute them from an </w:t>
      </w:r>
      <w:proofErr w:type="gramStart"/>
      <w:r>
        <w:t>example</w:t>
      </w:r>
      <w:proofErr w:type="gramEnd"/>
    </w:p>
    <w:p w14:paraId="62D0A1AB" w14:textId="77777777" w:rsidR="000704F0" w:rsidRDefault="000704F0" w:rsidP="0022361F">
      <w:pPr>
        <w:pStyle w:val="ListParagraph"/>
        <w:numPr>
          <w:ilvl w:val="1"/>
          <w:numId w:val="5"/>
        </w:numPr>
      </w:pPr>
      <w:r>
        <w:t>Scheduling Policies</w:t>
      </w:r>
    </w:p>
    <w:p w14:paraId="5A7BB161" w14:textId="4FD89C10" w:rsidR="000704F0" w:rsidRDefault="000704F0" w:rsidP="0022361F">
      <w:pPr>
        <w:pStyle w:val="ListParagraph"/>
        <w:numPr>
          <w:ilvl w:val="2"/>
          <w:numId w:val="5"/>
        </w:numPr>
      </w:pPr>
      <w:r>
        <w:t>FIFO: First In First Out</w:t>
      </w:r>
    </w:p>
    <w:p w14:paraId="43E7EB6D" w14:textId="634A1CDE" w:rsidR="000704F0" w:rsidRDefault="000704F0" w:rsidP="0022361F">
      <w:pPr>
        <w:pStyle w:val="ListParagraph"/>
        <w:numPr>
          <w:ilvl w:val="2"/>
          <w:numId w:val="5"/>
        </w:numPr>
      </w:pPr>
      <w:r>
        <w:t>SJF Shortest Job First</w:t>
      </w:r>
    </w:p>
    <w:p w14:paraId="78EFD495" w14:textId="617C9A84" w:rsidR="000704F0" w:rsidRDefault="000704F0" w:rsidP="0022361F">
      <w:pPr>
        <w:pStyle w:val="ListParagraph"/>
        <w:numPr>
          <w:ilvl w:val="2"/>
          <w:numId w:val="5"/>
        </w:numPr>
      </w:pPr>
      <w:r>
        <w:t xml:space="preserve">STCF: </w:t>
      </w:r>
      <w:r w:rsidRPr="000704F0">
        <w:t xml:space="preserve">Shortest Time-to-Completion First </w:t>
      </w:r>
    </w:p>
    <w:p w14:paraId="044093F2" w14:textId="6447E162" w:rsidR="000704F0" w:rsidRDefault="000704F0" w:rsidP="0022361F">
      <w:pPr>
        <w:pStyle w:val="ListParagraph"/>
        <w:numPr>
          <w:ilvl w:val="3"/>
          <w:numId w:val="5"/>
        </w:numPr>
      </w:pPr>
      <w:r>
        <w:t xml:space="preserve">Aka: </w:t>
      </w:r>
      <w:r w:rsidRPr="000704F0">
        <w:t>PSJF</w:t>
      </w:r>
      <w:r>
        <w:t xml:space="preserve">: </w:t>
      </w:r>
      <w:r w:rsidRPr="000704F0">
        <w:t xml:space="preserve">Preemptive Shortest Job First </w:t>
      </w:r>
    </w:p>
    <w:p w14:paraId="349E5DD2" w14:textId="62D030A3" w:rsidR="000704F0" w:rsidRDefault="000704F0" w:rsidP="0022361F">
      <w:pPr>
        <w:pStyle w:val="ListParagraph"/>
        <w:numPr>
          <w:ilvl w:val="2"/>
          <w:numId w:val="5"/>
        </w:numPr>
      </w:pPr>
      <w:r>
        <w:t>RR: Round Robin</w:t>
      </w:r>
    </w:p>
    <w:p w14:paraId="471E81D2" w14:textId="54C22D5E" w:rsidR="000704F0" w:rsidRDefault="000704F0" w:rsidP="0022361F">
      <w:pPr>
        <w:pStyle w:val="ListParagraph"/>
        <w:numPr>
          <w:ilvl w:val="2"/>
          <w:numId w:val="5"/>
        </w:numPr>
      </w:pPr>
      <w:r>
        <w:t xml:space="preserve">Be able to describe and compare/contrast </w:t>
      </w:r>
      <w:proofErr w:type="gramStart"/>
      <w:r>
        <w:t>them</w:t>
      </w:r>
      <w:proofErr w:type="gramEnd"/>
    </w:p>
    <w:p w14:paraId="1566A151" w14:textId="3853476A" w:rsidR="000704F0" w:rsidRDefault="000704F0" w:rsidP="0022361F">
      <w:pPr>
        <w:pStyle w:val="ListParagraph"/>
        <w:numPr>
          <w:ilvl w:val="2"/>
          <w:numId w:val="5"/>
        </w:numPr>
      </w:pPr>
      <w:r>
        <w:t xml:space="preserve">Be able to list the advantages and shortcomings of </w:t>
      </w:r>
      <w:proofErr w:type="gramStart"/>
      <w:r>
        <w:t>each</w:t>
      </w:r>
      <w:proofErr w:type="gramEnd"/>
    </w:p>
    <w:p w14:paraId="6DE7864C" w14:textId="66B07BED" w:rsidR="000704F0" w:rsidRDefault="000704F0" w:rsidP="0022361F">
      <w:pPr>
        <w:pStyle w:val="ListParagraph"/>
        <w:numPr>
          <w:ilvl w:val="1"/>
          <w:numId w:val="5"/>
        </w:numPr>
      </w:pPr>
      <w:r>
        <w:t>New Metric: Response Time</w:t>
      </w:r>
    </w:p>
    <w:p w14:paraId="45E27B94" w14:textId="000EFB29" w:rsidR="000704F0" w:rsidRDefault="000704F0" w:rsidP="0022361F">
      <w:pPr>
        <w:pStyle w:val="ListParagraph"/>
        <w:numPr>
          <w:ilvl w:val="2"/>
          <w:numId w:val="5"/>
        </w:numPr>
      </w:pPr>
      <w:r>
        <w:t xml:space="preserve">Be able to compute it from an </w:t>
      </w:r>
      <w:proofErr w:type="gramStart"/>
      <w:r>
        <w:t>example</w:t>
      </w:r>
      <w:proofErr w:type="gramEnd"/>
    </w:p>
    <w:p w14:paraId="59C612AF" w14:textId="705DAFCC" w:rsidR="000704F0" w:rsidRDefault="000704F0" w:rsidP="0022361F">
      <w:pPr>
        <w:pStyle w:val="ListParagraph"/>
        <w:numPr>
          <w:ilvl w:val="2"/>
          <w:numId w:val="5"/>
        </w:numPr>
      </w:pPr>
      <w:r>
        <w:t>How to Optimize Response Time</w:t>
      </w:r>
    </w:p>
    <w:p w14:paraId="37198DA7" w14:textId="6DFB7F19" w:rsidR="000704F0" w:rsidRDefault="000704F0" w:rsidP="0022361F">
      <w:pPr>
        <w:pStyle w:val="ListParagraph"/>
        <w:numPr>
          <w:ilvl w:val="3"/>
          <w:numId w:val="5"/>
        </w:numPr>
      </w:pPr>
      <w:r>
        <w:t>RR: Round Robin</w:t>
      </w:r>
    </w:p>
    <w:p w14:paraId="49D32FED" w14:textId="5C906070" w:rsidR="000704F0" w:rsidRDefault="000704F0" w:rsidP="0022361F">
      <w:pPr>
        <w:pStyle w:val="ListParagraph"/>
        <w:numPr>
          <w:ilvl w:val="1"/>
          <w:numId w:val="5"/>
        </w:numPr>
      </w:pPr>
      <w:r>
        <w:t>How does</w:t>
      </w:r>
      <w:r w:rsidR="002C7AB4">
        <w:t xml:space="preserve"> doing</w:t>
      </w:r>
      <w:r>
        <w:t xml:space="preserve"> IO </w:t>
      </w:r>
      <w:r w:rsidR="002C7AB4">
        <w:t>change</w:t>
      </w:r>
      <w:r>
        <w:t xml:space="preserve"> things?</w:t>
      </w:r>
    </w:p>
    <w:p w14:paraId="4672EFE5" w14:textId="5F1DED63" w:rsidR="000704F0" w:rsidRDefault="000704F0" w:rsidP="0022361F">
      <w:pPr>
        <w:pStyle w:val="ListParagraph"/>
        <w:numPr>
          <w:ilvl w:val="2"/>
          <w:numId w:val="5"/>
        </w:numPr>
      </w:pPr>
      <w:r>
        <w:t xml:space="preserve">Blocking </w:t>
      </w:r>
      <w:r w:rsidR="00AA4681">
        <w:t xml:space="preserve">-vs- </w:t>
      </w:r>
      <w:proofErr w:type="gramStart"/>
      <w:r>
        <w:t>Non-Blocking</w:t>
      </w:r>
      <w:proofErr w:type="gramEnd"/>
      <w:r w:rsidR="002C7AB4">
        <w:t xml:space="preserve"> system calls</w:t>
      </w:r>
    </w:p>
    <w:p w14:paraId="2BE93980" w14:textId="77777777" w:rsidR="0022361F" w:rsidRDefault="000704F0" w:rsidP="0022361F">
      <w:pPr>
        <w:pStyle w:val="ListParagraph"/>
        <w:numPr>
          <w:ilvl w:val="2"/>
          <w:numId w:val="5"/>
        </w:numPr>
      </w:pPr>
      <w:r>
        <w:t>Incorporating IO into the scheduling policy</w:t>
      </w:r>
    </w:p>
    <w:p w14:paraId="64EC1DA0" w14:textId="77777777" w:rsidR="0022361F" w:rsidRDefault="0022361F" w:rsidP="0022361F">
      <w:pPr>
        <w:pStyle w:val="ListParagraph"/>
      </w:pPr>
    </w:p>
    <w:p w14:paraId="07665DC3" w14:textId="2D4FAEA8" w:rsidR="000704F0" w:rsidRDefault="000704F0" w:rsidP="0022361F">
      <w:pPr>
        <w:pStyle w:val="ListParagraph"/>
        <w:numPr>
          <w:ilvl w:val="0"/>
          <w:numId w:val="5"/>
        </w:numPr>
      </w:pPr>
      <w:r>
        <w:t>Multi-Level Feedback Queues</w:t>
      </w:r>
    </w:p>
    <w:p w14:paraId="704ADA9F" w14:textId="30A58F33" w:rsidR="000704F0" w:rsidRDefault="000704F0" w:rsidP="0022361F">
      <w:pPr>
        <w:pStyle w:val="ListParagraph"/>
        <w:numPr>
          <w:ilvl w:val="1"/>
          <w:numId w:val="5"/>
        </w:numPr>
      </w:pPr>
      <w:r>
        <w:t xml:space="preserve">Define </w:t>
      </w:r>
      <w:r w:rsidR="002C7AB4">
        <w:t>MLFQ</w:t>
      </w:r>
      <w:r>
        <w:t xml:space="preserve"> and give an example of how it </w:t>
      </w:r>
      <w:proofErr w:type="gramStart"/>
      <w:r>
        <w:t>works</w:t>
      </w:r>
      <w:proofErr w:type="gramEnd"/>
    </w:p>
    <w:p w14:paraId="6B736EB8" w14:textId="1B1FEDA5" w:rsidR="000704F0" w:rsidRDefault="000704F0" w:rsidP="0022361F">
      <w:pPr>
        <w:pStyle w:val="ListParagraph"/>
        <w:numPr>
          <w:ilvl w:val="1"/>
          <w:numId w:val="5"/>
        </w:numPr>
      </w:pPr>
      <w:r>
        <w:t>Be able to list and define the 5 MLFQ Rules</w:t>
      </w:r>
    </w:p>
    <w:p w14:paraId="6B674F01" w14:textId="112A982E" w:rsidR="000704F0" w:rsidRDefault="002C7AB4" w:rsidP="0022361F">
      <w:pPr>
        <w:pStyle w:val="ListParagraph"/>
        <w:numPr>
          <w:ilvl w:val="1"/>
          <w:numId w:val="5"/>
        </w:numPr>
      </w:pPr>
      <w:r>
        <w:t xml:space="preserve">The </w:t>
      </w:r>
      <w:r w:rsidR="000704F0">
        <w:t>Queues</w:t>
      </w:r>
      <w:r>
        <w:t>:</w:t>
      </w:r>
      <w:r w:rsidR="000704F0">
        <w:t xml:space="preserve"> </w:t>
      </w:r>
      <w:r>
        <w:t>H</w:t>
      </w:r>
      <w:r w:rsidR="000704F0">
        <w:t>ow are the</w:t>
      </w:r>
      <w:r>
        <w:t xml:space="preserve"> process queues</w:t>
      </w:r>
      <w:r w:rsidR="000704F0">
        <w:t xml:space="preserve"> organized and used?</w:t>
      </w:r>
    </w:p>
    <w:p w14:paraId="416F42C2" w14:textId="442CEB72" w:rsidR="000704F0" w:rsidRDefault="000704F0" w:rsidP="0022361F">
      <w:pPr>
        <w:pStyle w:val="ListParagraph"/>
        <w:numPr>
          <w:ilvl w:val="1"/>
          <w:numId w:val="5"/>
        </w:numPr>
      </w:pPr>
      <w:r>
        <w:t>Priorities</w:t>
      </w:r>
    </w:p>
    <w:p w14:paraId="0A5148DD" w14:textId="3573A03D" w:rsidR="000704F0" w:rsidRDefault="000704F0" w:rsidP="0022361F">
      <w:pPr>
        <w:pStyle w:val="ListParagraph"/>
        <w:numPr>
          <w:ilvl w:val="2"/>
          <w:numId w:val="5"/>
        </w:numPr>
      </w:pPr>
      <w:r>
        <w:t>How are they assigned?</w:t>
      </w:r>
    </w:p>
    <w:p w14:paraId="1C1D91EB" w14:textId="6AD0D646" w:rsidR="000704F0" w:rsidRDefault="000704F0" w:rsidP="0022361F">
      <w:pPr>
        <w:pStyle w:val="ListParagraph"/>
        <w:numPr>
          <w:ilvl w:val="2"/>
          <w:numId w:val="5"/>
        </w:numPr>
      </w:pPr>
      <w:r>
        <w:t>How do they change (based on the 5 rules)?</w:t>
      </w:r>
    </w:p>
    <w:p w14:paraId="68B93363" w14:textId="65B543B4" w:rsidR="000704F0" w:rsidRDefault="000704F0" w:rsidP="0022361F">
      <w:pPr>
        <w:pStyle w:val="ListParagraph"/>
        <w:numPr>
          <w:ilvl w:val="1"/>
          <w:numId w:val="5"/>
        </w:numPr>
      </w:pPr>
      <w:r>
        <w:t>Scheduling Recap:</w:t>
      </w:r>
    </w:p>
    <w:p w14:paraId="1FEB9518" w14:textId="77777777" w:rsidR="000704F0" w:rsidRDefault="000704F0" w:rsidP="0022361F">
      <w:pPr>
        <w:pStyle w:val="ListParagraph"/>
        <w:numPr>
          <w:ilvl w:val="2"/>
          <w:numId w:val="5"/>
        </w:numPr>
      </w:pPr>
      <w:r>
        <w:t>The 6 types of CPU Scheduling Algorithms</w:t>
      </w:r>
    </w:p>
    <w:p w14:paraId="7CC6294E" w14:textId="76025531" w:rsidR="000704F0" w:rsidRDefault="000704F0" w:rsidP="0022361F">
      <w:pPr>
        <w:pStyle w:val="ListParagraph"/>
        <w:numPr>
          <w:ilvl w:val="2"/>
          <w:numId w:val="5"/>
        </w:numPr>
      </w:pPr>
      <w:r>
        <w:t xml:space="preserve">CPU Scheduling: Preemptive </w:t>
      </w:r>
      <w:r w:rsidR="00AA4681">
        <w:t xml:space="preserve">-vs- </w:t>
      </w:r>
      <w:proofErr w:type="gramStart"/>
      <w:r>
        <w:t>Non-Preemptive</w:t>
      </w:r>
      <w:proofErr w:type="gramEnd"/>
    </w:p>
    <w:p w14:paraId="013E0FF7" w14:textId="3BEFAEF5" w:rsidR="000704F0" w:rsidRDefault="000704F0" w:rsidP="002C7AB4">
      <w:pPr>
        <w:pStyle w:val="ListParagraph"/>
        <w:keepNext/>
        <w:numPr>
          <w:ilvl w:val="2"/>
          <w:numId w:val="5"/>
        </w:numPr>
        <w:ind w:left="2174" w:hanging="187"/>
      </w:pPr>
      <w:r>
        <w:t>Scheduling Criteria</w:t>
      </w:r>
    </w:p>
    <w:p w14:paraId="7DB7BC47" w14:textId="4CB84584" w:rsidR="000704F0" w:rsidRDefault="000704F0" w:rsidP="0022361F">
      <w:pPr>
        <w:pStyle w:val="ListParagraph"/>
        <w:numPr>
          <w:ilvl w:val="3"/>
          <w:numId w:val="5"/>
        </w:numPr>
      </w:pPr>
      <w:r>
        <w:t>Maximize</w:t>
      </w:r>
    </w:p>
    <w:p w14:paraId="544FBAA9" w14:textId="4221706C" w:rsidR="000704F0" w:rsidRDefault="000704F0" w:rsidP="0022361F">
      <w:pPr>
        <w:pStyle w:val="ListParagraph"/>
        <w:numPr>
          <w:ilvl w:val="4"/>
          <w:numId w:val="5"/>
        </w:numPr>
      </w:pPr>
      <w:r>
        <w:t>CPU Utilization</w:t>
      </w:r>
    </w:p>
    <w:p w14:paraId="17E2B3FB" w14:textId="4A231852" w:rsidR="000704F0" w:rsidRDefault="000704F0" w:rsidP="0022361F">
      <w:pPr>
        <w:pStyle w:val="ListParagraph"/>
        <w:numPr>
          <w:ilvl w:val="4"/>
          <w:numId w:val="5"/>
        </w:numPr>
      </w:pPr>
      <w:r>
        <w:t>Throughput</w:t>
      </w:r>
    </w:p>
    <w:p w14:paraId="3F68DC01" w14:textId="41157172" w:rsidR="000704F0" w:rsidRDefault="000704F0" w:rsidP="0022361F">
      <w:pPr>
        <w:pStyle w:val="ListParagraph"/>
        <w:keepNext/>
        <w:numPr>
          <w:ilvl w:val="3"/>
          <w:numId w:val="5"/>
        </w:numPr>
      </w:pPr>
      <w:r>
        <w:t>Minimize</w:t>
      </w:r>
    </w:p>
    <w:p w14:paraId="6EADF3C9" w14:textId="21FA9892" w:rsidR="000704F0" w:rsidRDefault="000704F0" w:rsidP="0022361F">
      <w:pPr>
        <w:pStyle w:val="ListParagraph"/>
        <w:numPr>
          <w:ilvl w:val="4"/>
          <w:numId w:val="5"/>
        </w:numPr>
      </w:pPr>
      <w:r>
        <w:t>Turnaround Time</w:t>
      </w:r>
    </w:p>
    <w:p w14:paraId="25BBCE2A" w14:textId="112D94EE" w:rsidR="000704F0" w:rsidRDefault="000704F0" w:rsidP="0022361F">
      <w:pPr>
        <w:pStyle w:val="ListParagraph"/>
        <w:numPr>
          <w:ilvl w:val="4"/>
          <w:numId w:val="5"/>
        </w:numPr>
      </w:pPr>
      <w:r>
        <w:t>Waiting Time</w:t>
      </w:r>
    </w:p>
    <w:p w14:paraId="466B5220" w14:textId="77777777" w:rsidR="0022361F" w:rsidRPr="0022361F" w:rsidRDefault="000704F0" w:rsidP="0022361F">
      <w:pPr>
        <w:pStyle w:val="ListParagraph"/>
        <w:numPr>
          <w:ilvl w:val="4"/>
          <w:numId w:val="5"/>
        </w:numPr>
      </w:pPr>
      <w:r>
        <w:t>Response Time</w:t>
      </w:r>
    </w:p>
    <w:p w14:paraId="4D01835A" w14:textId="77777777" w:rsidR="0022361F" w:rsidRDefault="0022361F" w:rsidP="0022361F">
      <w:pPr>
        <w:pStyle w:val="ListParagraph"/>
        <w:keepNext/>
        <w:keepLines/>
        <w:rPr>
          <w:u w:val="single"/>
        </w:rPr>
      </w:pPr>
    </w:p>
    <w:p w14:paraId="6D448605" w14:textId="77777777" w:rsidR="0022361F" w:rsidRDefault="0022361F" w:rsidP="0022361F">
      <w:pPr>
        <w:pStyle w:val="ListParagraph"/>
        <w:keepNext/>
        <w:keepLines/>
        <w:rPr>
          <w:u w:val="single"/>
        </w:rPr>
      </w:pPr>
    </w:p>
    <w:p w14:paraId="30A6137C" w14:textId="38CFE3CC" w:rsidR="0022361F" w:rsidRPr="0022361F" w:rsidRDefault="0022361F" w:rsidP="0022361F">
      <w:pPr>
        <w:pStyle w:val="ListParagraph"/>
        <w:keepNext/>
        <w:keepLines/>
        <w:ind w:left="360"/>
        <w:rPr>
          <w:u w:val="single"/>
        </w:rPr>
      </w:pPr>
      <w:r w:rsidRPr="0022361F">
        <w:rPr>
          <w:u w:val="single"/>
        </w:rPr>
        <w:t xml:space="preserve">Virtualizing </w:t>
      </w:r>
      <w:r>
        <w:rPr>
          <w:u w:val="single"/>
        </w:rPr>
        <w:t>Memory</w:t>
      </w:r>
    </w:p>
    <w:p w14:paraId="19D2C8BA" w14:textId="77777777" w:rsidR="0022361F" w:rsidRDefault="0022361F" w:rsidP="0022361F">
      <w:pPr>
        <w:pStyle w:val="ListParagraph"/>
      </w:pPr>
    </w:p>
    <w:p w14:paraId="0B21A343" w14:textId="6E464BB1" w:rsidR="000704F0" w:rsidRDefault="000704F0" w:rsidP="0022361F">
      <w:pPr>
        <w:pStyle w:val="ListParagraph"/>
        <w:numPr>
          <w:ilvl w:val="0"/>
          <w:numId w:val="5"/>
        </w:numPr>
      </w:pPr>
      <w:r>
        <w:t>Virtualizing Memory</w:t>
      </w:r>
    </w:p>
    <w:p w14:paraId="6C60F046" w14:textId="73976633" w:rsidR="000704F0" w:rsidRDefault="000704F0" w:rsidP="0022361F">
      <w:pPr>
        <w:pStyle w:val="ListParagraph"/>
        <w:keepNext/>
        <w:keepLines/>
        <w:numPr>
          <w:ilvl w:val="1"/>
          <w:numId w:val="5"/>
        </w:numPr>
      </w:pPr>
      <w:r>
        <w:t xml:space="preserve">Why do we want to virtualize the </w:t>
      </w:r>
      <w:r w:rsidR="002C7AB4">
        <w:t>memory</w:t>
      </w:r>
      <w:r>
        <w:t>?</w:t>
      </w:r>
    </w:p>
    <w:p w14:paraId="0D82C234" w14:textId="3379C029" w:rsidR="000704F0" w:rsidRDefault="002C7AB4" w:rsidP="0022361F">
      <w:pPr>
        <w:pStyle w:val="ListParagraph"/>
        <w:numPr>
          <w:ilvl w:val="1"/>
          <w:numId w:val="5"/>
        </w:numPr>
      </w:pPr>
      <w:r>
        <w:t xml:space="preserve">History and </w:t>
      </w:r>
      <w:r w:rsidR="000704F0">
        <w:t>Evolution</w:t>
      </w:r>
    </w:p>
    <w:p w14:paraId="19EF8648" w14:textId="6D9FEEA0" w:rsidR="000704F0" w:rsidRDefault="000704F0" w:rsidP="0022361F">
      <w:pPr>
        <w:pStyle w:val="ListParagraph"/>
        <w:numPr>
          <w:ilvl w:val="2"/>
          <w:numId w:val="5"/>
        </w:numPr>
      </w:pPr>
      <w:proofErr w:type="spellStart"/>
      <w:r>
        <w:t>Uniprogramming</w:t>
      </w:r>
      <w:proofErr w:type="spellEnd"/>
      <w:r>
        <w:t xml:space="preserve"> </w:t>
      </w:r>
      <w:r w:rsidR="00AA4681">
        <w:t xml:space="preserve">-vs- </w:t>
      </w:r>
      <w:r>
        <w:t>Multiprogramming</w:t>
      </w:r>
    </w:p>
    <w:p w14:paraId="06EF8656" w14:textId="62651D22" w:rsidR="000704F0" w:rsidRDefault="000704F0" w:rsidP="0022361F">
      <w:pPr>
        <w:pStyle w:val="ListParagraph"/>
        <w:numPr>
          <w:ilvl w:val="1"/>
          <w:numId w:val="5"/>
        </w:numPr>
      </w:pPr>
      <w:r>
        <w:t>The 4 Goals of Memory Virtualization</w:t>
      </w:r>
    </w:p>
    <w:p w14:paraId="5C1B7C2A" w14:textId="44EA9B9D" w:rsidR="000704F0" w:rsidRDefault="000704F0" w:rsidP="002C7AB4">
      <w:pPr>
        <w:pStyle w:val="ListParagraph"/>
        <w:keepNext/>
        <w:numPr>
          <w:ilvl w:val="1"/>
          <w:numId w:val="5"/>
        </w:numPr>
      </w:pPr>
      <w:r>
        <w:t>Abstracting the Address Space</w:t>
      </w:r>
    </w:p>
    <w:p w14:paraId="59D0BB19" w14:textId="73C735FA" w:rsidR="000704F0" w:rsidRDefault="000704F0" w:rsidP="0022361F">
      <w:pPr>
        <w:pStyle w:val="ListParagraph"/>
        <w:numPr>
          <w:ilvl w:val="2"/>
          <w:numId w:val="5"/>
        </w:numPr>
      </w:pPr>
      <w:r>
        <w:t>Code, Heap, and Stack</w:t>
      </w:r>
    </w:p>
    <w:p w14:paraId="3C6EBA6C" w14:textId="1BD50FE2" w:rsidR="000704F0" w:rsidRDefault="000704F0" w:rsidP="0022361F">
      <w:pPr>
        <w:pStyle w:val="ListParagraph"/>
        <w:numPr>
          <w:ilvl w:val="1"/>
          <w:numId w:val="5"/>
        </w:numPr>
      </w:pPr>
      <w:r>
        <w:t>Memory API</w:t>
      </w:r>
    </w:p>
    <w:p w14:paraId="57CF027A" w14:textId="247A04EA" w:rsidR="000704F0" w:rsidRDefault="000704F0" w:rsidP="0022361F">
      <w:pPr>
        <w:pStyle w:val="ListParagraph"/>
        <w:numPr>
          <w:ilvl w:val="2"/>
          <w:numId w:val="5"/>
        </w:numPr>
      </w:pPr>
      <w:proofErr w:type="gramStart"/>
      <w:r>
        <w:t>malloc(</w:t>
      </w:r>
      <w:proofErr w:type="gramEnd"/>
      <w:r>
        <w:t xml:space="preserve">) </w:t>
      </w:r>
      <w:r w:rsidR="00AA4681">
        <w:t xml:space="preserve">-vs- </w:t>
      </w:r>
      <w:r>
        <w:t>new()</w:t>
      </w:r>
    </w:p>
    <w:p w14:paraId="6ED24D3B" w14:textId="3FDD3654" w:rsidR="000704F0" w:rsidRDefault="000704F0" w:rsidP="0022361F">
      <w:pPr>
        <w:pStyle w:val="ListParagraph"/>
        <w:numPr>
          <w:ilvl w:val="2"/>
          <w:numId w:val="5"/>
        </w:numPr>
      </w:pPr>
      <w:proofErr w:type="gramStart"/>
      <w:r>
        <w:t>free(</w:t>
      </w:r>
      <w:proofErr w:type="gramEnd"/>
      <w:r>
        <w:t xml:space="preserve">) </w:t>
      </w:r>
      <w:r w:rsidR="00AA4681">
        <w:t xml:space="preserve">-vs- </w:t>
      </w:r>
      <w:r>
        <w:t>delete()</w:t>
      </w:r>
    </w:p>
    <w:p w14:paraId="5BAEEB70" w14:textId="495712BA" w:rsidR="000704F0" w:rsidRDefault="000704F0" w:rsidP="0022361F">
      <w:pPr>
        <w:pStyle w:val="ListParagraph"/>
        <w:numPr>
          <w:ilvl w:val="1"/>
          <w:numId w:val="5"/>
        </w:numPr>
      </w:pPr>
      <w:r>
        <w:t>Stack Organization and Fragmentation</w:t>
      </w:r>
    </w:p>
    <w:p w14:paraId="4E41A4BA" w14:textId="77777777" w:rsidR="0022361F" w:rsidRDefault="000704F0" w:rsidP="0022361F">
      <w:pPr>
        <w:pStyle w:val="ListParagraph"/>
        <w:numPr>
          <w:ilvl w:val="1"/>
          <w:numId w:val="5"/>
        </w:numPr>
      </w:pPr>
      <w:r>
        <w:t>Heap Organization and Fragmentation</w:t>
      </w:r>
    </w:p>
    <w:p w14:paraId="49D011BC" w14:textId="77777777" w:rsidR="0022361F" w:rsidRDefault="0022361F" w:rsidP="0022361F">
      <w:pPr>
        <w:pStyle w:val="ListParagraph"/>
      </w:pPr>
    </w:p>
    <w:p w14:paraId="79662BB1" w14:textId="4759599F" w:rsidR="000704F0" w:rsidRDefault="000704F0" w:rsidP="0022361F">
      <w:pPr>
        <w:pStyle w:val="ListParagraph"/>
        <w:numPr>
          <w:ilvl w:val="0"/>
          <w:numId w:val="5"/>
        </w:numPr>
      </w:pPr>
      <w:r>
        <w:t>Address Translation</w:t>
      </w:r>
    </w:p>
    <w:p w14:paraId="796DDFD2" w14:textId="5F9D4709" w:rsidR="000704F0" w:rsidRDefault="000704F0" w:rsidP="0022361F">
      <w:pPr>
        <w:pStyle w:val="ListParagraph"/>
        <w:numPr>
          <w:ilvl w:val="1"/>
          <w:numId w:val="5"/>
        </w:numPr>
      </w:pPr>
      <w:r>
        <w:t>Motivation - Problems with Time-Sharing Memory</w:t>
      </w:r>
    </w:p>
    <w:p w14:paraId="093CEE4E" w14:textId="6B232B65" w:rsidR="000704F0" w:rsidRDefault="000704F0" w:rsidP="0022361F">
      <w:pPr>
        <w:pStyle w:val="ListParagraph"/>
        <w:numPr>
          <w:ilvl w:val="1"/>
          <w:numId w:val="5"/>
        </w:numPr>
      </w:pPr>
      <w:r>
        <w:t>Need for Address Translation</w:t>
      </w:r>
    </w:p>
    <w:p w14:paraId="5475112B" w14:textId="2D1A75B0" w:rsidR="002C7AB4" w:rsidRDefault="002C7AB4" w:rsidP="0022361F">
      <w:pPr>
        <w:pStyle w:val="ListParagraph"/>
        <w:numPr>
          <w:ilvl w:val="2"/>
          <w:numId w:val="5"/>
        </w:numPr>
      </w:pPr>
      <w:r>
        <w:t xml:space="preserve">All processes think they have access to all the virtual </w:t>
      </w:r>
      <w:proofErr w:type="gramStart"/>
      <w:r>
        <w:t>memory</w:t>
      </w:r>
      <w:proofErr w:type="gramEnd"/>
    </w:p>
    <w:p w14:paraId="6B21A4F8" w14:textId="599A708A" w:rsidR="002C7AB4" w:rsidRDefault="002C7AB4" w:rsidP="0022361F">
      <w:pPr>
        <w:pStyle w:val="ListParagraph"/>
        <w:numPr>
          <w:ilvl w:val="2"/>
          <w:numId w:val="5"/>
        </w:numPr>
      </w:pPr>
      <w:r>
        <w:t>Application developers don’t have to think about physical memory, only their private virtual memory space. Be able to describe and explain why</w:t>
      </w:r>
      <w:r w:rsidR="00CB0E82">
        <w:t>.</w:t>
      </w:r>
    </w:p>
    <w:p w14:paraId="0F82D7FD" w14:textId="5E64E840" w:rsidR="000704F0" w:rsidRDefault="000704F0" w:rsidP="0022361F">
      <w:pPr>
        <w:pStyle w:val="ListParagraph"/>
        <w:numPr>
          <w:ilvl w:val="1"/>
          <w:numId w:val="5"/>
        </w:numPr>
      </w:pPr>
      <w:r>
        <w:t xml:space="preserve">How Address Translation </w:t>
      </w:r>
      <w:r w:rsidR="00CB0E82">
        <w:t>W</w:t>
      </w:r>
      <w:r>
        <w:t>orks</w:t>
      </w:r>
    </w:p>
    <w:p w14:paraId="1B745848" w14:textId="7882BB97" w:rsidR="002C7AB4" w:rsidRDefault="002C7AB4" w:rsidP="002C7AB4">
      <w:pPr>
        <w:pStyle w:val="ListParagraph"/>
        <w:numPr>
          <w:ilvl w:val="2"/>
          <w:numId w:val="5"/>
        </w:numPr>
      </w:pPr>
      <w:r>
        <w:t xml:space="preserve">Be able to describe how to transform a virtual address into a physical </w:t>
      </w:r>
      <w:proofErr w:type="gramStart"/>
      <w:r>
        <w:t>address</w:t>
      </w:r>
      <w:proofErr w:type="gramEnd"/>
    </w:p>
    <w:p w14:paraId="47349D24" w14:textId="23AEAD26" w:rsidR="000704F0" w:rsidRDefault="000704F0" w:rsidP="0022361F">
      <w:pPr>
        <w:pStyle w:val="ListParagraph"/>
        <w:numPr>
          <w:ilvl w:val="2"/>
          <w:numId w:val="5"/>
        </w:numPr>
      </w:pPr>
      <w:r>
        <w:t xml:space="preserve">Be able to trace/debug an </w:t>
      </w:r>
      <w:proofErr w:type="gramStart"/>
      <w:r>
        <w:t>example</w:t>
      </w:r>
      <w:proofErr w:type="gramEnd"/>
    </w:p>
    <w:p w14:paraId="63263ECA" w14:textId="1DEE7F50" w:rsidR="000704F0" w:rsidRDefault="000704F0" w:rsidP="0022361F">
      <w:pPr>
        <w:pStyle w:val="ListParagraph"/>
        <w:numPr>
          <w:ilvl w:val="1"/>
          <w:numId w:val="5"/>
        </w:numPr>
      </w:pPr>
      <w:r>
        <w:t>Base and Bounds</w:t>
      </w:r>
    </w:p>
    <w:p w14:paraId="6960B832" w14:textId="77777777" w:rsidR="002C7AB4" w:rsidRDefault="000704F0" w:rsidP="0022361F">
      <w:pPr>
        <w:pStyle w:val="ListParagraph"/>
        <w:numPr>
          <w:ilvl w:val="2"/>
          <w:numId w:val="5"/>
        </w:numPr>
      </w:pPr>
      <w:r>
        <w:t xml:space="preserve">What are they? </w:t>
      </w:r>
    </w:p>
    <w:p w14:paraId="6196D569" w14:textId="4A63953A" w:rsidR="000704F0" w:rsidRDefault="000704F0" w:rsidP="0022361F">
      <w:pPr>
        <w:pStyle w:val="ListParagraph"/>
        <w:numPr>
          <w:ilvl w:val="2"/>
          <w:numId w:val="5"/>
        </w:numPr>
      </w:pPr>
      <w:r>
        <w:t>How do they work?</w:t>
      </w:r>
    </w:p>
    <w:p w14:paraId="4B86ACDB" w14:textId="6D194D04" w:rsidR="000704F0" w:rsidRDefault="000704F0" w:rsidP="0022361F">
      <w:pPr>
        <w:pStyle w:val="ListParagraph"/>
        <w:numPr>
          <w:ilvl w:val="1"/>
          <w:numId w:val="5"/>
        </w:numPr>
      </w:pPr>
      <w:r>
        <w:t>Static Relocation</w:t>
      </w:r>
    </w:p>
    <w:p w14:paraId="60492857" w14:textId="4DAA3BA5" w:rsidR="000704F0" w:rsidRDefault="000704F0" w:rsidP="0022361F">
      <w:pPr>
        <w:pStyle w:val="ListParagraph"/>
        <w:numPr>
          <w:ilvl w:val="2"/>
          <w:numId w:val="5"/>
        </w:numPr>
      </w:pPr>
      <w:r>
        <w:t>What is it?</w:t>
      </w:r>
    </w:p>
    <w:p w14:paraId="16BF10CB" w14:textId="48C46D7C" w:rsidR="000704F0" w:rsidRDefault="000704F0" w:rsidP="0022361F">
      <w:pPr>
        <w:pStyle w:val="ListParagraph"/>
        <w:numPr>
          <w:ilvl w:val="2"/>
          <w:numId w:val="5"/>
        </w:numPr>
      </w:pPr>
      <w:r>
        <w:t>How does it work?</w:t>
      </w:r>
    </w:p>
    <w:p w14:paraId="5BC8DE8D" w14:textId="6B0249F8" w:rsidR="000704F0" w:rsidRDefault="000704F0" w:rsidP="0022361F">
      <w:pPr>
        <w:pStyle w:val="ListParagraph"/>
        <w:numPr>
          <w:ilvl w:val="2"/>
          <w:numId w:val="5"/>
        </w:numPr>
      </w:pPr>
      <w:r>
        <w:t>Disadvantages</w:t>
      </w:r>
    </w:p>
    <w:p w14:paraId="51DCB105" w14:textId="27227CE3" w:rsidR="000704F0" w:rsidRDefault="000704F0" w:rsidP="002C7AB4">
      <w:pPr>
        <w:pStyle w:val="ListParagraph"/>
        <w:keepNext/>
        <w:keepLines/>
        <w:numPr>
          <w:ilvl w:val="1"/>
          <w:numId w:val="5"/>
        </w:numPr>
      </w:pPr>
      <w:r>
        <w:t>Dynamic Relocation</w:t>
      </w:r>
    </w:p>
    <w:p w14:paraId="6B1613D6" w14:textId="4582CD61" w:rsidR="000704F0" w:rsidRDefault="000704F0" w:rsidP="002C7AB4">
      <w:pPr>
        <w:pStyle w:val="ListParagraph"/>
        <w:keepNext/>
        <w:keepLines/>
        <w:numPr>
          <w:ilvl w:val="2"/>
          <w:numId w:val="5"/>
        </w:numPr>
      </w:pPr>
      <w:r>
        <w:t>What is it?</w:t>
      </w:r>
    </w:p>
    <w:p w14:paraId="3C891D3C" w14:textId="3CB3ACDA" w:rsidR="000704F0" w:rsidRDefault="000704F0" w:rsidP="002C7AB4">
      <w:pPr>
        <w:pStyle w:val="ListParagraph"/>
        <w:keepNext/>
        <w:keepLines/>
        <w:numPr>
          <w:ilvl w:val="2"/>
          <w:numId w:val="5"/>
        </w:numPr>
      </w:pPr>
      <w:r>
        <w:t>How does it work?</w:t>
      </w:r>
    </w:p>
    <w:p w14:paraId="53FAEA68" w14:textId="3F06BC03" w:rsidR="000704F0" w:rsidRDefault="000704F0" w:rsidP="002C7AB4">
      <w:pPr>
        <w:pStyle w:val="ListParagraph"/>
        <w:keepNext/>
        <w:keepLines/>
        <w:numPr>
          <w:ilvl w:val="2"/>
          <w:numId w:val="5"/>
        </w:numPr>
      </w:pPr>
      <w:r>
        <w:t>Why is special hardware needed?</w:t>
      </w:r>
    </w:p>
    <w:p w14:paraId="0067982F" w14:textId="437DAC41" w:rsidR="000704F0" w:rsidRDefault="000704F0" w:rsidP="002C7AB4">
      <w:pPr>
        <w:pStyle w:val="ListParagraph"/>
        <w:keepNext/>
        <w:keepLines/>
        <w:numPr>
          <w:ilvl w:val="1"/>
          <w:numId w:val="5"/>
        </w:numPr>
      </w:pPr>
      <w:r>
        <w:t>MMU: Memory Management Unit</w:t>
      </w:r>
    </w:p>
    <w:p w14:paraId="474606B7" w14:textId="6DDCF4DD" w:rsidR="000704F0" w:rsidRDefault="000704F0" w:rsidP="002C7AB4">
      <w:pPr>
        <w:pStyle w:val="ListParagraph"/>
        <w:keepNext/>
        <w:keepLines/>
        <w:numPr>
          <w:ilvl w:val="2"/>
          <w:numId w:val="5"/>
        </w:numPr>
      </w:pPr>
      <w:r>
        <w:t>What is it?</w:t>
      </w:r>
    </w:p>
    <w:p w14:paraId="50AAAB09" w14:textId="7E6DFE48" w:rsidR="000704F0" w:rsidRDefault="000704F0" w:rsidP="002C7AB4">
      <w:pPr>
        <w:pStyle w:val="ListParagraph"/>
        <w:keepNext/>
        <w:keepLines/>
        <w:numPr>
          <w:ilvl w:val="2"/>
          <w:numId w:val="5"/>
        </w:numPr>
      </w:pPr>
      <w:r>
        <w:t>Why is it needed?</w:t>
      </w:r>
    </w:p>
    <w:p w14:paraId="5CC11839" w14:textId="652792FB" w:rsidR="000704F0" w:rsidRDefault="000704F0" w:rsidP="002C7AB4">
      <w:pPr>
        <w:pStyle w:val="ListParagraph"/>
        <w:keepNext/>
        <w:keepLines/>
        <w:numPr>
          <w:ilvl w:val="2"/>
          <w:numId w:val="5"/>
        </w:numPr>
      </w:pPr>
      <w:r>
        <w:t>How does it work?</w:t>
      </w:r>
    </w:p>
    <w:p w14:paraId="3A3E92EE" w14:textId="346AD4FA" w:rsidR="000704F0" w:rsidRDefault="000704F0" w:rsidP="0022361F">
      <w:pPr>
        <w:pStyle w:val="ListParagraph"/>
        <w:numPr>
          <w:ilvl w:val="1"/>
          <w:numId w:val="5"/>
        </w:numPr>
      </w:pPr>
      <w:r>
        <w:t>Multiple Relocated Processes</w:t>
      </w:r>
    </w:p>
    <w:p w14:paraId="7E2BA647" w14:textId="63A462B0" w:rsidR="000704F0" w:rsidRDefault="000704F0" w:rsidP="0022361F">
      <w:pPr>
        <w:pStyle w:val="ListParagraph"/>
        <w:numPr>
          <w:ilvl w:val="2"/>
          <w:numId w:val="5"/>
        </w:numPr>
      </w:pPr>
      <w:r>
        <w:t>How does it work?</w:t>
      </w:r>
    </w:p>
    <w:p w14:paraId="166246B2" w14:textId="77777777" w:rsidR="000704F0" w:rsidRDefault="000704F0" w:rsidP="0022361F">
      <w:pPr>
        <w:pStyle w:val="ListParagraph"/>
        <w:keepNext/>
        <w:numPr>
          <w:ilvl w:val="1"/>
          <w:numId w:val="5"/>
        </w:numPr>
      </w:pPr>
      <w:r>
        <w:t>Address Translation</w:t>
      </w:r>
    </w:p>
    <w:p w14:paraId="69EBFD01" w14:textId="1D560C92" w:rsidR="000704F0" w:rsidRDefault="000704F0" w:rsidP="0022361F">
      <w:pPr>
        <w:pStyle w:val="ListParagraph"/>
        <w:numPr>
          <w:ilvl w:val="2"/>
          <w:numId w:val="5"/>
        </w:numPr>
      </w:pPr>
      <w:r>
        <w:t>Dynamic Translation: Base and Bounds</w:t>
      </w:r>
    </w:p>
    <w:p w14:paraId="1306112A" w14:textId="0B5E8494" w:rsidR="000704F0" w:rsidRDefault="000704F0" w:rsidP="0022361F">
      <w:pPr>
        <w:pStyle w:val="ListParagraph"/>
        <w:numPr>
          <w:ilvl w:val="2"/>
          <w:numId w:val="5"/>
        </w:numPr>
      </w:pPr>
      <w:r>
        <w:t xml:space="preserve">Be able to describe how it works and trace/debug an </w:t>
      </w:r>
      <w:proofErr w:type="gramStart"/>
      <w:r>
        <w:t>example</w:t>
      </w:r>
      <w:proofErr w:type="gramEnd"/>
    </w:p>
    <w:p w14:paraId="0D47BD84" w14:textId="4410DED5" w:rsidR="000704F0" w:rsidRDefault="000704F0" w:rsidP="0022361F">
      <w:pPr>
        <w:pStyle w:val="ListParagraph"/>
        <w:numPr>
          <w:ilvl w:val="1"/>
          <w:numId w:val="5"/>
        </w:numPr>
      </w:pPr>
      <w:r>
        <w:t>Segmentation</w:t>
      </w:r>
    </w:p>
    <w:p w14:paraId="56416CA4" w14:textId="0D163D0C" w:rsidR="000704F0" w:rsidRDefault="000704F0" w:rsidP="0022361F">
      <w:pPr>
        <w:pStyle w:val="ListParagraph"/>
        <w:numPr>
          <w:ilvl w:val="2"/>
          <w:numId w:val="5"/>
        </w:numPr>
      </w:pPr>
      <w:r>
        <w:t>Motivation – Why create and manage segments of memory?</w:t>
      </w:r>
    </w:p>
    <w:p w14:paraId="17CCE536" w14:textId="602EC1C7" w:rsidR="000704F0" w:rsidRDefault="000704F0" w:rsidP="0022361F">
      <w:pPr>
        <w:pStyle w:val="ListParagraph"/>
        <w:numPr>
          <w:ilvl w:val="2"/>
          <w:numId w:val="5"/>
        </w:numPr>
      </w:pPr>
      <w:r>
        <w:t xml:space="preserve">Generalized Base and Bounds per </w:t>
      </w:r>
      <w:proofErr w:type="gramStart"/>
      <w:r>
        <w:t>segment</w:t>
      </w:r>
      <w:proofErr w:type="gramEnd"/>
    </w:p>
    <w:p w14:paraId="6DAED512" w14:textId="77777777" w:rsidR="002C7AB4" w:rsidRDefault="002C7AB4" w:rsidP="0022361F">
      <w:pPr>
        <w:pStyle w:val="ListParagraph"/>
        <w:numPr>
          <w:ilvl w:val="2"/>
          <w:numId w:val="5"/>
        </w:numPr>
      </w:pPr>
      <w:r>
        <w:t xml:space="preserve">Segment </w:t>
      </w:r>
      <w:r w:rsidR="000704F0">
        <w:t>Protection</w:t>
      </w:r>
    </w:p>
    <w:p w14:paraId="287180A9" w14:textId="4C7FE319" w:rsidR="000704F0" w:rsidRDefault="000704F0" w:rsidP="002C7AB4">
      <w:pPr>
        <w:pStyle w:val="ListParagraph"/>
        <w:numPr>
          <w:ilvl w:val="3"/>
          <w:numId w:val="5"/>
        </w:numPr>
      </w:pPr>
      <w:r>
        <w:t xml:space="preserve">Read-Execute </w:t>
      </w:r>
      <w:r w:rsidR="00AA4681">
        <w:t xml:space="preserve">-vs- </w:t>
      </w:r>
      <w:r>
        <w:t>Read-Write</w:t>
      </w:r>
    </w:p>
    <w:p w14:paraId="2AFE9F14" w14:textId="19CB2FDE" w:rsidR="000704F0" w:rsidRDefault="000704F0" w:rsidP="002C7AB4">
      <w:pPr>
        <w:pStyle w:val="ListParagraph"/>
        <w:numPr>
          <w:ilvl w:val="3"/>
          <w:numId w:val="5"/>
        </w:numPr>
      </w:pPr>
      <w:r>
        <w:t>Why have different protections?</w:t>
      </w:r>
    </w:p>
    <w:p w14:paraId="22F81371" w14:textId="72346AC0" w:rsidR="000704F0" w:rsidRDefault="000704F0" w:rsidP="002C7AB4">
      <w:pPr>
        <w:pStyle w:val="ListParagraph"/>
        <w:numPr>
          <w:ilvl w:val="3"/>
          <w:numId w:val="5"/>
        </w:numPr>
      </w:pPr>
      <w:r>
        <w:t>What is the protection of the code, heap, and stack segments?</w:t>
      </w:r>
    </w:p>
    <w:p w14:paraId="0CF0B348" w14:textId="77777777" w:rsidR="002C7AB4" w:rsidRDefault="002C7AB4" w:rsidP="0022361F">
      <w:pPr>
        <w:pStyle w:val="ListParagraph"/>
        <w:numPr>
          <w:ilvl w:val="2"/>
          <w:numId w:val="5"/>
        </w:numPr>
      </w:pPr>
      <w:r>
        <w:t xml:space="preserve">Segment </w:t>
      </w:r>
      <w:r w:rsidR="000704F0">
        <w:t xml:space="preserve">Grow </w:t>
      </w:r>
      <w:r>
        <w:t>D</w:t>
      </w:r>
      <w:r w:rsidR="000704F0">
        <w:t>irection</w:t>
      </w:r>
    </w:p>
    <w:p w14:paraId="3902B4B5" w14:textId="7718A3DF" w:rsidR="000704F0" w:rsidRDefault="002C7AB4" w:rsidP="002C7AB4">
      <w:pPr>
        <w:pStyle w:val="ListParagraph"/>
        <w:numPr>
          <w:ilvl w:val="3"/>
          <w:numId w:val="5"/>
        </w:numPr>
      </w:pPr>
      <w:r>
        <w:t xml:space="preserve">Grow </w:t>
      </w:r>
      <w:r w:rsidR="000704F0">
        <w:t xml:space="preserve">Positive or </w:t>
      </w:r>
      <w:r>
        <w:t xml:space="preserve">Grow </w:t>
      </w:r>
      <w:r w:rsidR="000704F0">
        <w:t>Negative</w:t>
      </w:r>
    </w:p>
    <w:p w14:paraId="3561BD64" w14:textId="338ED7F3" w:rsidR="000704F0" w:rsidRDefault="000704F0" w:rsidP="002C7AB4">
      <w:pPr>
        <w:pStyle w:val="ListParagraph"/>
        <w:numPr>
          <w:ilvl w:val="3"/>
          <w:numId w:val="5"/>
        </w:numPr>
      </w:pPr>
      <w:r>
        <w:t>Why have different growth directions?</w:t>
      </w:r>
    </w:p>
    <w:p w14:paraId="09FF5142" w14:textId="46A5AFCB" w:rsidR="000704F0" w:rsidRDefault="000704F0" w:rsidP="002C7AB4">
      <w:pPr>
        <w:pStyle w:val="ListParagraph"/>
        <w:keepNext/>
        <w:numPr>
          <w:ilvl w:val="2"/>
          <w:numId w:val="5"/>
        </w:numPr>
        <w:ind w:left="2174" w:hanging="187"/>
      </w:pPr>
      <w:r>
        <w:t>Segmentation Registers</w:t>
      </w:r>
    </w:p>
    <w:p w14:paraId="5D55C866" w14:textId="374FCC12" w:rsidR="000704F0" w:rsidRDefault="000704F0" w:rsidP="002C7AB4">
      <w:pPr>
        <w:pStyle w:val="ListParagraph"/>
        <w:numPr>
          <w:ilvl w:val="3"/>
          <w:numId w:val="5"/>
        </w:numPr>
      </w:pPr>
      <w:r>
        <w:t xml:space="preserve">How are </w:t>
      </w:r>
      <w:r w:rsidR="00A569D2">
        <w:t>S</w:t>
      </w:r>
      <w:r>
        <w:t>egment Protection and Growth direction</w:t>
      </w:r>
      <w:r w:rsidR="00A569D2">
        <w:t>s</w:t>
      </w:r>
      <w:r>
        <w:t xml:space="preserve"> encoded in Segmentation Registers?</w:t>
      </w:r>
    </w:p>
    <w:p w14:paraId="305A8337" w14:textId="60DFC723" w:rsidR="000704F0" w:rsidRDefault="000704F0" w:rsidP="0022361F">
      <w:pPr>
        <w:pStyle w:val="ListParagraph"/>
        <w:numPr>
          <w:ilvl w:val="1"/>
          <w:numId w:val="5"/>
        </w:numPr>
      </w:pPr>
      <w:r>
        <w:t>Segmentation Violation: SIGSEGV</w:t>
      </w:r>
    </w:p>
    <w:p w14:paraId="4172C1F4" w14:textId="77777777" w:rsidR="000704F0" w:rsidRDefault="000704F0" w:rsidP="0022361F">
      <w:pPr>
        <w:pStyle w:val="ListParagraph"/>
        <w:numPr>
          <w:ilvl w:val="2"/>
          <w:numId w:val="5"/>
        </w:numPr>
      </w:pPr>
      <w:r>
        <w:t xml:space="preserve">What is it? </w:t>
      </w:r>
    </w:p>
    <w:p w14:paraId="6A518347" w14:textId="77777777" w:rsidR="000704F0" w:rsidRDefault="000704F0" w:rsidP="0022361F">
      <w:pPr>
        <w:pStyle w:val="ListParagraph"/>
        <w:numPr>
          <w:ilvl w:val="2"/>
          <w:numId w:val="5"/>
        </w:numPr>
      </w:pPr>
      <w:r>
        <w:t xml:space="preserve">What causes it? </w:t>
      </w:r>
    </w:p>
    <w:p w14:paraId="4F3B83F7" w14:textId="4C05C0E6" w:rsidR="0022361F" w:rsidRDefault="000704F0" w:rsidP="0022361F">
      <w:pPr>
        <w:pStyle w:val="ListParagraph"/>
        <w:numPr>
          <w:ilvl w:val="2"/>
          <w:numId w:val="5"/>
        </w:numPr>
      </w:pPr>
      <w:r>
        <w:t xml:space="preserve">What happens when </w:t>
      </w:r>
      <w:r w:rsidR="002C7AB4">
        <w:t>a SIGSEGV</w:t>
      </w:r>
      <w:r>
        <w:t xml:space="preserve"> occurs?</w:t>
      </w:r>
    </w:p>
    <w:p w14:paraId="444584CF" w14:textId="77777777" w:rsidR="0022361F" w:rsidRDefault="0022361F" w:rsidP="0022361F">
      <w:pPr>
        <w:pStyle w:val="ListParagraph"/>
      </w:pPr>
    </w:p>
    <w:p w14:paraId="426A03AD" w14:textId="39426C67" w:rsidR="000704F0" w:rsidRDefault="000704F0" w:rsidP="0022361F">
      <w:pPr>
        <w:pStyle w:val="ListParagraph"/>
        <w:numPr>
          <w:ilvl w:val="0"/>
          <w:numId w:val="5"/>
        </w:numPr>
      </w:pPr>
      <w:r>
        <w:t>Paging</w:t>
      </w:r>
    </w:p>
    <w:p w14:paraId="24EE5D5F" w14:textId="2B8FEC33" w:rsidR="000704F0" w:rsidRDefault="000704F0" w:rsidP="0022361F">
      <w:pPr>
        <w:pStyle w:val="ListParagraph"/>
        <w:numPr>
          <w:ilvl w:val="1"/>
          <w:numId w:val="5"/>
        </w:numPr>
      </w:pPr>
      <w:r>
        <w:t>Motivation</w:t>
      </w:r>
    </w:p>
    <w:p w14:paraId="4B651CD8" w14:textId="2E06BD66" w:rsidR="000704F0" w:rsidRDefault="000704F0" w:rsidP="0022361F">
      <w:pPr>
        <w:pStyle w:val="ListParagraph"/>
        <w:numPr>
          <w:ilvl w:val="2"/>
          <w:numId w:val="5"/>
        </w:numPr>
      </w:pPr>
      <w:r>
        <w:t>Running out of physical memory</w:t>
      </w:r>
    </w:p>
    <w:p w14:paraId="539CB989" w14:textId="41B2A54E" w:rsidR="000704F0" w:rsidRDefault="002C7AB4" w:rsidP="0022361F">
      <w:pPr>
        <w:pStyle w:val="ListParagraph"/>
        <w:numPr>
          <w:ilvl w:val="2"/>
          <w:numId w:val="5"/>
        </w:numPr>
      </w:pPr>
      <w:r>
        <w:t>S</w:t>
      </w:r>
      <w:r w:rsidR="000704F0">
        <w:t>har</w:t>
      </w:r>
      <w:r>
        <w:t>ing</w:t>
      </w:r>
      <w:r w:rsidR="000704F0">
        <w:t xml:space="preserve"> memory </w:t>
      </w:r>
      <w:r>
        <w:t>across multiple</w:t>
      </w:r>
      <w:r w:rsidR="000704F0">
        <w:t xml:space="preserve"> processes</w:t>
      </w:r>
    </w:p>
    <w:p w14:paraId="433D333C" w14:textId="373CF62E" w:rsidR="000704F0" w:rsidRDefault="000704F0" w:rsidP="0022361F">
      <w:pPr>
        <w:pStyle w:val="ListParagraph"/>
        <w:numPr>
          <w:ilvl w:val="2"/>
          <w:numId w:val="5"/>
        </w:numPr>
      </w:pPr>
      <w:r>
        <w:t>Advantages of Paging</w:t>
      </w:r>
    </w:p>
    <w:p w14:paraId="38BD0BC4" w14:textId="5DFEC305" w:rsidR="000704F0" w:rsidRDefault="000704F0" w:rsidP="0022361F">
      <w:pPr>
        <w:pStyle w:val="ListParagraph"/>
        <w:numPr>
          <w:ilvl w:val="1"/>
          <w:numId w:val="5"/>
        </w:numPr>
      </w:pPr>
      <w:r>
        <w:t>Simple Paging</w:t>
      </w:r>
    </w:p>
    <w:p w14:paraId="13243465" w14:textId="5421FEE8" w:rsidR="000704F0" w:rsidRDefault="000704F0" w:rsidP="0022361F">
      <w:pPr>
        <w:pStyle w:val="ListParagraph"/>
        <w:numPr>
          <w:ilvl w:val="2"/>
          <w:numId w:val="5"/>
        </w:numPr>
      </w:pPr>
      <w:r>
        <w:t xml:space="preserve">Be able to describe how paging works and sketch a paging </w:t>
      </w:r>
      <w:proofErr w:type="gramStart"/>
      <w:r>
        <w:t>example</w:t>
      </w:r>
      <w:proofErr w:type="gramEnd"/>
    </w:p>
    <w:p w14:paraId="62CC86DF" w14:textId="099F0E16" w:rsidR="000704F0" w:rsidRDefault="000704F0" w:rsidP="0022361F">
      <w:pPr>
        <w:pStyle w:val="ListParagraph"/>
        <w:numPr>
          <w:ilvl w:val="2"/>
          <w:numId w:val="5"/>
        </w:numPr>
      </w:pPr>
      <w:r>
        <w:t>Be able to trace or debug a paging example</w:t>
      </w:r>
      <w:r w:rsidR="002C7AB4">
        <w:t xml:space="preserve"> </w:t>
      </w:r>
      <w:proofErr w:type="gramStart"/>
      <w:r w:rsidR="002C7AB4">
        <w:t>drawing</w:t>
      </w:r>
      <w:proofErr w:type="gramEnd"/>
    </w:p>
    <w:p w14:paraId="58231CA7" w14:textId="719A2ED4" w:rsidR="000704F0" w:rsidRDefault="000704F0" w:rsidP="0022361F">
      <w:pPr>
        <w:pStyle w:val="ListParagraph"/>
        <w:numPr>
          <w:ilvl w:val="1"/>
          <w:numId w:val="5"/>
        </w:numPr>
      </w:pPr>
      <w:r>
        <w:t>Address Translation</w:t>
      </w:r>
    </w:p>
    <w:p w14:paraId="43036B42" w14:textId="22F872C2" w:rsidR="000704F0" w:rsidRDefault="000704F0" w:rsidP="0022361F">
      <w:pPr>
        <w:pStyle w:val="ListParagraph"/>
        <w:numPr>
          <w:ilvl w:val="2"/>
          <w:numId w:val="5"/>
        </w:numPr>
      </w:pPr>
      <w:r>
        <w:t>VPN and Offset</w:t>
      </w:r>
    </w:p>
    <w:p w14:paraId="30574DED" w14:textId="322DE35B" w:rsidR="000704F0" w:rsidRDefault="000704F0" w:rsidP="0022361F">
      <w:pPr>
        <w:pStyle w:val="ListParagraph"/>
        <w:numPr>
          <w:ilvl w:val="2"/>
          <w:numId w:val="5"/>
        </w:numPr>
      </w:pPr>
      <w:r>
        <w:t>Mapping a virtual address to a physical address</w:t>
      </w:r>
    </w:p>
    <w:p w14:paraId="5FFD3A95" w14:textId="77777777" w:rsidR="000704F0" w:rsidRDefault="000704F0" w:rsidP="0022361F">
      <w:pPr>
        <w:pStyle w:val="ListParagraph"/>
        <w:numPr>
          <w:ilvl w:val="2"/>
          <w:numId w:val="5"/>
        </w:numPr>
      </w:pPr>
      <w:r>
        <w:t xml:space="preserve">Be able to describe how Address Translation </w:t>
      </w:r>
      <w:proofErr w:type="gramStart"/>
      <w:r>
        <w:t>works</w:t>
      </w:r>
      <w:proofErr w:type="gramEnd"/>
    </w:p>
    <w:p w14:paraId="0245593A" w14:textId="765C4F81" w:rsidR="000704F0" w:rsidRDefault="000704F0" w:rsidP="0022361F">
      <w:pPr>
        <w:pStyle w:val="ListParagraph"/>
        <w:numPr>
          <w:ilvl w:val="2"/>
          <w:numId w:val="5"/>
        </w:numPr>
      </w:pPr>
      <w:r>
        <w:t xml:space="preserve">Be able to sketch a Paging Address Translation </w:t>
      </w:r>
      <w:proofErr w:type="gramStart"/>
      <w:r>
        <w:t>example</w:t>
      </w:r>
      <w:proofErr w:type="gramEnd"/>
    </w:p>
    <w:p w14:paraId="397CBB1F" w14:textId="0BF8FE38" w:rsidR="000704F0" w:rsidRDefault="000704F0" w:rsidP="0022361F">
      <w:pPr>
        <w:pStyle w:val="ListParagraph"/>
        <w:numPr>
          <w:ilvl w:val="2"/>
          <w:numId w:val="5"/>
        </w:numPr>
      </w:pPr>
      <w:r>
        <w:t xml:space="preserve">Be able to trace or debug a paging </w:t>
      </w:r>
      <w:proofErr w:type="gramStart"/>
      <w:r>
        <w:t>example</w:t>
      </w:r>
      <w:proofErr w:type="gramEnd"/>
    </w:p>
    <w:p w14:paraId="2577DC26" w14:textId="6DB9AD0C" w:rsidR="000704F0" w:rsidRDefault="000704F0" w:rsidP="0022361F">
      <w:pPr>
        <w:pStyle w:val="ListParagraph"/>
        <w:numPr>
          <w:ilvl w:val="1"/>
          <w:numId w:val="5"/>
        </w:numPr>
      </w:pPr>
      <w:r>
        <w:t>Page Tables</w:t>
      </w:r>
    </w:p>
    <w:p w14:paraId="7423B889" w14:textId="77777777" w:rsidR="000704F0" w:rsidRDefault="000704F0" w:rsidP="0022361F">
      <w:pPr>
        <w:pStyle w:val="ListParagraph"/>
        <w:numPr>
          <w:ilvl w:val="2"/>
          <w:numId w:val="5"/>
        </w:numPr>
      </w:pPr>
      <w:r>
        <w:t>What are they?</w:t>
      </w:r>
    </w:p>
    <w:p w14:paraId="073090F6" w14:textId="57745442" w:rsidR="000704F0" w:rsidRDefault="000704F0" w:rsidP="0022361F">
      <w:pPr>
        <w:pStyle w:val="ListParagraph"/>
        <w:numPr>
          <w:ilvl w:val="2"/>
          <w:numId w:val="5"/>
        </w:numPr>
      </w:pPr>
      <w:r>
        <w:t>What do they contain?</w:t>
      </w:r>
    </w:p>
    <w:p w14:paraId="14AE7772" w14:textId="05D6E79E" w:rsidR="000704F0" w:rsidRDefault="000704F0" w:rsidP="0022361F">
      <w:pPr>
        <w:pStyle w:val="ListParagraph"/>
        <w:numPr>
          <w:ilvl w:val="2"/>
          <w:numId w:val="5"/>
        </w:numPr>
      </w:pPr>
      <w:r>
        <w:t>Where are they stored?</w:t>
      </w:r>
    </w:p>
    <w:p w14:paraId="20803A7E" w14:textId="24D14B09" w:rsidR="000704F0" w:rsidRDefault="000704F0" w:rsidP="0022361F">
      <w:pPr>
        <w:pStyle w:val="ListParagraph"/>
        <w:numPr>
          <w:ilvl w:val="2"/>
          <w:numId w:val="5"/>
        </w:numPr>
      </w:pPr>
      <w:r>
        <w:t>How are they updated?</w:t>
      </w:r>
    </w:p>
    <w:p w14:paraId="0C3850B2" w14:textId="6244ECE4" w:rsidR="000704F0" w:rsidRDefault="000704F0" w:rsidP="0022361F">
      <w:pPr>
        <w:pStyle w:val="ListParagraph"/>
        <w:numPr>
          <w:ilvl w:val="1"/>
          <w:numId w:val="5"/>
        </w:numPr>
      </w:pPr>
      <w:r>
        <w:t>PTE: Page Table Entry</w:t>
      </w:r>
    </w:p>
    <w:p w14:paraId="0940CF95" w14:textId="7997CB86" w:rsidR="000704F0" w:rsidRDefault="000704F0" w:rsidP="0022361F">
      <w:pPr>
        <w:pStyle w:val="ListParagraph"/>
        <w:numPr>
          <w:ilvl w:val="2"/>
          <w:numId w:val="5"/>
        </w:numPr>
      </w:pPr>
      <w:r>
        <w:t>What are the elements of a PTE?</w:t>
      </w:r>
    </w:p>
    <w:p w14:paraId="4F67C173" w14:textId="5A11CBDB" w:rsidR="000704F0" w:rsidRDefault="000704F0" w:rsidP="0022361F">
      <w:pPr>
        <w:pStyle w:val="ListParagraph"/>
        <w:numPr>
          <w:ilvl w:val="2"/>
          <w:numId w:val="5"/>
        </w:numPr>
      </w:pPr>
      <w:r>
        <w:t>How are they stored?</w:t>
      </w:r>
    </w:p>
    <w:p w14:paraId="77C66D51" w14:textId="21867EA6" w:rsidR="000704F0" w:rsidRDefault="000704F0" w:rsidP="0022361F">
      <w:pPr>
        <w:pStyle w:val="ListParagraph"/>
        <w:numPr>
          <w:ilvl w:val="2"/>
          <w:numId w:val="5"/>
        </w:numPr>
      </w:pPr>
      <w:r>
        <w:t>When and how are they updated?</w:t>
      </w:r>
    </w:p>
    <w:p w14:paraId="3FB55A61" w14:textId="684BBF8F" w:rsidR="000704F0" w:rsidRDefault="000704F0" w:rsidP="0022361F">
      <w:pPr>
        <w:pStyle w:val="ListParagraph"/>
        <w:keepNext/>
        <w:numPr>
          <w:ilvl w:val="1"/>
          <w:numId w:val="5"/>
        </w:numPr>
      </w:pPr>
      <w:r>
        <w:t xml:space="preserve">Paging is </w:t>
      </w:r>
      <w:proofErr w:type="gramStart"/>
      <w:r>
        <w:t>slow</w:t>
      </w:r>
      <w:proofErr w:type="gramEnd"/>
    </w:p>
    <w:p w14:paraId="6384356A" w14:textId="6A21992B" w:rsidR="000704F0" w:rsidRDefault="000704F0" w:rsidP="0022361F">
      <w:pPr>
        <w:pStyle w:val="ListParagraph"/>
        <w:keepNext/>
        <w:numPr>
          <w:ilvl w:val="2"/>
          <w:numId w:val="5"/>
        </w:numPr>
      </w:pPr>
      <w:r>
        <w:t>How do we speed it up?</w:t>
      </w:r>
    </w:p>
    <w:p w14:paraId="25FDE99A" w14:textId="070696EF" w:rsidR="000704F0" w:rsidRDefault="000704F0" w:rsidP="0022361F">
      <w:pPr>
        <w:pStyle w:val="ListParagraph"/>
        <w:numPr>
          <w:ilvl w:val="2"/>
          <w:numId w:val="5"/>
        </w:numPr>
      </w:pPr>
      <w:r>
        <w:t>Why is special hardware required?</w:t>
      </w:r>
    </w:p>
    <w:p w14:paraId="72F9A6F2" w14:textId="37B75419" w:rsidR="0022361F" w:rsidRDefault="000704F0" w:rsidP="0022361F">
      <w:pPr>
        <w:pStyle w:val="ListParagraph"/>
        <w:numPr>
          <w:ilvl w:val="2"/>
          <w:numId w:val="5"/>
        </w:numPr>
      </w:pPr>
      <w:r>
        <w:t>What hardware do we use to speed up paging?</w:t>
      </w:r>
    </w:p>
    <w:p w14:paraId="0F220685" w14:textId="77777777" w:rsidR="0022361F" w:rsidRDefault="0022361F" w:rsidP="0022361F">
      <w:pPr>
        <w:pStyle w:val="ListParagraph"/>
        <w:ind w:left="2160"/>
      </w:pPr>
    </w:p>
    <w:p w14:paraId="122862D5" w14:textId="1D7A2C13" w:rsidR="000704F0" w:rsidRDefault="000704F0" w:rsidP="0022361F">
      <w:pPr>
        <w:pStyle w:val="ListParagraph"/>
        <w:keepNext/>
        <w:numPr>
          <w:ilvl w:val="0"/>
          <w:numId w:val="5"/>
        </w:numPr>
      </w:pPr>
      <w:r>
        <w:t>TLB</w:t>
      </w:r>
    </w:p>
    <w:p w14:paraId="29AAE041" w14:textId="6134FC45" w:rsidR="000704F0" w:rsidRDefault="000704F0" w:rsidP="0022361F">
      <w:pPr>
        <w:pStyle w:val="ListParagraph"/>
        <w:numPr>
          <w:ilvl w:val="1"/>
          <w:numId w:val="5"/>
        </w:numPr>
      </w:pPr>
      <w:r w:rsidRPr="000704F0">
        <w:t>Paging and “Modern” Virtual Memory</w:t>
      </w:r>
    </w:p>
    <w:p w14:paraId="3CE914B0" w14:textId="77777777" w:rsidR="002C7AB4" w:rsidRDefault="000704F0" w:rsidP="0022361F">
      <w:pPr>
        <w:pStyle w:val="ListParagraph"/>
        <w:numPr>
          <w:ilvl w:val="2"/>
          <w:numId w:val="5"/>
        </w:numPr>
      </w:pPr>
      <w:r>
        <w:t>Page Table</w:t>
      </w:r>
    </w:p>
    <w:p w14:paraId="1F85175F" w14:textId="77777777" w:rsidR="002C7AB4" w:rsidRDefault="000704F0" w:rsidP="002C7AB4">
      <w:pPr>
        <w:pStyle w:val="ListParagraph"/>
        <w:numPr>
          <w:ilvl w:val="3"/>
          <w:numId w:val="5"/>
        </w:numPr>
      </w:pPr>
      <w:r>
        <w:t xml:space="preserve">VPN (Virtual Page Number) and </w:t>
      </w:r>
    </w:p>
    <w:p w14:paraId="48BEBF9A" w14:textId="54CB8A4A" w:rsidR="000704F0" w:rsidRDefault="000704F0" w:rsidP="002C7AB4">
      <w:pPr>
        <w:pStyle w:val="ListParagraph"/>
        <w:numPr>
          <w:ilvl w:val="3"/>
          <w:numId w:val="5"/>
        </w:numPr>
      </w:pPr>
      <w:r>
        <w:t>PFN (Page F</w:t>
      </w:r>
      <w:r w:rsidR="002C7AB4">
        <w:t>r</w:t>
      </w:r>
      <w:r>
        <w:t>ame Number, aka Physical Page)</w:t>
      </w:r>
    </w:p>
    <w:p w14:paraId="0D152F9D" w14:textId="77777777" w:rsidR="002C7AB4" w:rsidRDefault="000704F0" w:rsidP="0022361F">
      <w:pPr>
        <w:pStyle w:val="ListParagraph"/>
        <w:numPr>
          <w:ilvl w:val="1"/>
          <w:numId w:val="5"/>
        </w:numPr>
      </w:pPr>
      <w:r>
        <w:t>Translating Addresses</w:t>
      </w:r>
    </w:p>
    <w:p w14:paraId="7C4092B2" w14:textId="019B54D1" w:rsidR="000704F0" w:rsidRDefault="002C7AB4" w:rsidP="002C7AB4">
      <w:pPr>
        <w:pStyle w:val="ListParagraph"/>
        <w:numPr>
          <w:ilvl w:val="2"/>
          <w:numId w:val="5"/>
        </w:numPr>
      </w:pPr>
      <w:r>
        <w:t xml:space="preserve">Translating a </w:t>
      </w:r>
      <w:r w:rsidR="000704F0">
        <w:t xml:space="preserve">Virtual </w:t>
      </w:r>
      <w:r w:rsidR="00A569D2">
        <w:t>Ad</w:t>
      </w:r>
      <w:r w:rsidR="000704F0">
        <w:t>dress</w:t>
      </w:r>
      <w:r>
        <w:t xml:space="preserve"> </w:t>
      </w:r>
      <w:r w:rsidR="000704F0">
        <w:t xml:space="preserve">[VPN, Page Offset] </w:t>
      </w:r>
      <w:r>
        <w:t>to a</w:t>
      </w:r>
      <w:r w:rsidR="000704F0">
        <w:t xml:space="preserve"> Physical Address</w:t>
      </w:r>
    </w:p>
    <w:p w14:paraId="627E3285" w14:textId="77777777" w:rsidR="002C7AB4" w:rsidRDefault="002C7AB4" w:rsidP="002C7AB4">
      <w:pPr>
        <w:pStyle w:val="ListParagraph"/>
        <w:numPr>
          <w:ilvl w:val="1"/>
          <w:numId w:val="5"/>
        </w:numPr>
      </w:pPr>
      <w:r>
        <w:t>The TLB - Translation Lookaside Buffer</w:t>
      </w:r>
    </w:p>
    <w:p w14:paraId="685E5588" w14:textId="07A0D9DD" w:rsidR="002C7AB4" w:rsidRDefault="002C7AB4" w:rsidP="002C7AB4">
      <w:pPr>
        <w:pStyle w:val="ListParagraph"/>
        <w:numPr>
          <w:ilvl w:val="2"/>
          <w:numId w:val="5"/>
        </w:numPr>
      </w:pPr>
      <w:r>
        <w:t>What is it?</w:t>
      </w:r>
    </w:p>
    <w:p w14:paraId="40D2989A" w14:textId="4E5E2D31" w:rsidR="002C7AB4" w:rsidRDefault="002C7AB4" w:rsidP="002C7AB4">
      <w:pPr>
        <w:pStyle w:val="ListParagraph"/>
        <w:numPr>
          <w:ilvl w:val="2"/>
          <w:numId w:val="5"/>
        </w:numPr>
      </w:pPr>
      <w:r>
        <w:t>How is it implemented?</w:t>
      </w:r>
    </w:p>
    <w:p w14:paraId="0DF89CA0" w14:textId="537A813A" w:rsidR="002C7AB4" w:rsidRDefault="002C7AB4" w:rsidP="002C7AB4">
      <w:pPr>
        <w:pStyle w:val="ListParagraph"/>
        <w:numPr>
          <w:ilvl w:val="2"/>
          <w:numId w:val="5"/>
        </w:numPr>
      </w:pPr>
      <w:r>
        <w:t>Where is it located?</w:t>
      </w:r>
    </w:p>
    <w:p w14:paraId="1CF9772A" w14:textId="0C22A60A" w:rsidR="000704F0" w:rsidRDefault="002C7AB4" w:rsidP="002C7AB4">
      <w:pPr>
        <w:pStyle w:val="ListParagraph"/>
        <w:numPr>
          <w:ilvl w:val="2"/>
          <w:numId w:val="5"/>
        </w:numPr>
      </w:pPr>
      <w:r>
        <w:t xml:space="preserve">Define and describe how a </w:t>
      </w:r>
      <w:r w:rsidR="000704F0">
        <w:t>CAM</w:t>
      </w:r>
      <w:r>
        <w:t xml:space="preserve"> (</w:t>
      </w:r>
      <w:r w:rsidR="000704F0">
        <w:t>Content Addressable Memory</w:t>
      </w:r>
      <w:r>
        <w:t>) cache works</w:t>
      </w:r>
      <w:r w:rsidR="00E87DC6">
        <w:t>.</w:t>
      </w:r>
    </w:p>
    <w:p w14:paraId="5F048C18" w14:textId="69FE7451" w:rsidR="000704F0" w:rsidRDefault="002C7AB4" w:rsidP="002C7AB4">
      <w:pPr>
        <w:pStyle w:val="ListParagraph"/>
        <w:keepNext/>
        <w:numPr>
          <w:ilvl w:val="1"/>
          <w:numId w:val="5"/>
        </w:numPr>
      </w:pPr>
      <w:r>
        <w:t>T</w:t>
      </w:r>
      <w:r w:rsidR="000704F0">
        <w:t>he MMU: Memory Management Unit</w:t>
      </w:r>
    </w:p>
    <w:p w14:paraId="11BD006E" w14:textId="77777777" w:rsidR="002C7AB4" w:rsidRDefault="002C7AB4" w:rsidP="002C7AB4">
      <w:pPr>
        <w:pStyle w:val="ListParagraph"/>
        <w:numPr>
          <w:ilvl w:val="2"/>
          <w:numId w:val="5"/>
        </w:numPr>
      </w:pPr>
      <w:r>
        <w:t xml:space="preserve">What is it? </w:t>
      </w:r>
    </w:p>
    <w:p w14:paraId="61C13438" w14:textId="598300A8" w:rsidR="002C7AB4" w:rsidRDefault="002C7AB4" w:rsidP="002C7AB4">
      <w:pPr>
        <w:pStyle w:val="ListParagraph"/>
        <w:numPr>
          <w:ilvl w:val="2"/>
          <w:numId w:val="5"/>
        </w:numPr>
      </w:pPr>
      <w:r>
        <w:t>When is it accessed?</w:t>
      </w:r>
    </w:p>
    <w:p w14:paraId="2A8B02BE" w14:textId="77777777" w:rsidR="002C7AB4" w:rsidRDefault="002C7AB4" w:rsidP="0022361F">
      <w:pPr>
        <w:pStyle w:val="ListParagraph"/>
        <w:numPr>
          <w:ilvl w:val="1"/>
          <w:numId w:val="5"/>
        </w:numPr>
      </w:pPr>
      <w:r>
        <w:t>Be able to describe h</w:t>
      </w:r>
      <w:r w:rsidR="000704F0">
        <w:t xml:space="preserve">ow TLB lookup </w:t>
      </w:r>
      <w:proofErr w:type="gramStart"/>
      <w:r w:rsidR="000704F0">
        <w:t>works</w:t>
      </w:r>
      <w:proofErr w:type="gramEnd"/>
    </w:p>
    <w:p w14:paraId="7F24826D" w14:textId="4978DF5A" w:rsidR="000704F0" w:rsidRDefault="000704F0" w:rsidP="002C7AB4">
      <w:pPr>
        <w:pStyle w:val="ListParagraph"/>
        <w:numPr>
          <w:ilvl w:val="2"/>
          <w:numId w:val="5"/>
        </w:numPr>
      </w:pPr>
      <w:r>
        <w:t>Hits and Misses</w:t>
      </w:r>
    </w:p>
    <w:p w14:paraId="3D1D55CA" w14:textId="2EFCBEAE" w:rsidR="002C7AB4" w:rsidRDefault="002C7AB4" w:rsidP="002C7AB4">
      <w:pPr>
        <w:pStyle w:val="ListParagraph"/>
        <w:numPr>
          <w:ilvl w:val="2"/>
          <w:numId w:val="5"/>
        </w:numPr>
      </w:pPr>
      <w:r>
        <w:t>What happens in each?</w:t>
      </w:r>
    </w:p>
    <w:p w14:paraId="1EE1C425" w14:textId="31005AC2" w:rsidR="002C7AB4" w:rsidRDefault="002C7AB4" w:rsidP="002C7AB4">
      <w:pPr>
        <w:pStyle w:val="ListParagraph"/>
        <w:numPr>
          <w:ilvl w:val="2"/>
          <w:numId w:val="5"/>
        </w:numPr>
      </w:pPr>
      <w:r>
        <w:t xml:space="preserve">What is the relative cost of Hits </w:t>
      </w:r>
      <w:r w:rsidR="00AA4681">
        <w:t xml:space="preserve">-vs- </w:t>
      </w:r>
      <w:r>
        <w:t>Misses?</w:t>
      </w:r>
    </w:p>
    <w:p w14:paraId="112EE336" w14:textId="20388D39" w:rsidR="000704F0" w:rsidRDefault="000704F0" w:rsidP="0022361F">
      <w:pPr>
        <w:pStyle w:val="ListParagraph"/>
        <w:numPr>
          <w:ilvl w:val="1"/>
          <w:numId w:val="5"/>
        </w:numPr>
      </w:pPr>
      <w:r>
        <w:t>The makeup of a TLB entry: VP</w:t>
      </w:r>
      <w:r w:rsidR="002C7AB4">
        <w:t>N</w:t>
      </w:r>
      <w:r>
        <w:t>, PFN,</w:t>
      </w:r>
      <w:r w:rsidR="00E87DC6">
        <w:t xml:space="preserve"> and the</w:t>
      </w:r>
      <w:r>
        <w:t xml:space="preserve"> Other</w:t>
      </w:r>
      <w:r w:rsidR="00E87DC6">
        <w:t xml:space="preserve"> </w:t>
      </w:r>
      <w:r>
        <w:t>Bits</w:t>
      </w:r>
    </w:p>
    <w:p w14:paraId="207FAB9C" w14:textId="71D67D71" w:rsidR="000704F0" w:rsidRDefault="002C7AB4" w:rsidP="0022361F">
      <w:pPr>
        <w:pStyle w:val="ListParagraph"/>
        <w:numPr>
          <w:ilvl w:val="1"/>
          <w:numId w:val="5"/>
        </w:numPr>
      </w:pPr>
      <w:r>
        <w:t xml:space="preserve">Be able to describe the </w:t>
      </w:r>
      <w:r w:rsidR="000704F0">
        <w:t>TLB Algorithm</w:t>
      </w:r>
      <w:r>
        <w:t xml:space="preserve"> with pseudocode, including Hit and Miss </w:t>
      </w:r>
      <w:proofErr w:type="gramStart"/>
      <w:r>
        <w:t>cases</w:t>
      </w:r>
      <w:proofErr w:type="gramEnd"/>
    </w:p>
    <w:p w14:paraId="5E470880" w14:textId="184F631D" w:rsidR="000704F0" w:rsidRDefault="002C7AB4" w:rsidP="0022361F">
      <w:pPr>
        <w:pStyle w:val="ListParagraph"/>
        <w:numPr>
          <w:ilvl w:val="1"/>
          <w:numId w:val="5"/>
        </w:numPr>
      </w:pPr>
      <w:r>
        <w:t>Be able to c</w:t>
      </w:r>
      <w:r w:rsidR="000704F0">
        <w:t xml:space="preserve">ount </w:t>
      </w:r>
      <w:r>
        <w:t>H</w:t>
      </w:r>
      <w:r w:rsidR="000704F0">
        <w:t xml:space="preserve">its and </w:t>
      </w:r>
      <w:r>
        <w:t>M</w:t>
      </w:r>
      <w:r w:rsidR="000704F0">
        <w:t xml:space="preserve">isses when accessing memory, e.g., an </w:t>
      </w:r>
      <w:proofErr w:type="gramStart"/>
      <w:r w:rsidR="000704F0">
        <w:t>array</w:t>
      </w:r>
      <w:proofErr w:type="gramEnd"/>
    </w:p>
    <w:p w14:paraId="57DF9F9C" w14:textId="77777777" w:rsidR="002C7AB4" w:rsidRDefault="002C7AB4" w:rsidP="0022361F">
      <w:pPr>
        <w:pStyle w:val="ListParagraph"/>
        <w:numPr>
          <w:ilvl w:val="1"/>
          <w:numId w:val="5"/>
        </w:numPr>
      </w:pPr>
      <w:r>
        <w:t xml:space="preserve">The </w:t>
      </w:r>
      <w:r w:rsidR="000704F0">
        <w:t>TLB and Context Switching</w:t>
      </w:r>
    </w:p>
    <w:p w14:paraId="2633DB30" w14:textId="1B51A213" w:rsidR="002C7AB4" w:rsidRDefault="002C7AB4" w:rsidP="002C7AB4">
      <w:pPr>
        <w:pStyle w:val="ListParagraph"/>
        <w:numPr>
          <w:ilvl w:val="2"/>
          <w:numId w:val="5"/>
        </w:numPr>
      </w:pPr>
      <w:r>
        <w:t>What is ASID?</w:t>
      </w:r>
    </w:p>
    <w:p w14:paraId="25C3852D" w14:textId="186E8C4C" w:rsidR="00AD2CBA" w:rsidRDefault="00AD2CBA" w:rsidP="002C7AB4">
      <w:pPr>
        <w:pStyle w:val="ListParagraph"/>
        <w:numPr>
          <w:ilvl w:val="2"/>
          <w:numId w:val="5"/>
        </w:numPr>
      </w:pPr>
      <w:r>
        <w:t>Where is it stored and updated?</w:t>
      </w:r>
    </w:p>
    <w:p w14:paraId="324B7ED7" w14:textId="34528A42" w:rsidR="000704F0" w:rsidRDefault="002C7AB4" w:rsidP="002C7AB4">
      <w:pPr>
        <w:pStyle w:val="ListParagraph"/>
        <w:numPr>
          <w:ilvl w:val="2"/>
          <w:numId w:val="5"/>
        </w:numPr>
      </w:pPr>
      <w:r>
        <w:t xml:space="preserve">What is its </w:t>
      </w:r>
      <w:r w:rsidR="000704F0">
        <w:t>role</w:t>
      </w:r>
      <w:r>
        <w:t xml:space="preserve"> in context switching?</w:t>
      </w:r>
    </w:p>
    <w:p w14:paraId="220AFC90" w14:textId="26CAAE7C" w:rsidR="002C7AB4" w:rsidRDefault="000704F0" w:rsidP="0022361F">
      <w:pPr>
        <w:pStyle w:val="ListParagraph"/>
        <w:numPr>
          <w:ilvl w:val="1"/>
          <w:numId w:val="5"/>
        </w:numPr>
      </w:pPr>
      <w:r>
        <w:t>Sharing a page of physical memory</w:t>
      </w:r>
      <w:r w:rsidR="002C7AB4">
        <w:t xml:space="preserve"> across multiple processes</w:t>
      </w:r>
    </w:p>
    <w:p w14:paraId="0F279D0B" w14:textId="48949A65" w:rsidR="002C7AB4" w:rsidRDefault="002C7AB4" w:rsidP="002C7AB4">
      <w:pPr>
        <w:pStyle w:val="ListParagraph"/>
        <w:numPr>
          <w:ilvl w:val="2"/>
          <w:numId w:val="5"/>
        </w:numPr>
      </w:pPr>
      <w:r>
        <w:t>Why is it desired?</w:t>
      </w:r>
    </w:p>
    <w:p w14:paraId="07F3FC3F" w14:textId="7A93A8BB" w:rsidR="002C7AB4" w:rsidRDefault="002C7AB4" w:rsidP="002C7AB4">
      <w:pPr>
        <w:pStyle w:val="ListParagraph"/>
        <w:numPr>
          <w:ilvl w:val="2"/>
          <w:numId w:val="5"/>
        </w:numPr>
      </w:pPr>
      <w:r>
        <w:t>Why is it dangerous?</w:t>
      </w:r>
    </w:p>
    <w:p w14:paraId="70C73043" w14:textId="16C041F5" w:rsidR="000704F0" w:rsidRDefault="002C7AB4" w:rsidP="002C7AB4">
      <w:pPr>
        <w:pStyle w:val="ListParagraph"/>
        <w:numPr>
          <w:ilvl w:val="2"/>
          <w:numId w:val="5"/>
        </w:numPr>
      </w:pPr>
      <w:r>
        <w:t>H</w:t>
      </w:r>
      <w:r w:rsidR="000704F0">
        <w:t>ow</w:t>
      </w:r>
      <w:r>
        <w:t xml:space="preserve"> does</w:t>
      </w:r>
      <w:r w:rsidR="000704F0">
        <w:t xml:space="preserve"> it work</w:t>
      </w:r>
      <w:r>
        <w:t>?</w:t>
      </w:r>
    </w:p>
    <w:p w14:paraId="22C24A06" w14:textId="37D6F188" w:rsidR="002C7AB4" w:rsidRDefault="000704F0" w:rsidP="0022361F">
      <w:pPr>
        <w:pStyle w:val="ListParagraph"/>
        <w:numPr>
          <w:ilvl w:val="1"/>
          <w:numId w:val="5"/>
        </w:numPr>
      </w:pPr>
      <w:r>
        <w:t xml:space="preserve">Message Passing </w:t>
      </w:r>
      <w:r w:rsidR="00DD3A83">
        <w:t xml:space="preserve">-vs- </w:t>
      </w:r>
      <w:r>
        <w:t>Shared Memory</w:t>
      </w:r>
    </w:p>
    <w:p w14:paraId="1F528133" w14:textId="49E8CB54" w:rsidR="000704F0" w:rsidRDefault="002C7AB4" w:rsidP="002C7AB4">
      <w:pPr>
        <w:pStyle w:val="ListParagraph"/>
        <w:numPr>
          <w:ilvl w:val="2"/>
          <w:numId w:val="5"/>
        </w:numPr>
      </w:pPr>
      <w:r>
        <w:t>H</w:t>
      </w:r>
      <w:r w:rsidR="000704F0">
        <w:t xml:space="preserve">ow </w:t>
      </w:r>
      <w:r>
        <w:t xml:space="preserve">does </w:t>
      </w:r>
      <w:r w:rsidR="000704F0">
        <w:t>each work</w:t>
      </w:r>
      <w:r>
        <w:t>?</w:t>
      </w:r>
    </w:p>
    <w:p w14:paraId="27073452" w14:textId="0DBD1149" w:rsidR="000704F0" w:rsidRDefault="000704F0" w:rsidP="0022361F">
      <w:pPr>
        <w:pStyle w:val="ListParagraph"/>
        <w:numPr>
          <w:ilvl w:val="2"/>
          <w:numId w:val="5"/>
        </w:numPr>
      </w:pPr>
      <w:r>
        <w:t>Producer/Consumer</w:t>
      </w:r>
    </w:p>
    <w:p w14:paraId="294CE108" w14:textId="5154C24E" w:rsidR="002C7AB4" w:rsidRDefault="002C7AB4" w:rsidP="002C7AB4">
      <w:pPr>
        <w:pStyle w:val="ListParagraph"/>
        <w:numPr>
          <w:ilvl w:val="3"/>
          <w:numId w:val="5"/>
        </w:numPr>
      </w:pPr>
      <w:r>
        <w:t>What is it?</w:t>
      </w:r>
    </w:p>
    <w:p w14:paraId="3BAF05D3" w14:textId="568E9DAE" w:rsidR="002C7AB4" w:rsidRDefault="002C7AB4" w:rsidP="002C7AB4">
      <w:pPr>
        <w:pStyle w:val="ListParagraph"/>
        <w:numPr>
          <w:ilvl w:val="3"/>
          <w:numId w:val="5"/>
        </w:numPr>
      </w:pPr>
      <w:r>
        <w:t>How does it work (basic level)?</w:t>
      </w:r>
    </w:p>
    <w:p w14:paraId="230F3937" w14:textId="77777777" w:rsidR="002C7AB4" w:rsidRDefault="000704F0" w:rsidP="002C7AB4">
      <w:pPr>
        <w:pStyle w:val="ListParagraph"/>
        <w:numPr>
          <w:ilvl w:val="1"/>
          <w:numId w:val="5"/>
        </w:numPr>
      </w:pPr>
      <w:r>
        <w:t>Locality</w:t>
      </w:r>
      <w:r w:rsidR="002C7AB4">
        <w:t xml:space="preserve"> Types: </w:t>
      </w:r>
    </w:p>
    <w:p w14:paraId="57795AC2" w14:textId="3843FB5F" w:rsidR="002C7AB4" w:rsidRDefault="002C7AB4" w:rsidP="002C7AB4">
      <w:pPr>
        <w:pStyle w:val="ListParagraph"/>
        <w:numPr>
          <w:ilvl w:val="2"/>
          <w:numId w:val="5"/>
        </w:numPr>
      </w:pPr>
      <w:r>
        <w:t>Temporal and Spatial</w:t>
      </w:r>
    </w:p>
    <w:p w14:paraId="02B04811" w14:textId="47DF8C22" w:rsidR="000704F0" w:rsidRDefault="002C7AB4" w:rsidP="002C7AB4">
      <w:pPr>
        <w:pStyle w:val="ListParagraph"/>
        <w:numPr>
          <w:ilvl w:val="2"/>
          <w:numId w:val="5"/>
        </w:numPr>
      </w:pPr>
      <w:r>
        <w:t>Be able to define and provide</w:t>
      </w:r>
      <w:r w:rsidR="000704F0">
        <w:t xml:space="preserve"> </w:t>
      </w:r>
      <w:proofErr w:type="gramStart"/>
      <w:r w:rsidR="000704F0">
        <w:t>examples</w:t>
      </w:r>
      <w:proofErr w:type="gramEnd"/>
    </w:p>
    <w:p w14:paraId="6BD760A4" w14:textId="695578FA" w:rsidR="000704F0" w:rsidRDefault="000704F0" w:rsidP="0022361F">
      <w:pPr>
        <w:pStyle w:val="ListParagraph"/>
        <w:numPr>
          <w:ilvl w:val="1"/>
          <w:numId w:val="5"/>
        </w:numPr>
      </w:pPr>
      <w:r>
        <w:t>Page Replacement Policies</w:t>
      </w:r>
    </w:p>
    <w:p w14:paraId="0F0EF540" w14:textId="0EE17211" w:rsidR="000704F0" w:rsidRDefault="00AD2CBA" w:rsidP="0022361F">
      <w:pPr>
        <w:pStyle w:val="ListParagraph"/>
        <w:numPr>
          <w:ilvl w:val="2"/>
          <w:numId w:val="5"/>
        </w:numPr>
      </w:pPr>
      <w:r>
        <w:t>List and describe</w:t>
      </w:r>
      <w:r w:rsidR="000704F0">
        <w:t xml:space="preserve"> tradeoffs</w:t>
      </w:r>
      <w:r>
        <w:t xml:space="preserve"> of the 3 primary </w:t>
      </w:r>
      <w:proofErr w:type="gramStart"/>
      <w:r>
        <w:t>types</w:t>
      </w:r>
      <w:proofErr w:type="gramEnd"/>
    </w:p>
    <w:p w14:paraId="75587DE3" w14:textId="4A211858" w:rsidR="000704F0" w:rsidRDefault="000704F0" w:rsidP="0022361F">
      <w:pPr>
        <w:pStyle w:val="ListParagraph"/>
        <w:numPr>
          <w:ilvl w:val="2"/>
          <w:numId w:val="5"/>
        </w:numPr>
      </w:pPr>
      <w:proofErr w:type="spellStart"/>
      <w:r>
        <w:t>Belady’s</w:t>
      </w:r>
      <w:proofErr w:type="spellEnd"/>
      <w:r>
        <w:t xml:space="preserve"> Anomaly</w:t>
      </w:r>
    </w:p>
    <w:p w14:paraId="2A9F2263" w14:textId="2D6CD605" w:rsidR="000704F0" w:rsidRDefault="002C7AB4" w:rsidP="0022361F">
      <w:pPr>
        <w:pStyle w:val="ListParagraph"/>
        <w:numPr>
          <w:ilvl w:val="2"/>
          <w:numId w:val="5"/>
        </w:numPr>
      </w:pPr>
      <w:r>
        <w:t>Be able to c</w:t>
      </w:r>
      <w:r w:rsidR="000704F0">
        <w:t xml:space="preserve">ount </w:t>
      </w:r>
      <w:r>
        <w:t>H</w:t>
      </w:r>
      <w:r w:rsidR="000704F0">
        <w:t xml:space="preserve">its and </w:t>
      </w:r>
      <w:r>
        <w:t>M</w:t>
      </w:r>
      <w:r w:rsidR="000704F0">
        <w:t>isses of different</w:t>
      </w:r>
      <w:r w:rsidR="00AD2CBA">
        <w:t xml:space="preserve"> Page</w:t>
      </w:r>
      <w:r w:rsidR="000704F0">
        <w:t xml:space="preserve"> </w:t>
      </w:r>
      <w:r w:rsidR="00AD2CBA">
        <w:t>R</w:t>
      </w:r>
      <w:r>
        <w:t xml:space="preserve">eplacement </w:t>
      </w:r>
      <w:r w:rsidR="00AD2CBA">
        <w:t>P</w:t>
      </w:r>
      <w:r w:rsidR="000704F0">
        <w:t>olicies</w:t>
      </w:r>
      <w:r>
        <w:t xml:space="preserve"> in an</w:t>
      </w:r>
      <w:r w:rsidR="000704F0">
        <w:t xml:space="preserve"> </w:t>
      </w:r>
      <w:proofErr w:type="gramStart"/>
      <w:r w:rsidR="000704F0">
        <w:t>example</w:t>
      </w:r>
      <w:proofErr w:type="gramEnd"/>
    </w:p>
    <w:p w14:paraId="07D3A105" w14:textId="7AB862F0" w:rsidR="0036157A" w:rsidRDefault="008D1F75" w:rsidP="0036157A">
      <w:pPr>
        <w:pStyle w:val="ListParagraph"/>
        <w:ind w:left="360"/>
        <w:rPr>
          <w:u w:val="single"/>
        </w:rPr>
      </w:pPr>
      <w:r>
        <w:rPr>
          <w:u w:val="single"/>
        </w:rPr>
        <w:t>Con</w:t>
      </w:r>
      <w:r w:rsidR="00C07F63">
        <w:rPr>
          <w:u w:val="single"/>
        </w:rPr>
        <w:t>currency</w:t>
      </w:r>
    </w:p>
    <w:p w14:paraId="5CD4FFBA" w14:textId="77777777" w:rsidR="0036157A" w:rsidRPr="0022361F" w:rsidRDefault="0036157A" w:rsidP="0036157A">
      <w:pPr>
        <w:pStyle w:val="ListParagraph"/>
        <w:rPr>
          <w:u w:val="single"/>
        </w:rPr>
      </w:pPr>
    </w:p>
    <w:p w14:paraId="72636446" w14:textId="079AB4E7" w:rsidR="0036157A" w:rsidRDefault="00A51996" w:rsidP="0036157A">
      <w:pPr>
        <w:pStyle w:val="ListParagraph"/>
        <w:numPr>
          <w:ilvl w:val="0"/>
          <w:numId w:val="5"/>
        </w:numPr>
      </w:pPr>
      <w:r>
        <w:t>Concurrency - Threads</w:t>
      </w:r>
    </w:p>
    <w:p w14:paraId="52F4D9DF" w14:textId="56DA6626" w:rsidR="00111FE8" w:rsidRDefault="00212D97" w:rsidP="00111FE8">
      <w:pPr>
        <w:pStyle w:val="ListParagraph"/>
        <w:numPr>
          <w:ilvl w:val="1"/>
          <w:numId w:val="5"/>
        </w:numPr>
      </w:pPr>
      <w:r>
        <w:t xml:space="preserve">Processes </w:t>
      </w:r>
      <w:bookmarkStart w:id="1" w:name="_Hlk104897678"/>
      <w:r>
        <w:t xml:space="preserve">-vs- </w:t>
      </w:r>
      <w:bookmarkEnd w:id="1"/>
      <w:r>
        <w:t>threads</w:t>
      </w:r>
    </w:p>
    <w:p w14:paraId="55A043C5" w14:textId="11528F8F" w:rsidR="00212D97" w:rsidRDefault="00212D97" w:rsidP="00212D97">
      <w:pPr>
        <w:pStyle w:val="ListParagraph"/>
        <w:numPr>
          <w:ilvl w:val="2"/>
          <w:numId w:val="5"/>
        </w:numPr>
      </w:pPr>
      <w:r>
        <w:t>What is the difference?</w:t>
      </w:r>
    </w:p>
    <w:p w14:paraId="275A127B" w14:textId="20B99E75" w:rsidR="00212D97" w:rsidRDefault="00A931E9" w:rsidP="00212D97">
      <w:pPr>
        <w:pStyle w:val="ListParagraph"/>
        <w:numPr>
          <w:ilvl w:val="2"/>
          <w:numId w:val="5"/>
        </w:numPr>
      </w:pPr>
      <w:r>
        <w:t>What do they share, not share?</w:t>
      </w:r>
    </w:p>
    <w:p w14:paraId="124A7856" w14:textId="017ECA29" w:rsidR="00A931E9" w:rsidRDefault="00466B39" w:rsidP="00212D97">
      <w:pPr>
        <w:pStyle w:val="ListParagraph"/>
        <w:numPr>
          <w:ilvl w:val="2"/>
          <w:numId w:val="5"/>
        </w:numPr>
      </w:pPr>
      <w:r>
        <w:t xml:space="preserve">Why Threads? </w:t>
      </w:r>
    </w:p>
    <w:p w14:paraId="781E47DB" w14:textId="07116C43" w:rsidR="00FD70E0" w:rsidRDefault="00FD70E0" w:rsidP="00FD70E0">
      <w:pPr>
        <w:pStyle w:val="ListParagraph"/>
        <w:numPr>
          <w:ilvl w:val="3"/>
          <w:numId w:val="5"/>
        </w:numPr>
      </w:pPr>
      <w:r>
        <w:t>Adva</w:t>
      </w:r>
      <w:r w:rsidR="009E0DF3">
        <w:t>nc</w:t>
      </w:r>
      <w:r>
        <w:t xml:space="preserve">es in hardware </w:t>
      </w:r>
      <w:r w:rsidR="006133E3">
        <w:t>ha</w:t>
      </w:r>
      <w:r w:rsidR="008C63BC">
        <w:t xml:space="preserve">ve provided multi-CPUs and multiple cores on a CPU, allowing threads to execute in parallel </w:t>
      </w:r>
      <w:proofErr w:type="gramStart"/>
      <w:r w:rsidR="008C63BC">
        <w:t>simultaneously</w:t>
      </w:r>
      <w:proofErr w:type="gramEnd"/>
    </w:p>
    <w:p w14:paraId="7F36AA34" w14:textId="341FD820" w:rsidR="009E0DF3" w:rsidRDefault="009E0DF3" w:rsidP="00FD70E0">
      <w:pPr>
        <w:pStyle w:val="ListParagraph"/>
        <w:numPr>
          <w:ilvl w:val="3"/>
          <w:numId w:val="5"/>
        </w:numPr>
      </w:pPr>
      <w:r>
        <w:t>How does the schedule manage threads?</w:t>
      </w:r>
    </w:p>
    <w:p w14:paraId="70BBD643" w14:textId="665D493B" w:rsidR="00466B39" w:rsidRDefault="003A6730" w:rsidP="003A6730">
      <w:pPr>
        <w:pStyle w:val="ListParagraph"/>
        <w:numPr>
          <w:ilvl w:val="1"/>
          <w:numId w:val="5"/>
        </w:numPr>
      </w:pPr>
      <w:r>
        <w:t>PCB -vs- TCB</w:t>
      </w:r>
    </w:p>
    <w:p w14:paraId="23CF5AFD" w14:textId="3F89E4C6" w:rsidR="003A6730" w:rsidRDefault="003A6730" w:rsidP="003A6730">
      <w:pPr>
        <w:pStyle w:val="ListParagraph"/>
        <w:numPr>
          <w:ilvl w:val="2"/>
          <w:numId w:val="5"/>
        </w:numPr>
      </w:pPr>
      <w:r>
        <w:t xml:space="preserve">Compare and </w:t>
      </w:r>
      <w:proofErr w:type="gramStart"/>
      <w:r>
        <w:t>contrast</w:t>
      </w:r>
      <w:proofErr w:type="gramEnd"/>
    </w:p>
    <w:p w14:paraId="281A65E9" w14:textId="05F80DA9" w:rsidR="00603090" w:rsidRDefault="00603090" w:rsidP="00603090">
      <w:pPr>
        <w:pStyle w:val="ListParagraph"/>
        <w:numPr>
          <w:ilvl w:val="1"/>
          <w:numId w:val="5"/>
        </w:numPr>
      </w:pPr>
      <w:r>
        <w:t>Thread API</w:t>
      </w:r>
    </w:p>
    <w:p w14:paraId="1830ADAA" w14:textId="1E8DE35C" w:rsidR="00603090" w:rsidRDefault="00603090" w:rsidP="00603090">
      <w:pPr>
        <w:pStyle w:val="ListParagraph"/>
        <w:numPr>
          <w:ilvl w:val="2"/>
          <w:numId w:val="5"/>
        </w:numPr>
      </w:pPr>
      <w:r>
        <w:t>POSIX</w:t>
      </w:r>
    </w:p>
    <w:p w14:paraId="4457F5B2" w14:textId="21699A9E" w:rsidR="00603090" w:rsidRDefault="00AD5630" w:rsidP="00603090">
      <w:pPr>
        <w:pStyle w:val="ListParagraph"/>
        <w:numPr>
          <w:ilvl w:val="3"/>
          <w:numId w:val="5"/>
        </w:numPr>
      </w:pPr>
      <w:proofErr w:type="spellStart"/>
      <w:r>
        <w:t>p</w:t>
      </w:r>
      <w:r w:rsidR="00603090">
        <w:t>thread_</w:t>
      </w:r>
      <w:proofErr w:type="gramStart"/>
      <w:r w:rsidR="00603090">
        <w:t>create</w:t>
      </w:r>
      <w:proofErr w:type="spellEnd"/>
      <w:r w:rsidR="00603090">
        <w:t>(</w:t>
      </w:r>
      <w:proofErr w:type="gramEnd"/>
      <w:r w:rsidR="00603090">
        <w:t>)</w:t>
      </w:r>
    </w:p>
    <w:p w14:paraId="05B888A2" w14:textId="231BEF9B" w:rsidR="00603090" w:rsidRDefault="00AD5630" w:rsidP="00603090">
      <w:pPr>
        <w:pStyle w:val="ListParagraph"/>
        <w:numPr>
          <w:ilvl w:val="3"/>
          <w:numId w:val="5"/>
        </w:numPr>
      </w:pPr>
      <w:proofErr w:type="spellStart"/>
      <w:r>
        <w:t>pthread_</w:t>
      </w:r>
      <w:proofErr w:type="gramStart"/>
      <w:r>
        <w:t>join</w:t>
      </w:r>
      <w:proofErr w:type="spellEnd"/>
      <w:r>
        <w:t>(</w:t>
      </w:r>
      <w:proofErr w:type="gramEnd"/>
      <w:r>
        <w:t>)</w:t>
      </w:r>
    </w:p>
    <w:p w14:paraId="01C3D65E" w14:textId="42157ACD" w:rsidR="00AD5630" w:rsidRDefault="00AD5630" w:rsidP="00603090">
      <w:pPr>
        <w:pStyle w:val="ListParagraph"/>
        <w:numPr>
          <w:ilvl w:val="3"/>
          <w:numId w:val="5"/>
        </w:numPr>
      </w:pPr>
      <w:r>
        <w:t>Note</w:t>
      </w:r>
      <w:r w:rsidR="00AB1C8C">
        <w:t xml:space="preserve"> and underst</w:t>
      </w:r>
      <w:r w:rsidR="008C6856">
        <w:t>a</w:t>
      </w:r>
      <w:r w:rsidR="00AB1C8C">
        <w:t xml:space="preserve">nd the difference </w:t>
      </w:r>
      <w:r w:rsidR="008C6856">
        <w:t xml:space="preserve">with </w:t>
      </w:r>
      <w:r>
        <w:t>the OSTEP textbook version</w:t>
      </w:r>
      <w:r w:rsidR="008C6856">
        <w:t>s</w:t>
      </w:r>
      <w:r>
        <w:t xml:space="preserve"> </w:t>
      </w:r>
      <w:r w:rsidR="00AB1C8C">
        <w:t>that begin with an upper-case “</w:t>
      </w:r>
      <w:proofErr w:type="gramStart"/>
      <w:r w:rsidR="00AB1C8C">
        <w:t>P”</w:t>
      </w:r>
      <w:proofErr w:type="gramEnd"/>
    </w:p>
    <w:p w14:paraId="25034FD3" w14:textId="6AC0B072" w:rsidR="00A1135D" w:rsidRDefault="00504D4D" w:rsidP="00A1135D">
      <w:pPr>
        <w:pStyle w:val="ListParagraph"/>
        <w:numPr>
          <w:ilvl w:val="2"/>
          <w:numId w:val="5"/>
        </w:numPr>
      </w:pPr>
      <w:r>
        <w:t>Coding examples of creating and joining t</w:t>
      </w:r>
      <w:r w:rsidR="00A1135D">
        <w:t>hr</w:t>
      </w:r>
      <w:r>
        <w:t>ead</w:t>
      </w:r>
    </w:p>
    <w:p w14:paraId="7D3DE3F8" w14:textId="7CD602A3" w:rsidR="00A1135D" w:rsidRDefault="00A1135D" w:rsidP="00A1135D">
      <w:pPr>
        <w:pStyle w:val="ListParagraph"/>
        <w:numPr>
          <w:ilvl w:val="1"/>
          <w:numId w:val="5"/>
        </w:numPr>
      </w:pPr>
      <w:r>
        <w:t>What about shared data?</w:t>
      </w:r>
    </w:p>
    <w:p w14:paraId="393018BB" w14:textId="565AA051" w:rsidR="00A1135D" w:rsidRDefault="00C32CF7" w:rsidP="00A1135D">
      <w:pPr>
        <w:pStyle w:val="ListParagraph"/>
        <w:numPr>
          <w:ilvl w:val="2"/>
          <w:numId w:val="5"/>
        </w:numPr>
      </w:pPr>
      <w:r>
        <w:t>Critical code sections</w:t>
      </w:r>
    </w:p>
    <w:p w14:paraId="6DC5202F" w14:textId="1AB82124" w:rsidR="00C32CF7" w:rsidRDefault="00C32CF7" w:rsidP="00A1135D">
      <w:pPr>
        <w:pStyle w:val="ListParagraph"/>
        <w:numPr>
          <w:ilvl w:val="2"/>
          <w:numId w:val="5"/>
        </w:numPr>
      </w:pPr>
      <w:r>
        <w:t>Race Condition</w:t>
      </w:r>
    </w:p>
    <w:p w14:paraId="24DC2D02" w14:textId="18EBF232" w:rsidR="00C32CF7" w:rsidRDefault="00C32CF7" w:rsidP="00C32CF7">
      <w:pPr>
        <w:pStyle w:val="ListParagraph"/>
        <w:numPr>
          <w:ilvl w:val="3"/>
          <w:numId w:val="5"/>
        </w:numPr>
      </w:pPr>
      <w:r>
        <w:t>What is i</w:t>
      </w:r>
      <w:r w:rsidR="006C2440">
        <w:t>t</w:t>
      </w:r>
      <w:r>
        <w:t>?</w:t>
      </w:r>
    </w:p>
    <w:p w14:paraId="7FDAD3DD" w14:textId="0374DDD1" w:rsidR="00C32CF7" w:rsidRDefault="00C32CF7" w:rsidP="00C32CF7">
      <w:pPr>
        <w:pStyle w:val="ListParagraph"/>
        <w:numPr>
          <w:ilvl w:val="3"/>
          <w:numId w:val="5"/>
        </w:numPr>
      </w:pPr>
      <w:r>
        <w:t xml:space="preserve">How do we avoid </w:t>
      </w:r>
      <w:r w:rsidR="006C2440">
        <w:t>it?</w:t>
      </w:r>
    </w:p>
    <w:p w14:paraId="356E5329" w14:textId="247473F5" w:rsidR="00A51996" w:rsidRDefault="00A51996" w:rsidP="00A51996">
      <w:pPr>
        <w:pStyle w:val="ListParagraph"/>
        <w:numPr>
          <w:ilvl w:val="0"/>
          <w:numId w:val="5"/>
        </w:numPr>
      </w:pPr>
      <w:r>
        <w:t>Locks</w:t>
      </w:r>
    </w:p>
    <w:p w14:paraId="229155D2" w14:textId="229BE22B" w:rsidR="001C13D4" w:rsidRDefault="001C13D4" w:rsidP="001C13D4">
      <w:pPr>
        <w:pStyle w:val="ListParagraph"/>
        <w:numPr>
          <w:ilvl w:val="1"/>
          <w:numId w:val="5"/>
        </w:numPr>
      </w:pPr>
      <w:r>
        <w:t>Locks: The Basic Idea</w:t>
      </w:r>
    </w:p>
    <w:p w14:paraId="51405E0B" w14:textId="693D4F0C" w:rsidR="00E4205E" w:rsidRDefault="00E4205E" w:rsidP="00E4205E">
      <w:pPr>
        <w:pStyle w:val="ListParagraph"/>
        <w:numPr>
          <w:ilvl w:val="2"/>
          <w:numId w:val="5"/>
        </w:numPr>
      </w:pPr>
      <w:r>
        <w:t>Criti</w:t>
      </w:r>
      <w:r w:rsidR="00D80EE1">
        <w:t>cal</w:t>
      </w:r>
      <w:r>
        <w:t xml:space="preserve"> Section of Code</w:t>
      </w:r>
    </w:p>
    <w:p w14:paraId="07B1CAB5" w14:textId="77777777" w:rsidR="00D80EE1" w:rsidRDefault="00D80EE1" w:rsidP="00E4205E">
      <w:pPr>
        <w:pStyle w:val="ListParagraph"/>
        <w:numPr>
          <w:ilvl w:val="2"/>
          <w:numId w:val="5"/>
        </w:numPr>
      </w:pPr>
      <w:r>
        <w:t>M</w:t>
      </w:r>
      <w:r w:rsidR="00E4205E">
        <w:t>utex</w:t>
      </w:r>
    </w:p>
    <w:p w14:paraId="0B57D0F4" w14:textId="700E7D29" w:rsidR="00E4205E" w:rsidRDefault="00D80EE1" w:rsidP="00D80EE1">
      <w:pPr>
        <w:pStyle w:val="ListParagraph"/>
        <w:numPr>
          <w:ilvl w:val="3"/>
          <w:numId w:val="5"/>
        </w:numPr>
      </w:pPr>
      <w:r>
        <w:t>What does it mean?</w:t>
      </w:r>
    </w:p>
    <w:p w14:paraId="76E48D1F" w14:textId="3429E0E8" w:rsidR="00D80EE1" w:rsidRDefault="00D80EE1" w:rsidP="00D80EE1">
      <w:pPr>
        <w:pStyle w:val="ListParagraph"/>
        <w:numPr>
          <w:ilvl w:val="3"/>
          <w:numId w:val="5"/>
        </w:numPr>
      </w:pPr>
      <w:r>
        <w:t>How is it used?</w:t>
      </w:r>
    </w:p>
    <w:p w14:paraId="4320741D" w14:textId="62160A77" w:rsidR="001C13D4" w:rsidRDefault="00E4205E" w:rsidP="001C13D4">
      <w:pPr>
        <w:pStyle w:val="ListParagraph"/>
        <w:numPr>
          <w:ilvl w:val="1"/>
          <w:numId w:val="5"/>
        </w:numPr>
      </w:pPr>
      <w:r>
        <w:t>Lock Semantics</w:t>
      </w:r>
    </w:p>
    <w:p w14:paraId="029C6E4C" w14:textId="4A968B4B" w:rsidR="009D6EFB" w:rsidRDefault="009D6EFB" w:rsidP="009D6EFB">
      <w:pPr>
        <w:pStyle w:val="ListParagraph"/>
        <w:numPr>
          <w:ilvl w:val="2"/>
          <w:numId w:val="5"/>
        </w:numPr>
      </w:pPr>
      <w:proofErr w:type="gramStart"/>
      <w:r>
        <w:t>Lock(</w:t>
      </w:r>
      <w:proofErr w:type="gramEnd"/>
      <w:r>
        <w:t>)</w:t>
      </w:r>
    </w:p>
    <w:p w14:paraId="0C6A9903" w14:textId="1A588B83" w:rsidR="009D6EFB" w:rsidRDefault="00EB0ADD" w:rsidP="009D6EFB">
      <w:pPr>
        <w:pStyle w:val="ListParagraph"/>
        <w:numPr>
          <w:ilvl w:val="1"/>
          <w:numId w:val="5"/>
        </w:numPr>
      </w:pPr>
      <w:proofErr w:type="spellStart"/>
      <w:r>
        <w:t>p</w:t>
      </w:r>
      <w:r w:rsidR="009D6EFB">
        <w:t>thread</w:t>
      </w:r>
      <w:proofErr w:type="spellEnd"/>
      <w:r w:rsidR="009D6EFB">
        <w:t xml:space="preserve"> Locks – mutex</w:t>
      </w:r>
    </w:p>
    <w:p w14:paraId="0B39C99C" w14:textId="64C85606" w:rsidR="00FB2E7D" w:rsidRDefault="00EB0ADD" w:rsidP="009D6EFB">
      <w:pPr>
        <w:pStyle w:val="ListParagraph"/>
        <w:numPr>
          <w:ilvl w:val="2"/>
          <w:numId w:val="5"/>
        </w:numPr>
      </w:pPr>
      <w:r>
        <w:t>How do you define a mutex lock?</w:t>
      </w:r>
    </w:p>
    <w:p w14:paraId="71F71EEE" w14:textId="674BD8D8" w:rsidR="00EB0ADD" w:rsidRDefault="00EB0ADD" w:rsidP="009D6EFB">
      <w:pPr>
        <w:pStyle w:val="ListParagraph"/>
        <w:numPr>
          <w:ilvl w:val="2"/>
          <w:numId w:val="5"/>
        </w:numPr>
      </w:pPr>
      <w:r>
        <w:t xml:space="preserve">What are the </w:t>
      </w:r>
      <w:proofErr w:type="spellStart"/>
      <w:r>
        <w:t>pthread</w:t>
      </w:r>
      <w:proofErr w:type="spellEnd"/>
      <w:r>
        <w:t xml:space="preserve"> calls to use a mutex lock?</w:t>
      </w:r>
    </w:p>
    <w:p w14:paraId="63CAC37D" w14:textId="1ADDEF11" w:rsidR="00D26E29" w:rsidRDefault="00D26E29" w:rsidP="00D26E29">
      <w:pPr>
        <w:pStyle w:val="ListParagraph"/>
        <w:numPr>
          <w:ilvl w:val="1"/>
          <w:numId w:val="5"/>
        </w:numPr>
      </w:pPr>
      <w:r>
        <w:t>Basic Lock Criter</w:t>
      </w:r>
      <w:r w:rsidR="00A81345">
        <w:t>i</w:t>
      </w:r>
      <w:r>
        <w:t>a</w:t>
      </w:r>
    </w:p>
    <w:p w14:paraId="11DA09A9" w14:textId="70A13C1F" w:rsidR="00A81345" w:rsidRDefault="00A81345" w:rsidP="00A81345">
      <w:pPr>
        <w:pStyle w:val="ListParagraph"/>
        <w:numPr>
          <w:ilvl w:val="2"/>
          <w:numId w:val="5"/>
        </w:numPr>
      </w:pPr>
      <w:r>
        <w:t>List 3 of them</w:t>
      </w:r>
    </w:p>
    <w:p w14:paraId="748C7043" w14:textId="7FE49FA7" w:rsidR="00A81345" w:rsidRDefault="00A81345" w:rsidP="00A81345">
      <w:pPr>
        <w:pStyle w:val="ListParagraph"/>
        <w:numPr>
          <w:ilvl w:val="1"/>
          <w:numId w:val="5"/>
        </w:numPr>
      </w:pPr>
      <w:r>
        <w:t>Early Lock Implementations</w:t>
      </w:r>
    </w:p>
    <w:p w14:paraId="00CDCCCC" w14:textId="3CA71563" w:rsidR="00A546F9" w:rsidRDefault="00A546F9" w:rsidP="00A546F9">
      <w:pPr>
        <w:pStyle w:val="ListParagraph"/>
        <w:numPr>
          <w:ilvl w:val="2"/>
          <w:numId w:val="5"/>
        </w:numPr>
      </w:pPr>
      <w:r>
        <w:t xml:space="preserve">Why is </w:t>
      </w:r>
      <w:r w:rsidR="00681981">
        <w:t xml:space="preserve">additional </w:t>
      </w:r>
      <w:r>
        <w:t>hardware needed?</w:t>
      </w:r>
    </w:p>
    <w:p w14:paraId="1FA61723" w14:textId="4BA331DC" w:rsidR="00A546F9" w:rsidRDefault="00681981" w:rsidP="00A546F9">
      <w:pPr>
        <w:pStyle w:val="ListParagraph"/>
        <w:numPr>
          <w:ilvl w:val="2"/>
          <w:numId w:val="5"/>
        </w:numPr>
      </w:pPr>
      <w:r>
        <w:t>Two problems</w:t>
      </w:r>
    </w:p>
    <w:p w14:paraId="12B2D576" w14:textId="44686828" w:rsidR="008524EE" w:rsidRDefault="008524EE" w:rsidP="00681981">
      <w:pPr>
        <w:pStyle w:val="ListParagraph"/>
        <w:numPr>
          <w:ilvl w:val="1"/>
          <w:numId w:val="5"/>
        </w:numPr>
      </w:pPr>
      <w:r>
        <w:t>Lock</w:t>
      </w:r>
      <w:r w:rsidR="00816AF7">
        <w:t>s:</w:t>
      </w:r>
      <w:r w:rsidR="00F03461">
        <w:t xml:space="preserve"> </w:t>
      </w:r>
      <w:r w:rsidR="00816AF7">
        <w:t>C</w:t>
      </w:r>
      <w:r w:rsidR="00F03461">
        <w:t xml:space="preserve">oding and </w:t>
      </w:r>
      <w:r w:rsidR="00816AF7">
        <w:t>E</w:t>
      </w:r>
      <w:r w:rsidR="00F03461">
        <w:t>valuation</w:t>
      </w:r>
    </w:p>
    <w:p w14:paraId="4EBCB025" w14:textId="76CF56E6" w:rsidR="00681981" w:rsidRDefault="001C1A02" w:rsidP="008524EE">
      <w:pPr>
        <w:pStyle w:val="ListParagraph"/>
        <w:numPr>
          <w:ilvl w:val="2"/>
          <w:numId w:val="5"/>
        </w:numPr>
      </w:pPr>
      <w:r w:rsidRPr="001C1A02">
        <w:t>Test And Set (Atomic Exchange)</w:t>
      </w:r>
    </w:p>
    <w:p w14:paraId="0B45A43A" w14:textId="4B3F1D4B" w:rsidR="00C426AD" w:rsidRDefault="00C426AD" w:rsidP="00C426AD">
      <w:pPr>
        <w:pStyle w:val="ListParagraph"/>
        <w:numPr>
          <w:ilvl w:val="3"/>
          <w:numId w:val="5"/>
        </w:numPr>
      </w:pPr>
      <w:r>
        <w:t xml:space="preserve">Be able to code </w:t>
      </w:r>
      <w:proofErr w:type="spellStart"/>
      <w:proofErr w:type="gramStart"/>
      <w:r>
        <w:t>TestAndSet</w:t>
      </w:r>
      <w:proofErr w:type="spellEnd"/>
      <w:r>
        <w:t>(</w:t>
      </w:r>
      <w:proofErr w:type="gramEnd"/>
      <w:r>
        <w:t>)</w:t>
      </w:r>
    </w:p>
    <w:p w14:paraId="1ECDF94F" w14:textId="497B2EEA" w:rsidR="00816AF7" w:rsidRDefault="00816AF7" w:rsidP="008524EE">
      <w:pPr>
        <w:pStyle w:val="ListParagraph"/>
        <w:numPr>
          <w:ilvl w:val="2"/>
          <w:numId w:val="5"/>
        </w:numPr>
      </w:pPr>
      <w:r>
        <w:t>Spin Lock</w:t>
      </w:r>
    </w:p>
    <w:p w14:paraId="0A66D232" w14:textId="5668BCED" w:rsidR="008524EE" w:rsidRDefault="00602D24" w:rsidP="008524EE">
      <w:pPr>
        <w:pStyle w:val="ListParagraph"/>
        <w:numPr>
          <w:ilvl w:val="3"/>
          <w:numId w:val="5"/>
        </w:numPr>
      </w:pPr>
      <w:r>
        <w:t>Be ab</w:t>
      </w:r>
      <w:r w:rsidR="008524EE">
        <w:t>le</w:t>
      </w:r>
      <w:r>
        <w:t xml:space="preserve"> to code </w:t>
      </w:r>
      <w:r w:rsidR="001829A7">
        <w:t>a</w:t>
      </w:r>
      <w:r w:rsidRPr="00602D24">
        <w:t xml:space="preserve"> Simple Spin Lock using test-and-</w:t>
      </w:r>
      <w:proofErr w:type="gramStart"/>
      <w:r w:rsidRPr="00602D24">
        <w:t>set</w:t>
      </w:r>
      <w:proofErr w:type="gramEnd"/>
    </w:p>
    <w:p w14:paraId="20462E42" w14:textId="77777777" w:rsidR="008524EE" w:rsidRDefault="00AB2231" w:rsidP="008524EE">
      <w:pPr>
        <w:pStyle w:val="ListParagraph"/>
        <w:numPr>
          <w:ilvl w:val="3"/>
          <w:numId w:val="5"/>
        </w:numPr>
      </w:pPr>
      <w:r>
        <w:t xml:space="preserve">Spin Lock </w:t>
      </w:r>
      <w:r w:rsidR="00F21BB7">
        <w:t>Evaluation</w:t>
      </w:r>
    </w:p>
    <w:p w14:paraId="414E1AF3" w14:textId="1789F352" w:rsidR="00AB2231" w:rsidRDefault="00AB2231" w:rsidP="008524EE">
      <w:pPr>
        <w:pStyle w:val="ListParagraph"/>
        <w:numPr>
          <w:ilvl w:val="4"/>
          <w:numId w:val="5"/>
        </w:numPr>
      </w:pPr>
      <w:r>
        <w:t xml:space="preserve">How do </w:t>
      </w:r>
      <w:r w:rsidR="00233378">
        <w:t xml:space="preserve">test-and-set </w:t>
      </w:r>
      <w:proofErr w:type="gramStart"/>
      <w:r w:rsidR="00F21BB7">
        <w:t>spin-locks</w:t>
      </w:r>
      <w:proofErr w:type="gramEnd"/>
      <w:r>
        <w:t xml:space="preserve"> satisfy the 3 </w:t>
      </w:r>
      <w:r w:rsidR="00F21BB7">
        <w:t xml:space="preserve">lock </w:t>
      </w:r>
      <w:r>
        <w:t>criteria</w:t>
      </w:r>
    </w:p>
    <w:p w14:paraId="66597716" w14:textId="6FFCE1D8" w:rsidR="00F21BB7" w:rsidRDefault="00E740BE" w:rsidP="00AB2231">
      <w:pPr>
        <w:pStyle w:val="ListParagraph"/>
        <w:numPr>
          <w:ilvl w:val="2"/>
          <w:numId w:val="5"/>
        </w:numPr>
      </w:pPr>
      <w:r>
        <w:t>Compare and Swap</w:t>
      </w:r>
    </w:p>
    <w:p w14:paraId="323A2A19" w14:textId="15FF5CAA" w:rsidR="001522A2" w:rsidRDefault="001522A2" w:rsidP="001522A2">
      <w:pPr>
        <w:pStyle w:val="ListParagraph"/>
        <w:numPr>
          <w:ilvl w:val="3"/>
          <w:numId w:val="5"/>
        </w:numPr>
      </w:pPr>
      <w:r>
        <w:t xml:space="preserve">Be able to code </w:t>
      </w:r>
      <w:r w:rsidRPr="00602D24">
        <w:t xml:space="preserve">A Simple Spin Lock using </w:t>
      </w:r>
      <w:r w:rsidR="00233378">
        <w:t>c</w:t>
      </w:r>
      <w:r w:rsidR="001829A7">
        <w:t>ompare-and-</w:t>
      </w:r>
      <w:proofErr w:type="gramStart"/>
      <w:r w:rsidR="00987C37">
        <w:t>s</w:t>
      </w:r>
      <w:r w:rsidR="001829A7">
        <w:t>et</w:t>
      </w:r>
      <w:proofErr w:type="gramEnd"/>
      <w:r w:rsidR="001829A7">
        <w:t xml:space="preserve"> </w:t>
      </w:r>
    </w:p>
    <w:p w14:paraId="7C6DBE12" w14:textId="0804CD4F" w:rsidR="001522A2" w:rsidRDefault="001522A2" w:rsidP="001522A2">
      <w:pPr>
        <w:pStyle w:val="ListParagraph"/>
        <w:numPr>
          <w:ilvl w:val="3"/>
          <w:numId w:val="5"/>
        </w:numPr>
      </w:pPr>
      <w:bookmarkStart w:id="2" w:name="_Hlk104826362"/>
      <w:r>
        <w:t>Compare</w:t>
      </w:r>
      <w:r w:rsidR="001829A7">
        <w:t>-</w:t>
      </w:r>
      <w:r>
        <w:t>and</w:t>
      </w:r>
      <w:r w:rsidR="001829A7">
        <w:t>-</w:t>
      </w:r>
      <w:r>
        <w:t xml:space="preserve">Set </w:t>
      </w:r>
      <w:bookmarkEnd w:id="2"/>
      <w:r>
        <w:t>Evaluation</w:t>
      </w:r>
    </w:p>
    <w:p w14:paraId="0C94AB64" w14:textId="2B71650D" w:rsidR="00233378" w:rsidRDefault="001522A2" w:rsidP="00233378">
      <w:pPr>
        <w:pStyle w:val="ListParagraph"/>
        <w:numPr>
          <w:ilvl w:val="4"/>
          <w:numId w:val="5"/>
        </w:numPr>
      </w:pPr>
      <w:r>
        <w:t xml:space="preserve">How do </w:t>
      </w:r>
      <w:r w:rsidR="00233378">
        <w:t>c</w:t>
      </w:r>
      <w:r w:rsidR="001829A7">
        <w:t>ompare-and-</w:t>
      </w:r>
      <w:r w:rsidR="0008215A">
        <w:t>s</w:t>
      </w:r>
      <w:r w:rsidR="001829A7">
        <w:t>et</w:t>
      </w:r>
      <w:r w:rsidR="00233378">
        <w:t xml:space="preserve"> spin locks </w:t>
      </w:r>
      <w:r>
        <w:t>satisfy the 3 lock criteria</w:t>
      </w:r>
    </w:p>
    <w:p w14:paraId="32DEA805" w14:textId="5BE3B604" w:rsidR="00A51996" w:rsidRDefault="008B52F3" w:rsidP="008B52F3">
      <w:pPr>
        <w:pStyle w:val="ListParagraph"/>
        <w:numPr>
          <w:ilvl w:val="0"/>
          <w:numId w:val="5"/>
        </w:numPr>
      </w:pPr>
      <w:r w:rsidRPr="008B52F3">
        <w:t>Locks and Lock Based Data Structures</w:t>
      </w:r>
    </w:p>
    <w:p w14:paraId="49CA9124" w14:textId="118CD38F" w:rsidR="003F56C7" w:rsidRDefault="003F56C7" w:rsidP="003F56C7">
      <w:pPr>
        <w:pStyle w:val="ListParagraph"/>
        <w:numPr>
          <w:ilvl w:val="1"/>
          <w:numId w:val="5"/>
        </w:numPr>
      </w:pPr>
      <w:r>
        <w:t>Fetch-and-</w:t>
      </w:r>
      <w:proofErr w:type="gramStart"/>
      <w:r>
        <w:t>Add</w:t>
      </w:r>
      <w:proofErr w:type="gramEnd"/>
    </w:p>
    <w:p w14:paraId="629CC9FF" w14:textId="5437C383" w:rsidR="003F56C7" w:rsidRDefault="000D40B5" w:rsidP="003F56C7">
      <w:pPr>
        <w:pStyle w:val="ListParagraph"/>
        <w:numPr>
          <w:ilvl w:val="2"/>
          <w:numId w:val="5"/>
        </w:numPr>
      </w:pPr>
      <w:r>
        <w:t>What is it?</w:t>
      </w:r>
    </w:p>
    <w:p w14:paraId="7A545666" w14:textId="3FBB0B1F" w:rsidR="000D40B5" w:rsidRDefault="000D40B5" w:rsidP="003F56C7">
      <w:pPr>
        <w:pStyle w:val="ListParagraph"/>
        <w:numPr>
          <w:ilvl w:val="2"/>
          <w:numId w:val="5"/>
        </w:numPr>
      </w:pPr>
      <w:r>
        <w:t>Be able to code it using compare-and-</w:t>
      </w:r>
      <w:proofErr w:type="gramStart"/>
      <w:r w:rsidR="00673001">
        <w:t>swap</w:t>
      </w:r>
      <w:proofErr w:type="gramEnd"/>
    </w:p>
    <w:p w14:paraId="05A6782F" w14:textId="19BA1224" w:rsidR="00673001" w:rsidRDefault="00673001" w:rsidP="003F56C7">
      <w:pPr>
        <w:pStyle w:val="ListParagraph"/>
        <w:numPr>
          <w:ilvl w:val="2"/>
          <w:numId w:val="5"/>
        </w:numPr>
      </w:pPr>
      <w:r>
        <w:t>What is the problem with this approach?</w:t>
      </w:r>
    </w:p>
    <w:p w14:paraId="1256BE81" w14:textId="20F4BB9F" w:rsidR="00673001" w:rsidRDefault="00673001" w:rsidP="003F56C7">
      <w:pPr>
        <w:pStyle w:val="ListParagraph"/>
        <w:numPr>
          <w:ilvl w:val="2"/>
          <w:numId w:val="5"/>
        </w:numPr>
      </w:pPr>
      <w:r>
        <w:t>What is the solution?</w:t>
      </w:r>
    </w:p>
    <w:p w14:paraId="67CE999A" w14:textId="07C7BF70" w:rsidR="00673001" w:rsidRDefault="009D152A" w:rsidP="00673001">
      <w:pPr>
        <w:pStyle w:val="ListParagraph"/>
        <w:numPr>
          <w:ilvl w:val="1"/>
          <w:numId w:val="5"/>
        </w:numPr>
      </w:pPr>
      <w:r>
        <w:t>Ticket Locks</w:t>
      </w:r>
    </w:p>
    <w:p w14:paraId="1507CF35" w14:textId="2CDE59EB" w:rsidR="009D152A" w:rsidRDefault="009D152A" w:rsidP="009D152A">
      <w:pPr>
        <w:pStyle w:val="ListParagraph"/>
        <w:numPr>
          <w:ilvl w:val="2"/>
          <w:numId w:val="5"/>
        </w:numPr>
      </w:pPr>
      <w:r>
        <w:t>Be able to code a ticket lock.</w:t>
      </w:r>
    </w:p>
    <w:p w14:paraId="692C51AD" w14:textId="09E4CDA3" w:rsidR="009D152A" w:rsidRDefault="009D152A" w:rsidP="009D152A">
      <w:pPr>
        <w:pStyle w:val="ListParagraph"/>
        <w:numPr>
          <w:ilvl w:val="2"/>
          <w:numId w:val="5"/>
        </w:numPr>
      </w:pPr>
      <w:r>
        <w:t>How d</w:t>
      </w:r>
      <w:r w:rsidR="00472BA5">
        <w:t>oes one avoid so much spinning?</w:t>
      </w:r>
    </w:p>
    <w:p w14:paraId="29B1992B" w14:textId="53699B73" w:rsidR="00472BA5" w:rsidRDefault="00472BA5" w:rsidP="00472BA5">
      <w:pPr>
        <w:pStyle w:val="ListParagraph"/>
        <w:numPr>
          <w:ilvl w:val="3"/>
          <w:numId w:val="5"/>
        </w:numPr>
      </w:pPr>
      <w:r>
        <w:t>Simple approach</w:t>
      </w:r>
    </w:p>
    <w:p w14:paraId="417D71CD" w14:textId="383E7F10" w:rsidR="00143D50" w:rsidRDefault="00143D50" w:rsidP="00262035">
      <w:pPr>
        <w:pStyle w:val="ListParagraph"/>
        <w:numPr>
          <w:ilvl w:val="4"/>
          <w:numId w:val="5"/>
        </w:numPr>
      </w:pPr>
      <w:bookmarkStart w:id="3" w:name="_Hlk104826780"/>
      <w:r>
        <w:t xml:space="preserve">Be able to explain and code </w:t>
      </w:r>
      <w:proofErr w:type="gramStart"/>
      <w:r>
        <w:t>it</w:t>
      </w:r>
      <w:proofErr w:type="gramEnd"/>
    </w:p>
    <w:p w14:paraId="41783CCF" w14:textId="5E24248F" w:rsidR="00262035" w:rsidRDefault="00262035" w:rsidP="00262035">
      <w:pPr>
        <w:pStyle w:val="ListParagraph"/>
        <w:numPr>
          <w:ilvl w:val="4"/>
          <w:numId w:val="5"/>
        </w:numPr>
      </w:pPr>
      <w:r>
        <w:t xml:space="preserve">What </w:t>
      </w:r>
      <w:r w:rsidR="001104E6">
        <w:t>are</w:t>
      </w:r>
      <w:r>
        <w:t xml:space="preserve"> the drawbacks of the simple approach?</w:t>
      </w:r>
    </w:p>
    <w:bookmarkEnd w:id="3"/>
    <w:p w14:paraId="4A4F7D0B" w14:textId="22FEF50B" w:rsidR="00143D50" w:rsidRDefault="00143D50" w:rsidP="00143D50">
      <w:pPr>
        <w:pStyle w:val="ListParagraph"/>
        <w:numPr>
          <w:ilvl w:val="3"/>
          <w:numId w:val="5"/>
        </w:numPr>
      </w:pPr>
      <w:r>
        <w:t>Improved Approach</w:t>
      </w:r>
      <w:r w:rsidR="0008215A">
        <w:t xml:space="preserve"> – Sleeping instead of </w:t>
      </w:r>
      <w:proofErr w:type="gramStart"/>
      <w:r w:rsidR="0008215A">
        <w:t>spinning</w:t>
      </w:r>
      <w:proofErr w:type="gramEnd"/>
    </w:p>
    <w:p w14:paraId="218D9D74" w14:textId="205829A6" w:rsidR="0008215A" w:rsidRDefault="0008215A" w:rsidP="0008215A">
      <w:pPr>
        <w:pStyle w:val="ListParagraph"/>
        <w:numPr>
          <w:ilvl w:val="4"/>
          <w:numId w:val="5"/>
        </w:numPr>
      </w:pPr>
      <w:r>
        <w:t xml:space="preserve">Be able to explain and code </w:t>
      </w:r>
      <w:proofErr w:type="gramStart"/>
      <w:r>
        <w:t>it</w:t>
      </w:r>
      <w:proofErr w:type="gramEnd"/>
    </w:p>
    <w:p w14:paraId="714294A7" w14:textId="549341C9" w:rsidR="00246229" w:rsidRDefault="00246229" w:rsidP="0008215A">
      <w:pPr>
        <w:pStyle w:val="ListParagraph"/>
        <w:numPr>
          <w:ilvl w:val="4"/>
          <w:numId w:val="5"/>
        </w:numPr>
      </w:pPr>
      <w:r>
        <w:t>What data structure is used to improve</w:t>
      </w:r>
      <w:r w:rsidR="00F36B1B">
        <w:t xml:space="preserve"> things? How does it work?</w:t>
      </w:r>
    </w:p>
    <w:p w14:paraId="77A858E9" w14:textId="06EEEAEC" w:rsidR="00051C9C" w:rsidRDefault="00051C9C" w:rsidP="0008215A">
      <w:pPr>
        <w:pStyle w:val="ListParagraph"/>
        <w:numPr>
          <w:ilvl w:val="4"/>
          <w:numId w:val="5"/>
        </w:numPr>
      </w:pPr>
      <w:r>
        <w:t>Implementations</w:t>
      </w:r>
    </w:p>
    <w:p w14:paraId="16B72712" w14:textId="1F5349D0" w:rsidR="00051C9C" w:rsidRDefault="00051C9C" w:rsidP="00051C9C">
      <w:pPr>
        <w:pStyle w:val="ListParagraph"/>
        <w:numPr>
          <w:ilvl w:val="5"/>
          <w:numId w:val="5"/>
        </w:numPr>
      </w:pPr>
      <w:r>
        <w:t>Solaris</w:t>
      </w:r>
    </w:p>
    <w:p w14:paraId="59437007" w14:textId="01228BED" w:rsidR="00051C9C" w:rsidRDefault="00051C9C" w:rsidP="00051C9C">
      <w:pPr>
        <w:pStyle w:val="ListParagraph"/>
        <w:numPr>
          <w:ilvl w:val="5"/>
          <w:numId w:val="5"/>
        </w:numPr>
      </w:pPr>
      <w:proofErr w:type="spellStart"/>
      <w:r>
        <w:t>futex</w:t>
      </w:r>
      <w:proofErr w:type="spellEnd"/>
    </w:p>
    <w:p w14:paraId="50DE21FD" w14:textId="728111A2" w:rsidR="0008215A" w:rsidRDefault="0008215A" w:rsidP="0008215A">
      <w:pPr>
        <w:pStyle w:val="ListParagraph"/>
        <w:numPr>
          <w:ilvl w:val="4"/>
          <w:numId w:val="5"/>
        </w:numPr>
      </w:pPr>
      <w:r>
        <w:t xml:space="preserve">What </w:t>
      </w:r>
      <w:r w:rsidR="001104E6">
        <w:t>are</w:t>
      </w:r>
      <w:r>
        <w:t xml:space="preserve"> the drawbacks of this improved</w:t>
      </w:r>
      <w:r w:rsidR="00246229">
        <w:t xml:space="preserve"> </w:t>
      </w:r>
      <w:r>
        <w:t>approach?</w:t>
      </w:r>
    </w:p>
    <w:p w14:paraId="734B6D8B" w14:textId="71A9F63B" w:rsidR="00143D50" w:rsidRDefault="00143D50" w:rsidP="00246229">
      <w:pPr>
        <w:pStyle w:val="ListParagraph"/>
        <w:ind w:left="3600"/>
      </w:pPr>
    </w:p>
    <w:p w14:paraId="4022D845" w14:textId="1C124B52" w:rsidR="008B52F3" w:rsidRDefault="00746CC1" w:rsidP="008B52F3">
      <w:pPr>
        <w:pStyle w:val="ListParagraph"/>
        <w:numPr>
          <w:ilvl w:val="0"/>
          <w:numId w:val="5"/>
        </w:numPr>
      </w:pPr>
      <w:r w:rsidRPr="00746CC1">
        <w:t>Condition Variable</w:t>
      </w:r>
      <w:r>
        <w:t>s</w:t>
      </w:r>
    </w:p>
    <w:p w14:paraId="1DF3B254" w14:textId="290CF591" w:rsidR="00745E6A" w:rsidRDefault="00745E6A" w:rsidP="008F20FD">
      <w:pPr>
        <w:pStyle w:val="ListParagraph"/>
        <w:numPr>
          <w:ilvl w:val="1"/>
          <w:numId w:val="5"/>
        </w:numPr>
      </w:pPr>
      <w:bookmarkStart w:id="4" w:name="_Hlk104897343"/>
      <w:r>
        <w:t xml:space="preserve">Condition Variable </w:t>
      </w:r>
      <w:bookmarkEnd w:id="4"/>
      <w:r>
        <w:t>introduction</w:t>
      </w:r>
    </w:p>
    <w:p w14:paraId="04E03B85" w14:textId="541F62CC" w:rsidR="008F20FD" w:rsidRDefault="00F34FCB" w:rsidP="00745E6A">
      <w:pPr>
        <w:pStyle w:val="ListParagraph"/>
        <w:numPr>
          <w:ilvl w:val="2"/>
          <w:numId w:val="5"/>
        </w:numPr>
      </w:pPr>
      <w:r>
        <w:t>What are the other types of thread synchronization?</w:t>
      </w:r>
    </w:p>
    <w:p w14:paraId="531E0041" w14:textId="530EC85A" w:rsidR="004475B4" w:rsidRDefault="004475B4" w:rsidP="00745E6A">
      <w:pPr>
        <w:pStyle w:val="ListParagraph"/>
        <w:numPr>
          <w:ilvl w:val="2"/>
          <w:numId w:val="5"/>
        </w:numPr>
      </w:pPr>
      <w:r>
        <w:t xml:space="preserve">What is the data structure </w:t>
      </w:r>
      <w:r w:rsidR="000F39FE">
        <w:t xml:space="preserve">used to build a </w:t>
      </w:r>
      <w:r>
        <w:t>CV?</w:t>
      </w:r>
    </w:p>
    <w:p w14:paraId="5C4B71DF" w14:textId="0962ABD3" w:rsidR="00127F4F" w:rsidRDefault="00127F4F" w:rsidP="00745E6A">
      <w:pPr>
        <w:pStyle w:val="ListParagraph"/>
        <w:numPr>
          <w:ilvl w:val="2"/>
          <w:numId w:val="5"/>
        </w:numPr>
      </w:pPr>
      <w:bookmarkStart w:id="5" w:name="_Hlk104888892"/>
      <w:r>
        <w:t xml:space="preserve">Be able to </w:t>
      </w:r>
      <w:r w:rsidR="00DA0EA7">
        <w:t xml:space="preserve">pseudocode </w:t>
      </w:r>
      <w:r w:rsidR="00194F8C">
        <w:t>a CV example:</w:t>
      </w:r>
    </w:p>
    <w:bookmarkEnd w:id="5"/>
    <w:p w14:paraId="29666EBB" w14:textId="30C85CA8" w:rsidR="00194F8C" w:rsidRDefault="00194F8C" w:rsidP="00194F8C">
      <w:pPr>
        <w:pStyle w:val="ListParagraph"/>
        <w:numPr>
          <w:ilvl w:val="3"/>
          <w:numId w:val="5"/>
        </w:numPr>
      </w:pPr>
      <w:r>
        <w:t>Spin-based approach</w:t>
      </w:r>
    </w:p>
    <w:p w14:paraId="11975F18" w14:textId="36AE0369" w:rsidR="00194F8C" w:rsidRDefault="00DB132F" w:rsidP="00775F2B">
      <w:pPr>
        <w:pStyle w:val="ListParagraph"/>
        <w:numPr>
          <w:ilvl w:val="1"/>
          <w:numId w:val="5"/>
        </w:numPr>
      </w:pPr>
      <w:r>
        <w:t>Waiting -vs- Signaling: key concepts and definitions</w:t>
      </w:r>
    </w:p>
    <w:p w14:paraId="4CC5B440" w14:textId="4E29C085" w:rsidR="004E5DBC" w:rsidRDefault="004E5DBC" w:rsidP="00775F2B">
      <w:pPr>
        <w:pStyle w:val="ListParagraph"/>
        <w:numPr>
          <w:ilvl w:val="1"/>
          <w:numId w:val="5"/>
        </w:numPr>
      </w:pPr>
      <w:r>
        <w:t xml:space="preserve">Parent waiting for a </w:t>
      </w:r>
      <w:proofErr w:type="gramStart"/>
      <w:r>
        <w:t>child</w:t>
      </w:r>
      <w:proofErr w:type="gramEnd"/>
    </w:p>
    <w:p w14:paraId="32CB7ECA" w14:textId="3B43C01C" w:rsidR="004E5DBC" w:rsidRDefault="004E5DBC" w:rsidP="004E5DBC">
      <w:pPr>
        <w:pStyle w:val="ListParagraph"/>
        <w:numPr>
          <w:ilvl w:val="2"/>
          <w:numId w:val="5"/>
        </w:numPr>
      </w:pPr>
      <w:r>
        <w:t xml:space="preserve">Be </w:t>
      </w:r>
      <w:r w:rsidR="0018751D">
        <w:t>abl</w:t>
      </w:r>
      <w:r>
        <w:t xml:space="preserve">e to code an example in </w:t>
      </w:r>
      <w:proofErr w:type="gramStart"/>
      <w:r>
        <w:t>POSIX</w:t>
      </w:r>
      <w:proofErr w:type="gramEnd"/>
    </w:p>
    <w:p w14:paraId="333DA56F" w14:textId="4B89A3C5" w:rsidR="0018751D" w:rsidRDefault="0018751D" w:rsidP="004E5DBC">
      <w:pPr>
        <w:pStyle w:val="ListParagraph"/>
        <w:numPr>
          <w:ilvl w:val="2"/>
          <w:numId w:val="5"/>
        </w:numPr>
      </w:pPr>
      <w:r>
        <w:t>What is the importance of the state variable?</w:t>
      </w:r>
    </w:p>
    <w:p w14:paraId="7A5C9847" w14:textId="43158C96" w:rsidR="00C92DE1" w:rsidRDefault="00C92DE1" w:rsidP="004E5DBC">
      <w:pPr>
        <w:pStyle w:val="ListParagraph"/>
        <w:numPr>
          <w:ilvl w:val="2"/>
          <w:numId w:val="5"/>
        </w:numPr>
      </w:pPr>
      <w:r>
        <w:t xml:space="preserve">Be able to point out </w:t>
      </w:r>
      <w:r w:rsidR="000C2F60">
        <w:t xml:space="preserve">the </w:t>
      </w:r>
      <w:r>
        <w:t xml:space="preserve">drawbacks of different coding </w:t>
      </w:r>
      <w:proofErr w:type="gramStart"/>
      <w:r>
        <w:t>implementations</w:t>
      </w:r>
      <w:proofErr w:type="gramEnd"/>
    </w:p>
    <w:p w14:paraId="6DEB6166" w14:textId="1DDEE6AC" w:rsidR="00794B32" w:rsidRDefault="004E23BC" w:rsidP="004E23BC">
      <w:pPr>
        <w:pStyle w:val="ListParagraph"/>
        <w:numPr>
          <w:ilvl w:val="1"/>
          <w:numId w:val="5"/>
        </w:numPr>
      </w:pPr>
      <w:r>
        <w:t>Produc</w:t>
      </w:r>
      <w:r w:rsidR="000D7D12">
        <w:t>er</w:t>
      </w:r>
      <w:r>
        <w:t>/Consumer (Single buffer)</w:t>
      </w:r>
    </w:p>
    <w:p w14:paraId="4D6AE01A" w14:textId="45AF8805" w:rsidR="00481A77" w:rsidRDefault="00481A77" w:rsidP="00481A77">
      <w:pPr>
        <w:pStyle w:val="ListParagraph"/>
        <w:numPr>
          <w:ilvl w:val="2"/>
          <w:numId w:val="5"/>
        </w:numPr>
      </w:pPr>
      <w:r>
        <w:t xml:space="preserve">Be able to pseudocode and POSIX code </w:t>
      </w:r>
      <w:r w:rsidR="00D9288E">
        <w:t xml:space="preserve">key Producer/Consumer </w:t>
      </w:r>
      <w:proofErr w:type="gramStart"/>
      <w:r w:rsidR="00D9288E">
        <w:t>examples</w:t>
      </w:r>
      <w:proofErr w:type="gramEnd"/>
    </w:p>
    <w:p w14:paraId="40F5DCF0" w14:textId="1519B9F8" w:rsidR="00AF1C89" w:rsidRDefault="00E17612" w:rsidP="00481A77">
      <w:pPr>
        <w:pStyle w:val="ListParagraph"/>
        <w:numPr>
          <w:ilvl w:val="3"/>
          <w:numId w:val="5"/>
        </w:numPr>
      </w:pPr>
      <w:r>
        <w:t>Two condition variables</w:t>
      </w:r>
    </w:p>
    <w:p w14:paraId="2D511A42" w14:textId="77777777" w:rsidR="00E17612" w:rsidRDefault="00481A77" w:rsidP="00E17612">
      <w:pPr>
        <w:pStyle w:val="ListParagraph"/>
        <w:numPr>
          <w:ilvl w:val="3"/>
          <w:numId w:val="5"/>
        </w:numPr>
      </w:pPr>
      <w:r>
        <w:t xml:space="preserve">Threads (version </w:t>
      </w:r>
      <w:r w:rsidR="000A3A06">
        <w:t>3</w:t>
      </w:r>
      <w:r>
        <w:t>)</w:t>
      </w:r>
    </w:p>
    <w:p w14:paraId="1F9A7EC6" w14:textId="2A94E63A" w:rsidR="00481A77" w:rsidRPr="00E17612" w:rsidRDefault="00481A77" w:rsidP="00E17612">
      <w:pPr>
        <w:pStyle w:val="ListParagraph"/>
        <w:numPr>
          <w:ilvl w:val="3"/>
          <w:numId w:val="5"/>
        </w:numPr>
      </w:pPr>
      <w:r>
        <w:t>What if we have more than one producer or consumer?</w:t>
      </w:r>
    </w:p>
    <w:p w14:paraId="04FE3FC9" w14:textId="77777777" w:rsidR="00481A77" w:rsidRPr="0047655E" w:rsidRDefault="00481A77" w:rsidP="00481A77">
      <w:pPr>
        <w:pStyle w:val="ListParagraph"/>
        <w:numPr>
          <w:ilvl w:val="2"/>
          <w:numId w:val="5"/>
        </w:numPr>
      </w:pPr>
      <w:r w:rsidRPr="0047655E">
        <w:t>Thread Tracing</w:t>
      </w:r>
    </w:p>
    <w:p w14:paraId="28E1AAEF" w14:textId="045F5A3F" w:rsidR="00481A77" w:rsidRDefault="00481A77" w:rsidP="00481A77">
      <w:pPr>
        <w:pStyle w:val="ListParagraph"/>
        <w:numPr>
          <w:ilvl w:val="3"/>
          <w:numId w:val="5"/>
        </w:numPr>
      </w:pPr>
      <w:r>
        <w:t xml:space="preserve">Be able to trace the code of </w:t>
      </w:r>
      <w:r w:rsidR="00AD74AE">
        <w:t>this</w:t>
      </w:r>
      <w:r>
        <w:t xml:space="preserve"> particular thread </w:t>
      </w:r>
      <w:proofErr w:type="gramStart"/>
      <w:r>
        <w:t>implementation</w:t>
      </w:r>
      <w:proofErr w:type="gramEnd"/>
      <w:r>
        <w:t xml:space="preserve"> </w:t>
      </w:r>
    </w:p>
    <w:p w14:paraId="0168F55B" w14:textId="39BDD911" w:rsidR="00481A77" w:rsidRDefault="00481A77" w:rsidP="008919D9">
      <w:pPr>
        <w:pStyle w:val="ListParagraph"/>
        <w:numPr>
          <w:ilvl w:val="3"/>
          <w:numId w:val="5"/>
        </w:numPr>
      </w:pPr>
      <w:r>
        <w:t xml:space="preserve">Be able to analyze and identify issues in </w:t>
      </w:r>
      <w:r w:rsidR="00C929D4">
        <w:t>this thr</w:t>
      </w:r>
      <w:r>
        <w:t xml:space="preserve">ead </w:t>
      </w:r>
      <w:proofErr w:type="gramStart"/>
      <w:r>
        <w:t>trace</w:t>
      </w:r>
      <w:proofErr w:type="gramEnd"/>
    </w:p>
    <w:p w14:paraId="0EF934E6" w14:textId="7F3D65E5" w:rsidR="004C0934" w:rsidRDefault="004C0934" w:rsidP="004C0934">
      <w:pPr>
        <w:pStyle w:val="ListParagraph"/>
        <w:numPr>
          <w:ilvl w:val="2"/>
          <w:numId w:val="5"/>
        </w:numPr>
      </w:pPr>
      <w:r>
        <w:t xml:space="preserve">What is the drawback </w:t>
      </w:r>
      <w:r w:rsidR="005D2611">
        <w:t>of</w:t>
      </w:r>
      <w:r>
        <w:t xml:space="preserve"> this approach?</w:t>
      </w:r>
    </w:p>
    <w:p w14:paraId="3EDE1A46" w14:textId="7D503181" w:rsidR="00746CC1" w:rsidRDefault="00746CC1" w:rsidP="008B52F3">
      <w:pPr>
        <w:pStyle w:val="ListParagraph"/>
        <w:numPr>
          <w:ilvl w:val="0"/>
          <w:numId w:val="5"/>
        </w:numPr>
      </w:pPr>
      <w:r w:rsidRPr="00746CC1">
        <w:t xml:space="preserve">Semaphores </w:t>
      </w:r>
      <w:r>
        <w:t>–</w:t>
      </w:r>
      <w:r w:rsidRPr="00746CC1">
        <w:t xml:space="preserve"> Basics</w:t>
      </w:r>
    </w:p>
    <w:p w14:paraId="08881781" w14:textId="4249BAEF" w:rsidR="001B462D" w:rsidRDefault="00AD20D2" w:rsidP="001B462D">
      <w:pPr>
        <w:pStyle w:val="ListParagraph"/>
        <w:numPr>
          <w:ilvl w:val="1"/>
          <w:numId w:val="5"/>
        </w:numPr>
      </w:pPr>
      <w:r>
        <w:t>What is a semaphore?</w:t>
      </w:r>
    </w:p>
    <w:p w14:paraId="219548F4" w14:textId="0B5F7051" w:rsidR="00AD20D2" w:rsidRDefault="00AD20D2" w:rsidP="00AD20D2">
      <w:pPr>
        <w:pStyle w:val="ListParagraph"/>
        <w:numPr>
          <w:ilvl w:val="2"/>
          <w:numId w:val="5"/>
        </w:numPr>
      </w:pPr>
      <w:bookmarkStart w:id="6" w:name="_Hlk104890998"/>
      <w:r>
        <w:t xml:space="preserve">Be able to define and </w:t>
      </w:r>
      <w:proofErr w:type="gramStart"/>
      <w:r>
        <w:t>explain</w:t>
      </w:r>
      <w:proofErr w:type="gramEnd"/>
    </w:p>
    <w:p w14:paraId="676498CF" w14:textId="51EA8DBB" w:rsidR="00E8134C" w:rsidRDefault="00E8134C" w:rsidP="00AD20D2">
      <w:pPr>
        <w:pStyle w:val="ListParagraph"/>
        <w:numPr>
          <w:ilvl w:val="2"/>
          <w:numId w:val="5"/>
        </w:numPr>
      </w:pPr>
      <w:bookmarkStart w:id="7" w:name="_Hlk104890725"/>
      <w:r>
        <w:t xml:space="preserve">Be able to write POSIX code to define and use a </w:t>
      </w:r>
      <w:proofErr w:type="gramStart"/>
      <w:r>
        <w:t>semaphore</w:t>
      </w:r>
      <w:proofErr w:type="gramEnd"/>
    </w:p>
    <w:bookmarkEnd w:id="6"/>
    <w:bookmarkEnd w:id="7"/>
    <w:p w14:paraId="2E4C2D3B" w14:textId="0ECF03A0" w:rsidR="00E8134C" w:rsidRDefault="00D014E8" w:rsidP="00E8134C">
      <w:pPr>
        <w:pStyle w:val="ListParagraph"/>
        <w:numPr>
          <w:ilvl w:val="3"/>
          <w:numId w:val="5"/>
        </w:numPr>
      </w:pPr>
      <w:proofErr w:type="spellStart"/>
      <w:r>
        <w:t>s</w:t>
      </w:r>
      <w:r w:rsidR="00E8134C">
        <w:t>em_</w:t>
      </w:r>
      <w:proofErr w:type="gramStart"/>
      <w:r w:rsidR="00E8134C">
        <w:t>init</w:t>
      </w:r>
      <w:proofErr w:type="spellEnd"/>
      <w:r w:rsidR="00E8134C">
        <w:t>(</w:t>
      </w:r>
      <w:proofErr w:type="gramEnd"/>
      <w:r w:rsidR="00E8134C">
        <w:t>)</w:t>
      </w:r>
    </w:p>
    <w:p w14:paraId="3F16AC52" w14:textId="52F800C7" w:rsidR="00E8134C" w:rsidRDefault="00D014E8" w:rsidP="00E8134C">
      <w:pPr>
        <w:pStyle w:val="ListParagraph"/>
        <w:numPr>
          <w:ilvl w:val="3"/>
          <w:numId w:val="5"/>
        </w:numPr>
      </w:pPr>
      <w:proofErr w:type="spellStart"/>
      <w:r>
        <w:t>sem_</w:t>
      </w:r>
      <w:proofErr w:type="gramStart"/>
      <w:r>
        <w:t>wait</w:t>
      </w:r>
      <w:proofErr w:type="spellEnd"/>
      <w:r>
        <w:t>(</w:t>
      </w:r>
      <w:proofErr w:type="gramEnd"/>
      <w:r>
        <w:t>)</w:t>
      </w:r>
    </w:p>
    <w:p w14:paraId="3A7B08F1" w14:textId="4BDBD087" w:rsidR="00D014E8" w:rsidRDefault="00D014E8" w:rsidP="00E8134C">
      <w:pPr>
        <w:pStyle w:val="ListParagraph"/>
        <w:numPr>
          <w:ilvl w:val="3"/>
          <w:numId w:val="5"/>
        </w:numPr>
      </w:pPr>
      <w:proofErr w:type="spellStart"/>
      <w:r>
        <w:t>sem_</w:t>
      </w:r>
      <w:proofErr w:type="gramStart"/>
      <w:r>
        <w:t>post</w:t>
      </w:r>
      <w:proofErr w:type="spellEnd"/>
      <w:r>
        <w:t>(</w:t>
      </w:r>
      <w:proofErr w:type="gramEnd"/>
      <w:r>
        <w:t>)</w:t>
      </w:r>
    </w:p>
    <w:p w14:paraId="4ADBB870" w14:textId="3EAFD0F9" w:rsidR="00881456" w:rsidRDefault="00881456" w:rsidP="00881456">
      <w:pPr>
        <w:pStyle w:val="ListParagraph"/>
        <w:numPr>
          <w:ilvl w:val="1"/>
          <w:numId w:val="5"/>
        </w:numPr>
      </w:pPr>
      <w:r>
        <w:t>Binary Semaphores (locks)</w:t>
      </w:r>
    </w:p>
    <w:p w14:paraId="6655411F" w14:textId="77777777" w:rsidR="00AB5698" w:rsidRDefault="00AB5698" w:rsidP="00AB5698">
      <w:pPr>
        <w:pStyle w:val="ListParagraph"/>
        <w:numPr>
          <w:ilvl w:val="2"/>
          <w:numId w:val="5"/>
        </w:numPr>
      </w:pPr>
      <w:bookmarkStart w:id="8" w:name="_Hlk104891063"/>
      <w:r>
        <w:t xml:space="preserve">Be able to define and </w:t>
      </w:r>
      <w:proofErr w:type="gramStart"/>
      <w:r>
        <w:t>explain</w:t>
      </w:r>
      <w:proofErr w:type="gramEnd"/>
    </w:p>
    <w:bookmarkEnd w:id="8"/>
    <w:p w14:paraId="79F0A47D" w14:textId="68D3FEF3" w:rsidR="00881456" w:rsidRDefault="00881456" w:rsidP="00881456">
      <w:pPr>
        <w:pStyle w:val="ListParagraph"/>
        <w:numPr>
          <w:ilvl w:val="2"/>
          <w:numId w:val="5"/>
        </w:numPr>
      </w:pPr>
      <w:r>
        <w:t xml:space="preserve">Be able to write POSIX code to define and use a </w:t>
      </w:r>
      <w:r w:rsidR="001039D1">
        <w:t xml:space="preserve">binary </w:t>
      </w:r>
      <w:proofErr w:type="gramStart"/>
      <w:r>
        <w:t>semaphore</w:t>
      </w:r>
      <w:proofErr w:type="gramEnd"/>
    </w:p>
    <w:p w14:paraId="26E1AD71" w14:textId="145C2267" w:rsidR="0095556F" w:rsidRDefault="00BE1282" w:rsidP="00BE1282">
      <w:pPr>
        <w:pStyle w:val="ListParagraph"/>
        <w:numPr>
          <w:ilvl w:val="2"/>
          <w:numId w:val="5"/>
        </w:numPr>
      </w:pPr>
      <w:bookmarkStart w:id="9" w:name="_Hlk104891071"/>
      <w:r>
        <w:t>Thread t</w:t>
      </w:r>
      <w:r w:rsidR="0095556F">
        <w:t>racing</w:t>
      </w:r>
    </w:p>
    <w:p w14:paraId="7CE2CD65" w14:textId="1A4252BC" w:rsidR="001039D1" w:rsidRDefault="001039D1" w:rsidP="00BE1282">
      <w:pPr>
        <w:pStyle w:val="ListParagraph"/>
        <w:numPr>
          <w:ilvl w:val="3"/>
          <w:numId w:val="5"/>
        </w:numPr>
      </w:pPr>
      <w:bookmarkStart w:id="10" w:name="_Hlk104890803"/>
      <w:r>
        <w:t xml:space="preserve">Be able to trace </w:t>
      </w:r>
      <w:r w:rsidR="0095556F">
        <w:t xml:space="preserve">a single thread using a </w:t>
      </w:r>
      <w:proofErr w:type="gramStart"/>
      <w:r w:rsidR="0095556F">
        <w:t>semaphore</w:t>
      </w:r>
      <w:proofErr w:type="gramEnd"/>
    </w:p>
    <w:p w14:paraId="453E090A" w14:textId="6D8547C3" w:rsidR="0095556F" w:rsidRDefault="0095556F" w:rsidP="00BE1282">
      <w:pPr>
        <w:pStyle w:val="ListParagraph"/>
        <w:numPr>
          <w:ilvl w:val="3"/>
          <w:numId w:val="5"/>
        </w:numPr>
      </w:pPr>
      <w:r>
        <w:t xml:space="preserve">Be able to trace two threads using a </w:t>
      </w:r>
      <w:proofErr w:type="gramStart"/>
      <w:r>
        <w:t>semaphore</w:t>
      </w:r>
      <w:proofErr w:type="gramEnd"/>
    </w:p>
    <w:bookmarkEnd w:id="9"/>
    <w:p w14:paraId="7D6CB10A" w14:textId="3DF42344" w:rsidR="0095556F" w:rsidRDefault="00287995" w:rsidP="00F33DD3">
      <w:pPr>
        <w:pStyle w:val="ListParagraph"/>
        <w:numPr>
          <w:ilvl w:val="1"/>
          <w:numId w:val="5"/>
        </w:numPr>
      </w:pPr>
      <w:r>
        <w:t>Semaphores as Condition Variable</w:t>
      </w:r>
    </w:p>
    <w:p w14:paraId="152A48BD" w14:textId="77777777" w:rsidR="00BE1282" w:rsidRDefault="00BE1282" w:rsidP="00BE1282">
      <w:pPr>
        <w:pStyle w:val="ListParagraph"/>
        <w:numPr>
          <w:ilvl w:val="2"/>
          <w:numId w:val="5"/>
        </w:numPr>
      </w:pPr>
      <w:bookmarkStart w:id="11" w:name="_Hlk104891185"/>
      <w:r>
        <w:t xml:space="preserve">Be able to define and </w:t>
      </w:r>
      <w:proofErr w:type="gramStart"/>
      <w:r>
        <w:t>explain</w:t>
      </w:r>
      <w:proofErr w:type="gramEnd"/>
    </w:p>
    <w:p w14:paraId="1D21A7DE" w14:textId="77777777" w:rsidR="00AB5698" w:rsidRDefault="00AB5698" w:rsidP="00AB5698">
      <w:pPr>
        <w:pStyle w:val="ListParagraph"/>
        <w:numPr>
          <w:ilvl w:val="2"/>
          <w:numId w:val="5"/>
        </w:numPr>
      </w:pPr>
      <w:r>
        <w:t xml:space="preserve">Be able to write POSIX code to define and use a </w:t>
      </w:r>
      <w:proofErr w:type="gramStart"/>
      <w:r>
        <w:t>semaphore</w:t>
      </w:r>
      <w:proofErr w:type="gramEnd"/>
    </w:p>
    <w:bookmarkEnd w:id="11"/>
    <w:p w14:paraId="7CA24636" w14:textId="77777777" w:rsidR="00BE1282" w:rsidRDefault="00BE1282" w:rsidP="00BE1282">
      <w:pPr>
        <w:pStyle w:val="ListParagraph"/>
        <w:numPr>
          <w:ilvl w:val="2"/>
          <w:numId w:val="5"/>
        </w:numPr>
      </w:pPr>
      <w:r>
        <w:t>Thread tracing</w:t>
      </w:r>
    </w:p>
    <w:p w14:paraId="59F9C969" w14:textId="7E4A83D2" w:rsidR="00AB5698" w:rsidRDefault="00BE1282" w:rsidP="00BE1282">
      <w:pPr>
        <w:pStyle w:val="ListParagraph"/>
        <w:numPr>
          <w:ilvl w:val="3"/>
          <w:numId w:val="5"/>
        </w:numPr>
      </w:pPr>
      <w:r>
        <w:t xml:space="preserve">Be able to trace two threads using a </w:t>
      </w:r>
      <w:proofErr w:type="gramStart"/>
      <w:r>
        <w:t>semaphore</w:t>
      </w:r>
      <w:proofErr w:type="gramEnd"/>
    </w:p>
    <w:p w14:paraId="0BB00CCC" w14:textId="25FD7BFA" w:rsidR="00B67F70" w:rsidRDefault="00B67F70" w:rsidP="00B67F70">
      <w:pPr>
        <w:pStyle w:val="ListParagraph"/>
        <w:numPr>
          <w:ilvl w:val="4"/>
          <w:numId w:val="5"/>
        </w:numPr>
      </w:pPr>
      <w:r>
        <w:t xml:space="preserve">Parent waiting for </w:t>
      </w:r>
      <w:r w:rsidR="006B7AFD">
        <w:t xml:space="preserve">a </w:t>
      </w:r>
      <w:r>
        <w:t>child (case 1)</w:t>
      </w:r>
    </w:p>
    <w:p w14:paraId="19853669" w14:textId="0889DACC" w:rsidR="00326C4E" w:rsidRDefault="00326C4E" w:rsidP="00326C4E">
      <w:pPr>
        <w:pStyle w:val="ListParagraph"/>
        <w:numPr>
          <w:ilvl w:val="4"/>
          <w:numId w:val="5"/>
        </w:numPr>
      </w:pPr>
      <w:r>
        <w:t xml:space="preserve">Parent waiting for </w:t>
      </w:r>
      <w:r w:rsidR="006B7AFD">
        <w:t xml:space="preserve">a </w:t>
      </w:r>
      <w:r>
        <w:t>child (case 1)</w:t>
      </w:r>
    </w:p>
    <w:p w14:paraId="27F2F4F7" w14:textId="23313302" w:rsidR="00326C4E" w:rsidRDefault="00326C4E" w:rsidP="00326C4E">
      <w:pPr>
        <w:pStyle w:val="ListParagraph"/>
        <w:numPr>
          <w:ilvl w:val="1"/>
          <w:numId w:val="5"/>
        </w:numPr>
      </w:pPr>
      <w:r>
        <w:t>Produc</w:t>
      </w:r>
      <w:r w:rsidR="00431B27">
        <w:t>er</w:t>
      </w:r>
      <w:r>
        <w:t>/</w:t>
      </w:r>
      <w:r w:rsidR="00431B27">
        <w:t>C</w:t>
      </w:r>
      <w:r>
        <w:t>onsumer (Bou</w:t>
      </w:r>
      <w:r w:rsidR="00431B27">
        <w:t>nded buffer)</w:t>
      </w:r>
    </w:p>
    <w:p w14:paraId="280E944D" w14:textId="77777777" w:rsidR="00431B27" w:rsidRDefault="00431B27" w:rsidP="00431B27">
      <w:pPr>
        <w:pStyle w:val="ListParagraph"/>
        <w:numPr>
          <w:ilvl w:val="2"/>
          <w:numId w:val="5"/>
        </w:numPr>
      </w:pPr>
      <w:r>
        <w:t xml:space="preserve">Be able to define and </w:t>
      </w:r>
      <w:proofErr w:type="gramStart"/>
      <w:r>
        <w:t>explain</w:t>
      </w:r>
      <w:proofErr w:type="gramEnd"/>
    </w:p>
    <w:p w14:paraId="525C07F7" w14:textId="77777777" w:rsidR="00431B27" w:rsidRDefault="00431B27" w:rsidP="00431B27">
      <w:pPr>
        <w:pStyle w:val="ListParagraph"/>
        <w:numPr>
          <w:ilvl w:val="2"/>
          <w:numId w:val="5"/>
        </w:numPr>
      </w:pPr>
      <w:r>
        <w:t xml:space="preserve">Be able to write POSIX code to define and use a </w:t>
      </w:r>
      <w:proofErr w:type="gramStart"/>
      <w:r>
        <w:t>semaphore</w:t>
      </w:r>
      <w:proofErr w:type="gramEnd"/>
    </w:p>
    <w:p w14:paraId="317E918B" w14:textId="1E3C1E24" w:rsidR="00431B27" w:rsidRDefault="006B7AFD" w:rsidP="00431B27">
      <w:pPr>
        <w:pStyle w:val="ListParagraph"/>
        <w:numPr>
          <w:ilvl w:val="2"/>
          <w:numId w:val="5"/>
        </w:numPr>
      </w:pPr>
      <w:r>
        <w:t xml:space="preserve">Be able to describe issues and </w:t>
      </w:r>
      <w:proofErr w:type="gramStart"/>
      <w:r>
        <w:t>drawbacks</w:t>
      </w:r>
      <w:proofErr w:type="gramEnd"/>
    </w:p>
    <w:p w14:paraId="035D1D21" w14:textId="321BD93F" w:rsidR="006B7AFD" w:rsidRDefault="006B7AFD" w:rsidP="00431B27">
      <w:pPr>
        <w:pStyle w:val="ListParagraph"/>
        <w:numPr>
          <w:ilvl w:val="2"/>
          <w:numId w:val="5"/>
        </w:numPr>
      </w:pPr>
      <w:r>
        <w:t>Pro</w:t>
      </w:r>
      <w:r w:rsidR="00AD264B">
        <w:t xml:space="preserve">vide a </w:t>
      </w:r>
      <w:proofErr w:type="gramStart"/>
      <w:r w:rsidR="00AD264B">
        <w:t>solution</w:t>
      </w:r>
      <w:proofErr w:type="gramEnd"/>
    </w:p>
    <w:p w14:paraId="656BA3A3" w14:textId="7FF1ABA5" w:rsidR="00AD264B" w:rsidRDefault="00AD264B" w:rsidP="00AD264B">
      <w:pPr>
        <w:pStyle w:val="ListParagraph"/>
        <w:numPr>
          <w:ilvl w:val="3"/>
          <w:numId w:val="5"/>
        </w:numPr>
      </w:pPr>
      <w:r>
        <w:t xml:space="preserve">Why does </w:t>
      </w:r>
      <w:r w:rsidR="00FB5F3F">
        <w:t>the init</w:t>
      </w:r>
      <w:r w:rsidR="00B57503">
        <w:t>ia</w:t>
      </w:r>
      <w:r w:rsidR="00FB5F3F">
        <w:t xml:space="preserve">l attempt to add </w:t>
      </w:r>
      <w:r>
        <w:t>mutex solve the problem?</w:t>
      </w:r>
    </w:p>
    <w:p w14:paraId="00529DE0" w14:textId="1974CE5B" w:rsidR="00AD264B" w:rsidRDefault="00FB5F3F" w:rsidP="00AD264B">
      <w:pPr>
        <w:pStyle w:val="ListParagraph"/>
        <w:numPr>
          <w:ilvl w:val="3"/>
          <w:numId w:val="5"/>
        </w:numPr>
      </w:pPr>
      <w:r>
        <w:t>What issues still exi</w:t>
      </w:r>
      <w:r w:rsidR="00B57503">
        <w:t>sted/</w:t>
      </w:r>
    </w:p>
    <w:p w14:paraId="311D42CA" w14:textId="592383E3" w:rsidR="00B57503" w:rsidRDefault="00B57503" w:rsidP="00AD264B">
      <w:pPr>
        <w:pStyle w:val="ListParagraph"/>
        <w:numPr>
          <w:ilvl w:val="3"/>
          <w:numId w:val="5"/>
        </w:numPr>
      </w:pPr>
      <w:r>
        <w:t xml:space="preserve">How does the final solution solve the </w:t>
      </w:r>
      <w:proofErr w:type="gramStart"/>
      <w:r>
        <w:t>problems</w:t>
      </w:r>
      <w:proofErr w:type="gramEnd"/>
    </w:p>
    <w:p w14:paraId="42876EEF" w14:textId="003E65B5" w:rsidR="00B57503" w:rsidRDefault="00B57503" w:rsidP="00B57503">
      <w:pPr>
        <w:pStyle w:val="ListParagraph"/>
        <w:numPr>
          <w:ilvl w:val="4"/>
          <w:numId w:val="5"/>
        </w:numPr>
      </w:pPr>
      <w:r>
        <w:t xml:space="preserve">Be able to write POSIX code to define and use a </w:t>
      </w:r>
      <w:proofErr w:type="gramStart"/>
      <w:r>
        <w:t>semaphore</w:t>
      </w:r>
      <w:proofErr w:type="gramEnd"/>
    </w:p>
    <w:bookmarkEnd w:id="10"/>
    <w:p w14:paraId="38C8BC84" w14:textId="3F30BE00" w:rsidR="00746CC1" w:rsidRDefault="005F6A9F" w:rsidP="008B52F3">
      <w:pPr>
        <w:pStyle w:val="ListParagraph"/>
        <w:numPr>
          <w:ilvl w:val="0"/>
          <w:numId w:val="5"/>
        </w:numPr>
      </w:pPr>
      <w:r w:rsidRPr="005F6A9F">
        <w:t xml:space="preserve">Semaphores </w:t>
      </w:r>
      <w:r>
        <w:t>–</w:t>
      </w:r>
      <w:r w:rsidRPr="005F6A9F">
        <w:t xml:space="preserve"> Advanced</w:t>
      </w:r>
    </w:p>
    <w:p w14:paraId="4BF5E276" w14:textId="19F368A4" w:rsidR="00AA2CF0" w:rsidRDefault="00506596" w:rsidP="00AA2CF0">
      <w:pPr>
        <w:pStyle w:val="ListParagraph"/>
        <w:numPr>
          <w:ilvl w:val="1"/>
          <w:numId w:val="5"/>
        </w:numPr>
      </w:pPr>
      <w:r>
        <w:t>Reader-Writer locks</w:t>
      </w:r>
    </w:p>
    <w:p w14:paraId="284D90EB" w14:textId="77777777" w:rsidR="006E03BA" w:rsidRDefault="006E03BA" w:rsidP="006E03BA">
      <w:pPr>
        <w:pStyle w:val="ListParagraph"/>
        <w:numPr>
          <w:ilvl w:val="2"/>
          <w:numId w:val="5"/>
        </w:numPr>
      </w:pPr>
      <w:r>
        <w:t xml:space="preserve">Be able to define and </w:t>
      </w:r>
      <w:proofErr w:type="gramStart"/>
      <w:r>
        <w:t>explain</w:t>
      </w:r>
      <w:proofErr w:type="gramEnd"/>
    </w:p>
    <w:p w14:paraId="2A021460" w14:textId="4AE87767" w:rsidR="00506596" w:rsidRDefault="006E03BA" w:rsidP="00DB71FB">
      <w:pPr>
        <w:pStyle w:val="ListParagraph"/>
        <w:numPr>
          <w:ilvl w:val="2"/>
          <w:numId w:val="5"/>
        </w:numPr>
      </w:pPr>
      <w:r>
        <w:t xml:space="preserve">Be able to write POSIX code to define and use a </w:t>
      </w:r>
      <w:r w:rsidR="00DB71FB">
        <w:t xml:space="preserve">reader-writer </w:t>
      </w:r>
      <w:proofErr w:type="gramStart"/>
      <w:r w:rsidR="00DB71FB">
        <w:t>lock</w:t>
      </w:r>
      <w:proofErr w:type="gramEnd"/>
    </w:p>
    <w:p w14:paraId="533978CB" w14:textId="2DBDE678" w:rsidR="00DB71FB" w:rsidRDefault="00DB71FB" w:rsidP="00DB71FB">
      <w:pPr>
        <w:pStyle w:val="ListParagraph"/>
        <w:numPr>
          <w:ilvl w:val="2"/>
          <w:numId w:val="5"/>
        </w:numPr>
      </w:pPr>
      <w:r>
        <w:t>What problems/drawbacks do reader-writer locks have?</w:t>
      </w:r>
    </w:p>
    <w:p w14:paraId="693F6707" w14:textId="1C52B536" w:rsidR="00977566" w:rsidRDefault="00977566" w:rsidP="00977566">
      <w:pPr>
        <w:pStyle w:val="ListParagraph"/>
        <w:numPr>
          <w:ilvl w:val="1"/>
          <w:numId w:val="5"/>
        </w:numPr>
      </w:pPr>
      <w:r>
        <w:t>The Dining Philosophers</w:t>
      </w:r>
    </w:p>
    <w:p w14:paraId="2BFE8EB8" w14:textId="67E034D4" w:rsidR="00977566" w:rsidRDefault="00977566" w:rsidP="00977566">
      <w:pPr>
        <w:pStyle w:val="ListParagraph"/>
        <w:numPr>
          <w:ilvl w:val="2"/>
          <w:numId w:val="5"/>
        </w:numPr>
      </w:pPr>
      <w:r>
        <w:t>Be able to define and explain</w:t>
      </w:r>
      <w:r w:rsidR="00D24A7D">
        <w:t xml:space="preserve"> The Dining </w:t>
      </w:r>
      <w:r w:rsidR="00B64541" w:rsidRPr="00B64541">
        <w:t>Philosophers</w:t>
      </w:r>
      <w:r w:rsidR="00B64541">
        <w:t xml:space="preserve"> </w:t>
      </w:r>
      <w:proofErr w:type="gramStart"/>
      <w:r w:rsidR="00B64541">
        <w:t>problem</w:t>
      </w:r>
      <w:proofErr w:type="gramEnd"/>
    </w:p>
    <w:p w14:paraId="5FB5E1DD" w14:textId="4F3355BB" w:rsidR="00977566" w:rsidRDefault="00977566" w:rsidP="00977566">
      <w:pPr>
        <w:pStyle w:val="ListParagraph"/>
        <w:numPr>
          <w:ilvl w:val="2"/>
          <w:numId w:val="5"/>
        </w:numPr>
      </w:pPr>
      <w:r>
        <w:t xml:space="preserve">Be able to write POSIX code </w:t>
      </w:r>
      <w:r w:rsidR="0047688E">
        <w:t>The Dining Philosopher problem</w:t>
      </w:r>
      <w:r w:rsidR="008021FC">
        <w:t xml:space="preserve"> using </w:t>
      </w:r>
      <w:proofErr w:type="gramStart"/>
      <w:r w:rsidR="008021FC">
        <w:t>semaphores</w:t>
      </w:r>
      <w:proofErr w:type="gramEnd"/>
    </w:p>
    <w:p w14:paraId="15709D64" w14:textId="0CC66E4B" w:rsidR="00977566" w:rsidRDefault="008021FC" w:rsidP="008021FC">
      <w:pPr>
        <w:pStyle w:val="ListParagraph"/>
        <w:numPr>
          <w:ilvl w:val="1"/>
          <w:numId w:val="5"/>
        </w:numPr>
      </w:pPr>
      <w:proofErr w:type="spellStart"/>
      <w:r>
        <w:t>Zemaphores</w:t>
      </w:r>
      <w:proofErr w:type="spellEnd"/>
    </w:p>
    <w:p w14:paraId="0536264F" w14:textId="77777777" w:rsidR="00C30FD2" w:rsidRDefault="00C30FD2" w:rsidP="00C30FD2">
      <w:pPr>
        <w:pStyle w:val="ListParagraph"/>
        <w:numPr>
          <w:ilvl w:val="2"/>
          <w:numId w:val="5"/>
        </w:numPr>
      </w:pPr>
      <w:r>
        <w:t xml:space="preserve">Be able to define and </w:t>
      </w:r>
      <w:proofErr w:type="gramStart"/>
      <w:r>
        <w:t>explain</w:t>
      </w:r>
      <w:proofErr w:type="gramEnd"/>
    </w:p>
    <w:p w14:paraId="09686272" w14:textId="621E970E" w:rsidR="00C30FD2" w:rsidRDefault="00C30FD2" w:rsidP="00C30FD2">
      <w:pPr>
        <w:pStyle w:val="ListParagraph"/>
        <w:numPr>
          <w:ilvl w:val="2"/>
          <w:numId w:val="5"/>
        </w:numPr>
      </w:pPr>
      <w:r>
        <w:t xml:space="preserve">Be able to write POSIX code to define and use </w:t>
      </w:r>
      <w:proofErr w:type="spellStart"/>
      <w:proofErr w:type="gramStart"/>
      <w:r>
        <w:t>zemaphores</w:t>
      </w:r>
      <w:proofErr w:type="spellEnd"/>
      <w:proofErr w:type="gramEnd"/>
    </w:p>
    <w:p w14:paraId="0CADE169" w14:textId="58884C43" w:rsidR="005F6A9F" w:rsidRDefault="005F6A9F" w:rsidP="008B52F3">
      <w:pPr>
        <w:pStyle w:val="ListParagraph"/>
        <w:numPr>
          <w:ilvl w:val="0"/>
          <w:numId w:val="5"/>
        </w:numPr>
      </w:pPr>
      <w:r w:rsidRPr="005F6A9F">
        <w:t xml:space="preserve">Semaphores </w:t>
      </w:r>
      <w:proofErr w:type="gramStart"/>
      <w:r w:rsidRPr="005F6A9F">
        <w:t>-  Exercise</w:t>
      </w:r>
      <w:r w:rsidR="00C37DFD">
        <w:t>s</w:t>
      </w:r>
      <w:proofErr w:type="gramEnd"/>
    </w:p>
    <w:p w14:paraId="3635E78A" w14:textId="259528A4" w:rsidR="00827FA2" w:rsidRDefault="00F21F5B" w:rsidP="00381E05">
      <w:pPr>
        <w:pStyle w:val="ListParagraph"/>
        <w:numPr>
          <w:ilvl w:val="1"/>
          <w:numId w:val="5"/>
        </w:numPr>
      </w:pPr>
      <w:r>
        <w:t xml:space="preserve">Basic </w:t>
      </w:r>
      <w:proofErr w:type="spellStart"/>
      <w:r>
        <w:t>semphore</w:t>
      </w:r>
      <w:proofErr w:type="spellEnd"/>
      <w:r>
        <w:t xml:space="preserve"> pseu</w:t>
      </w:r>
      <w:r w:rsidR="00827FA2">
        <w:t>do</w:t>
      </w:r>
      <w:r>
        <w:t>code</w:t>
      </w:r>
    </w:p>
    <w:p w14:paraId="7FE284E5" w14:textId="4D5EF7BA" w:rsidR="00381E05" w:rsidRDefault="00381E05" w:rsidP="00381E05">
      <w:pPr>
        <w:pStyle w:val="ListParagraph"/>
        <w:numPr>
          <w:ilvl w:val="1"/>
          <w:numId w:val="5"/>
        </w:numPr>
      </w:pPr>
      <w:r>
        <w:t>Rendez</w:t>
      </w:r>
      <w:r w:rsidR="004A5915">
        <w:t>v</w:t>
      </w:r>
      <w:r>
        <w:t>ous</w:t>
      </w:r>
    </w:p>
    <w:p w14:paraId="71EB000B" w14:textId="77777777" w:rsidR="005D49EB" w:rsidRDefault="005D49EB" w:rsidP="005D49EB">
      <w:pPr>
        <w:pStyle w:val="ListParagraph"/>
        <w:numPr>
          <w:ilvl w:val="2"/>
          <w:numId w:val="5"/>
        </w:numPr>
      </w:pPr>
      <w:r>
        <w:t xml:space="preserve">Be able to define and </w:t>
      </w:r>
      <w:proofErr w:type="gramStart"/>
      <w:r>
        <w:t>explain</w:t>
      </w:r>
      <w:proofErr w:type="gramEnd"/>
    </w:p>
    <w:p w14:paraId="5F6D97AA" w14:textId="3D4EE156" w:rsidR="005D49EB" w:rsidRDefault="005D49EB" w:rsidP="005D49EB">
      <w:pPr>
        <w:pStyle w:val="ListParagraph"/>
        <w:numPr>
          <w:ilvl w:val="2"/>
          <w:numId w:val="5"/>
        </w:numPr>
      </w:pPr>
      <w:r>
        <w:t xml:space="preserve">Be able to write POSIX code to </w:t>
      </w:r>
      <w:r w:rsidR="006A4EB9">
        <w:t xml:space="preserve">implement </w:t>
      </w:r>
      <w:proofErr w:type="gramStart"/>
      <w:r w:rsidR="006A4EB9">
        <w:t>Rendez</w:t>
      </w:r>
      <w:r w:rsidR="00A96E2F">
        <w:t>v</w:t>
      </w:r>
      <w:r w:rsidR="006A4EB9">
        <w:t>ous</w:t>
      </w:r>
      <w:proofErr w:type="gramEnd"/>
    </w:p>
    <w:p w14:paraId="0A602BC1" w14:textId="77777777" w:rsidR="005D49EB" w:rsidRDefault="005D49EB" w:rsidP="005D49EB">
      <w:pPr>
        <w:pStyle w:val="ListParagraph"/>
        <w:numPr>
          <w:ilvl w:val="2"/>
          <w:numId w:val="5"/>
        </w:numPr>
      </w:pPr>
      <w:r>
        <w:t xml:space="preserve">Be able to describe issues and </w:t>
      </w:r>
      <w:proofErr w:type="gramStart"/>
      <w:r>
        <w:t>drawbacks</w:t>
      </w:r>
      <w:proofErr w:type="gramEnd"/>
    </w:p>
    <w:p w14:paraId="035CDD5B" w14:textId="2450EDE5" w:rsidR="00381E05" w:rsidRDefault="00381E05" w:rsidP="00381E05">
      <w:pPr>
        <w:pStyle w:val="ListParagraph"/>
        <w:numPr>
          <w:ilvl w:val="1"/>
          <w:numId w:val="5"/>
        </w:numPr>
      </w:pPr>
      <w:r>
        <w:t>Mutual Exclusion</w:t>
      </w:r>
    </w:p>
    <w:p w14:paraId="105AE0FD" w14:textId="77777777" w:rsidR="005D49EB" w:rsidRDefault="005D49EB" w:rsidP="005D49EB">
      <w:pPr>
        <w:pStyle w:val="ListParagraph"/>
        <w:numPr>
          <w:ilvl w:val="2"/>
          <w:numId w:val="5"/>
        </w:numPr>
      </w:pPr>
      <w:r>
        <w:t xml:space="preserve">Be able to define and </w:t>
      </w:r>
      <w:proofErr w:type="gramStart"/>
      <w:r>
        <w:t>explain</w:t>
      </w:r>
      <w:proofErr w:type="gramEnd"/>
    </w:p>
    <w:p w14:paraId="0975FC44" w14:textId="652F8F7F" w:rsidR="005D49EB" w:rsidRDefault="005D49EB" w:rsidP="005D49EB">
      <w:pPr>
        <w:pStyle w:val="ListParagraph"/>
        <w:numPr>
          <w:ilvl w:val="2"/>
          <w:numId w:val="5"/>
        </w:numPr>
      </w:pPr>
      <w:r>
        <w:t xml:space="preserve">Be able to write POSIX code to </w:t>
      </w:r>
      <w:r w:rsidR="006A4EB9">
        <w:t>implement Mutual Exclusion</w:t>
      </w:r>
    </w:p>
    <w:p w14:paraId="0E5B7294" w14:textId="2AD1C248" w:rsidR="005D49EB" w:rsidRDefault="005D49EB" w:rsidP="005D49EB">
      <w:pPr>
        <w:pStyle w:val="ListParagraph"/>
        <w:numPr>
          <w:ilvl w:val="2"/>
          <w:numId w:val="5"/>
        </w:numPr>
      </w:pPr>
      <w:r>
        <w:t xml:space="preserve">Be able to describe issues and </w:t>
      </w:r>
      <w:proofErr w:type="gramStart"/>
      <w:r>
        <w:t>drawbacks</w:t>
      </w:r>
      <w:proofErr w:type="gramEnd"/>
    </w:p>
    <w:p w14:paraId="4C171FA5" w14:textId="05978B43" w:rsidR="003C4661" w:rsidRDefault="003C4661" w:rsidP="003C4661">
      <w:pPr>
        <w:pStyle w:val="ListParagraph"/>
        <w:numPr>
          <w:ilvl w:val="1"/>
          <w:numId w:val="5"/>
        </w:numPr>
      </w:pPr>
      <w:r>
        <w:t>Compare and Contrast Rendez</w:t>
      </w:r>
      <w:r w:rsidR="00C82BF0">
        <w:t>vous and Mutual Exclusion</w:t>
      </w:r>
    </w:p>
    <w:p w14:paraId="364D606A" w14:textId="3C82EBA9" w:rsidR="00C82BF0" w:rsidRDefault="00C82BF0" w:rsidP="00C82BF0">
      <w:pPr>
        <w:pStyle w:val="ListParagraph"/>
        <w:numPr>
          <w:ilvl w:val="2"/>
          <w:numId w:val="5"/>
        </w:numPr>
      </w:pPr>
      <w:r>
        <w:t>How are they similar?</w:t>
      </w:r>
    </w:p>
    <w:p w14:paraId="67A1E2B6" w14:textId="2E6E9097" w:rsidR="00C82BF0" w:rsidRDefault="00C82BF0" w:rsidP="00C82BF0">
      <w:pPr>
        <w:pStyle w:val="ListParagraph"/>
        <w:numPr>
          <w:ilvl w:val="2"/>
          <w:numId w:val="5"/>
        </w:numPr>
      </w:pPr>
      <w:r>
        <w:t>How are they different?</w:t>
      </w:r>
    </w:p>
    <w:p w14:paraId="1A00CDB4" w14:textId="77777777" w:rsidR="0036157A" w:rsidRDefault="0036157A" w:rsidP="0036157A">
      <w:pPr>
        <w:pStyle w:val="ListParagraph"/>
        <w:ind w:left="360"/>
        <w:rPr>
          <w:u w:val="single"/>
        </w:rPr>
      </w:pPr>
    </w:p>
    <w:p w14:paraId="584EB836" w14:textId="338F70A7" w:rsidR="0036157A" w:rsidRDefault="00C07F63" w:rsidP="0036157A">
      <w:pPr>
        <w:pStyle w:val="ListParagraph"/>
        <w:ind w:left="360"/>
        <w:rPr>
          <w:u w:val="single"/>
        </w:rPr>
      </w:pPr>
      <w:r>
        <w:rPr>
          <w:u w:val="single"/>
        </w:rPr>
        <w:t>Per</w:t>
      </w:r>
      <w:r w:rsidR="00092F4D">
        <w:rPr>
          <w:u w:val="single"/>
        </w:rPr>
        <w:t>sis</w:t>
      </w:r>
      <w:r>
        <w:rPr>
          <w:u w:val="single"/>
        </w:rPr>
        <w:t>tence</w:t>
      </w:r>
    </w:p>
    <w:p w14:paraId="5EFDCDE0" w14:textId="77777777" w:rsidR="0036157A" w:rsidRPr="0022361F" w:rsidRDefault="0036157A" w:rsidP="0036157A">
      <w:pPr>
        <w:pStyle w:val="ListParagraph"/>
        <w:rPr>
          <w:u w:val="single"/>
        </w:rPr>
      </w:pPr>
    </w:p>
    <w:p w14:paraId="042D1792" w14:textId="3A4EECE8" w:rsidR="00880E00" w:rsidRDefault="00880E00" w:rsidP="00880E00">
      <w:pPr>
        <w:pStyle w:val="ListParagraph"/>
        <w:numPr>
          <w:ilvl w:val="0"/>
          <w:numId w:val="5"/>
        </w:numPr>
      </w:pPr>
      <w:r w:rsidRPr="00880E00">
        <w:t>Input and Output</w:t>
      </w:r>
    </w:p>
    <w:p w14:paraId="00E34B70" w14:textId="67809352" w:rsidR="003C4661" w:rsidRDefault="008A4C07" w:rsidP="003C4661">
      <w:pPr>
        <w:pStyle w:val="ListParagraph"/>
        <w:numPr>
          <w:ilvl w:val="1"/>
          <w:numId w:val="5"/>
        </w:numPr>
      </w:pPr>
      <w:r>
        <w:t>I/O Devices</w:t>
      </w:r>
    </w:p>
    <w:p w14:paraId="4AA0A527" w14:textId="5CFC1AAE" w:rsidR="00606DAA" w:rsidRDefault="00606DAA" w:rsidP="00606DAA">
      <w:pPr>
        <w:pStyle w:val="ListParagraph"/>
        <w:numPr>
          <w:ilvl w:val="2"/>
          <w:numId w:val="5"/>
        </w:numPr>
      </w:pPr>
      <w:r>
        <w:t>What are they</w:t>
      </w:r>
      <w:r w:rsidR="00D03B91">
        <w:t>,</w:t>
      </w:r>
      <w:r>
        <w:t xml:space="preserve"> and why are they needed?</w:t>
      </w:r>
    </w:p>
    <w:p w14:paraId="57870047" w14:textId="60AB7B64" w:rsidR="00606DAA" w:rsidRDefault="00606DAA" w:rsidP="00606DAA">
      <w:pPr>
        <w:pStyle w:val="ListParagraph"/>
        <w:numPr>
          <w:ilvl w:val="2"/>
          <w:numId w:val="5"/>
        </w:numPr>
      </w:pPr>
      <w:r>
        <w:t>What a</w:t>
      </w:r>
      <w:r w:rsidR="008A29CD">
        <w:t>re</w:t>
      </w:r>
      <w:r>
        <w:t xml:space="preserve"> the key </w:t>
      </w:r>
      <w:proofErr w:type="gramStart"/>
      <w:r>
        <w:t>issues</w:t>
      </w:r>
      <w:proofErr w:type="gramEnd"/>
    </w:p>
    <w:p w14:paraId="37EC6085" w14:textId="64B2BCE9" w:rsidR="004A609F" w:rsidRDefault="00B847B9" w:rsidP="004A609F">
      <w:pPr>
        <w:pStyle w:val="ListParagraph"/>
        <w:numPr>
          <w:ilvl w:val="1"/>
          <w:numId w:val="5"/>
        </w:numPr>
      </w:pPr>
      <w:r>
        <w:t xml:space="preserve">Architecture and </w:t>
      </w:r>
      <w:r w:rsidR="004A609F">
        <w:t>Bus</w:t>
      </w:r>
      <w:r>
        <w:t>es</w:t>
      </w:r>
    </w:p>
    <w:p w14:paraId="742FB3DA" w14:textId="29E41A10" w:rsidR="00EF13F3" w:rsidRDefault="00EF13F3" w:rsidP="00EF13F3">
      <w:pPr>
        <w:pStyle w:val="ListParagraph"/>
        <w:numPr>
          <w:ilvl w:val="2"/>
          <w:numId w:val="5"/>
        </w:numPr>
      </w:pPr>
      <w:r>
        <w:t>What is a bus?</w:t>
      </w:r>
    </w:p>
    <w:p w14:paraId="2EC8AAE9" w14:textId="26B43548" w:rsidR="00EF13F3" w:rsidRDefault="00EF13F3" w:rsidP="00EF13F3">
      <w:pPr>
        <w:pStyle w:val="ListParagraph"/>
        <w:numPr>
          <w:ilvl w:val="2"/>
          <w:numId w:val="5"/>
        </w:numPr>
      </w:pPr>
      <w:r>
        <w:t xml:space="preserve">How is it used with I/O? </w:t>
      </w:r>
      <w:r w:rsidR="00B847B9">
        <w:t>D</w:t>
      </w:r>
      <w:r>
        <w:t>evices?</w:t>
      </w:r>
    </w:p>
    <w:p w14:paraId="6A6CE37F" w14:textId="4E985A67" w:rsidR="00B847B9" w:rsidRDefault="00D03B91" w:rsidP="00EF13F3">
      <w:pPr>
        <w:pStyle w:val="ListParagraph"/>
        <w:numPr>
          <w:ilvl w:val="2"/>
          <w:numId w:val="5"/>
        </w:numPr>
      </w:pPr>
      <w:bookmarkStart w:id="12" w:name="_Hlk104892644"/>
      <w:r>
        <w:t>Be able to define, describe, and explain I/O Architecture</w:t>
      </w:r>
    </w:p>
    <w:bookmarkEnd w:id="12"/>
    <w:p w14:paraId="45D10F6A" w14:textId="2CA8E0E3" w:rsidR="00D03B91" w:rsidRDefault="00D03B91" w:rsidP="00D03B91">
      <w:pPr>
        <w:pStyle w:val="ListParagraph"/>
        <w:numPr>
          <w:ilvl w:val="1"/>
          <w:numId w:val="5"/>
        </w:numPr>
      </w:pPr>
      <w:r>
        <w:t xml:space="preserve">The Hardware Interface of a </w:t>
      </w:r>
      <w:r w:rsidR="00AB40FC">
        <w:t>Can</w:t>
      </w:r>
      <w:r>
        <w:t>on</w:t>
      </w:r>
      <w:r w:rsidR="00AB40FC">
        <w:t>ical</w:t>
      </w:r>
      <w:r>
        <w:t xml:space="preserve"> Device</w:t>
      </w:r>
    </w:p>
    <w:p w14:paraId="6CBF2B55" w14:textId="0AE8CCF0" w:rsidR="00D03B91" w:rsidRDefault="00D03B91" w:rsidP="00D03B91">
      <w:pPr>
        <w:pStyle w:val="ListParagraph"/>
        <w:numPr>
          <w:ilvl w:val="2"/>
          <w:numId w:val="5"/>
        </w:numPr>
      </w:pPr>
      <w:r>
        <w:t>What are the key hardware registers</w:t>
      </w:r>
      <w:r w:rsidR="004357C0">
        <w:t xml:space="preserve"> involved</w:t>
      </w:r>
      <w:r>
        <w:t>?</w:t>
      </w:r>
    </w:p>
    <w:p w14:paraId="4BBC3972" w14:textId="0D3442C8" w:rsidR="00D03B91" w:rsidRDefault="00AB40FC" w:rsidP="00D03B91">
      <w:pPr>
        <w:pStyle w:val="ListParagraph"/>
        <w:numPr>
          <w:ilvl w:val="2"/>
          <w:numId w:val="5"/>
        </w:numPr>
      </w:pPr>
      <w:r>
        <w:t xml:space="preserve">Be able to pseudocode and code </w:t>
      </w:r>
      <w:r w:rsidR="00360C62">
        <w:t xml:space="preserve">interacting with a canonical hardware </w:t>
      </w:r>
      <w:proofErr w:type="gramStart"/>
      <w:r w:rsidR="00360C62">
        <w:t>device</w:t>
      </w:r>
      <w:proofErr w:type="gramEnd"/>
    </w:p>
    <w:p w14:paraId="28F2B75E" w14:textId="2AC420BF" w:rsidR="00360C62" w:rsidRDefault="00316356" w:rsidP="00316356">
      <w:pPr>
        <w:pStyle w:val="ListParagraph"/>
        <w:numPr>
          <w:ilvl w:val="1"/>
          <w:numId w:val="5"/>
        </w:numPr>
      </w:pPr>
      <w:r>
        <w:t xml:space="preserve">The 3 </w:t>
      </w:r>
      <w:bookmarkStart w:id="13" w:name="_Hlk104892614"/>
      <w:r>
        <w:t>Basic I/O Tech</w:t>
      </w:r>
      <w:r w:rsidR="004A5915">
        <w:t>ni</w:t>
      </w:r>
      <w:r>
        <w:t>ques</w:t>
      </w:r>
      <w:bookmarkEnd w:id="13"/>
    </w:p>
    <w:p w14:paraId="3C88B6DA" w14:textId="76D15D2D" w:rsidR="00316356" w:rsidRDefault="00316356" w:rsidP="00316356">
      <w:pPr>
        <w:pStyle w:val="ListParagraph"/>
        <w:numPr>
          <w:ilvl w:val="2"/>
          <w:numId w:val="5"/>
        </w:numPr>
      </w:pPr>
      <w:r>
        <w:t>What are the 3 Basic I/O Techniques?</w:t>
      </w:r>
    </w:p>
    <w:p w14:paraId="4C7285ED" w14:textId="76E823B1" w:rsidR="00316356" w:rsidRDefault="00316356" w:rsidP="00316356">
      <w:pPr>
        <w:pStyle w:val="ListParagraph"/>
        <w:numPr>
          <w:ilvl w:val="2"/>
          <w:numId w:val="5"/>
        </w:numPr>
      </w:pPr>
      <w:r>
        <w:t>PIO (Programmed I/O</w:t>
      </w:r>
      <w:r w:rsidR="00315571">
        <w:t>)</w:t>
      </w:r>
    </w:p>
    <w:p w14:paraId="42AE36AF" w14:textId="660AE382" w:rsidR="00315571" w:rsidRDefault="00315571" w:rsidP="006C6A4C">
      <w:pPr>
        <w:pStyle w:val="ListParagraph"/>
        <w:numPr>
          <w:ilvl w:val="3"/>
          <w:numId w:val="5"/>
        </w:numPr>
      </w:pPr>
      <w:bookmarkStart w:id="14" w:name="_Hlk104892716"/>
      <w:r>
        <w:t xml:space="preserve">Be able to define, describe, and </w:t>
      </w:r>
      <w:proofErr w:type="gramStart"/>
      <w:r>
        <w:t>explain</w:t>
      </w:r>
      <w:proofErr w:type="gramEnd"/>
    </w:p>
    <w:p w14:paraId="4AC6DD4C" w14:textId="3E396F02" w:rsidR="00315571" w:rsidRDefault="00315571" w:rsidP="006C6A4C">
      <w:pPr>
        <w:pStyle w:val="ListParagraph"/>
        <w:numPr>
          <w:ilvl w:val="3"/>
          <w:numId w:val="5"/>
        </w:numPr>
      </w:pPr>
      <w:r>
        <w:t>Be ab</w:t>
      </w:r>
      <w:r w:rsidR="00827FB2">
        <w:t>le</w:t>
      </w:r>
      <w:r>
        <w:t xml:space="preserve"> to trace/sketch </w:t>
      </w:r>
      <w:r w:rsidR="00827FB2">
        <w:t xml:space="preserve">how it </w:t>
      </w:r>
      <w:proofErr w:type="gramStart"/>
      <w:r w:rsidR="00827FB2">
        <w:t>works</w:t>
      </w:r>
      <w:proofErr w:type="gramEnd"/>
    </w:p>
    <w:p w14:paraId="3C646676" w14:textId="3C4ABE05" w:rsidR="00B62450" w:rsidRDefault="007042B0" w:rsidP="006C6A4C">
      <w:pPr>
        <w:pStyle w:val="ListParagraph"/>
        <w:numPr>
          <w:ilvl w:val="3"/>
          <w:numId w:val="5"/>
        </w:numPr>
      </w:pPr>
      <w:bookmarkStart w:id="15" w:name="_Hlk104892798"/>
      <w:r>
        <w:t>Is</w:t>
      </w:r>
      <w:r w:rsidR="00B62450">
        <w:t xml:space="preserve"> special hardware required?</w:t>
      </w:r>
      <w:r>
        <w:t xml:space="preserve"> Explain and describe.</w:t>
      </w:r>
    </w:p>
    <w:bookmarkEnd w:id="14"/>
    <w:bookmarkEnd w:id="15"/>
    <w:p w14:paraId="773AED0D" w14:textId="3FE0F664" w:rsidR="00827FB2" w:rsidRDefault="00827FB2" w:rsidP="004F74DE">
      <w:pPr>
        <w:pStyle w:val="ListParagraph"/>
        <w:keepNext/>
        <w:numPr>
          <w:ilvl w:val="2"/>
          <w:numId w:val="5"/>
        </w:numPr>
        <w:ind w:left="2174" w:hanging="187"/>
      </w:pPr>
      <w:r>
        <w:t>Inter</w:t>
      </w:r>
      <w:r w:rsidR="004F74DE">
        <w:t>rupt Drive I/O</w:t>
      </w:r>
    </w:p>
    <w:p w14:paraId="5E249C6E" w14:textId="77777777" w:rsidR="004F74DE" w:rsidRDefault="004F74DE" w:rsidP="004F74DE">
      <w:pPr>
        <w:pStyle w:val="ListParagraph"/>
        <w:numPr>
          <w:ilvl w:val="3"/>
          <w:numId w:val="5"/>
        </w:numPr>
      </w:pPr>
      <w:r>
        <w:t xml:space="preserve">Be able to define, describe, and </w:t>
      </w:r>
      <w:proofErr w:type="gramStart"/>
      <w:r>
        <w:t>explain</w:t>
      </w:r>
      <w:proofErr w:type="gramEnd"/>
    </w:p>
    <w:p w14:paraId="3D920074" w14:textId="2AD0601A" w:rsidR="004F74DE" w:rsidRDefault="004F74DE" w:rsidP="004F74DE">
      <w:pPr>
        <w:pStyle w:val="ListParagraph"/>
        <w:numPr>
          <w:ilvl w:val="3"/>
          <w:numId w:val="5"/>
        </w:numPr>
      </w:pPr>
      <w:r>
        <w:t xml:space="preserve">Be able to trace/sketch how it </w:t>
      </w:r>
      <w:proofErr w:type="gramStart"/>
      <w:r>
        <w:t>works</w:t>
      </w:r>
      <w:proofErr w:type="gramEnd"/>
    </w:p>
    <w:p w14:paraId="556F3202" w14:textId="77777777" w:rsidR="007042B0" w:rsidRDefault="007042B0" w:rsidP="007042B0">
      <w:pPr>
        <w:pStyle w:val="ListParagraph"/>
        <w:numPr>
          <w:ilvl w:val="3"/>
          <w:numId w:val="5"/>
        </w:numPr>
      </w:pPr>
      <w:r>
        <w:t>Is special hardware required? Explain and describe.</w:t>
      </w:r>
    </w:p>
    <w:p w14:paraId="34593A76" w14:textId="1E43169D" w:rsidR="004F74DE" w:rsidRDefault="00F060EF" w:rsidP="004F74DE">
      <w:pPr>
        <w:pStyle w:val="ListParagraph"/>
        <w:numPr>
          <w:ilvl w:val="2"/>
          <w:numId w:val="5"/>
        </w:numPr>
      </w:pPr>
      <w:r>
        <w:t>DMA (Direct Memory Access)</w:t>
      </w:r>
    </w:p>
    <w:p w14:paraId="0E340FB8" w14:textId="77777777" w:rsidR="00F060EF" w:rsidRDefault="00F060EF" w:rsidP="00F060EF">
      <w:pPr>
        <w:pStyle w:val="ListParagraph"/>
        <w:numPr>
          <w:ilvl w:val="3"/>
          <w:numId w:val="5"/>
        </w:numPr>
      </w:pPr>
      <w:r>
        <w:t xml:space="preserve">Be able to define, describe, and </w:t>
      </w:r>
      <w:proofErr w:type="gramStart"/>
      <w:r>
        <w:t>explain</w:t>
      </w:r>
      <w:proofErr w:type="gramEnd"/>
    </w:p>
    <w:p w14:paraId="7E4BBD70" w14:textId="77777777" w:rsidR="00F060EF" w:rsidRDefault="00F060EF" w:rsidP="00F060EF">
      <w:pPr>
        <w:pStyle w:val="ListParagraph"/>
        <w:numPr>
          <w:ilvl w:val="3"/>
          <w:numId w:val="5"/>
        </w:numPr>
      </w:pPr>
      <w:r>
        <w:t xml:space="preserve">Be able to trace/sketch how it </w:t>
      </w:r>
      <w:proofErr w:type="gramStart"/>
      <w:r>
        <w:t>works</w:t>
      </w:r>
      <w:proofErr w:type="gramEnd"/>
    </w:p>
    <w:p w14:paraId="2BE7887D" w14:textId="77777777" w:rsidR="00FA1D46" w:rsidRPr="00FA1D46" w:rsidRDefault="00FA1D46" w:rsidP="00FA1D46">
      <w:pPr>
        <w:pStyle w:val="ListParagraph"/>
        <w:numPr>
          <w:ilvl w:val="3"/>
          <w:numId w:val="5"/>
        </w:numPr>
      </w:pPr>
      <w:r w:rsidRPr="00FA1D46">
        <w:t>Is special hardware required? Explain and describe.</w:t>
      </w:r>
    </w:p>
    <w:p w14:paraId="476A9EA4" w14:textId="482E2E35" w:rsidR="00D271EF" w:rsidRDefault="00A27C30" w:rsidP="00D271EF">
      <w:pPr>
        <w:pStyle w:val="ListParagraph"/>
        <w:numPr>
          <w:ilvl w:val="2"/>
          <w:numId w:val="5"/>
        </w:numPr>
      </w:pPr>
      <w:r>
        <w:t>Compare and contrast: PIO, IIO, and DMA</w:t>
      </w:r>
    </w:p>
    <w:p w14:paraId="2EAF8165" w14:textId="5D6F7BE9" w:rsidR="00A27C30" w:rsidRDefault="00F83968" w:rsidP="00A27C30">
      <w:pPr>
        <w:pStyle w:val="ListParagraph"/>
        <w:numPr>
          <w:ilvl w:val="3"/>
          <w:numId w:val="5"/>
        </w:numPr>
      </w:pPr>
      <w:r>
        <w:t>Rank the</w:t>
      </w:r>
      <w:r w:rsidR="00236CF0">
        <w:t xml:space="preserve">m </w:t>
      </w:r>
      <w:r w:rsidR="00054445">
        <w:t xml:space="preserve">from </w:t>
      </w:r>
      <w:r w:rsidR="00236CF0">
        <w:t>best to</w:t>
      </w:r>
      <w:r>
        <w:t xml:space="preserve"> worst</w:t>
      </w:r>
      <w:r w:rsidR="00054445">
        <w:t>.</w:t>
      </w:r>
      <w:r>
        <w:t xml:space="preserve"> What criteria should be used for the ranking?</w:t>
      </w:r>
    </w:p>
    <w:p w14:paraId="4F134114" w14:textId="77777777" w:rsidR="00B37F9D" w:rsidRDefault="00236CF0" w:rsidP="00A27C30">
      <w:pPr>
        <w:pStyle w:val="ListParagraph"/>
        <w:numPr>
          <w:ilvl w:val="3"/>
          <w:numId w:val="5"/>
        </w:numPr>
      </w:pPr>
      <w:r>
        <w:t>Polling -vs- Interrupts</w:t>
      </w:r>
    </w:p>
    <w:p w14:paraId="6C3F4AF2" w14:textId="15466571" w:rsidR="00236CF0" w:rsidRDefault="00B37F9D" w:rsidP="00B37F9D">
      <w:pPr>
        <w:pStyle w:val="ListParagraph"/>
        <w:numPr>
          <w:ilvl w:val="4"/>
          <w:numId w:val="5"/>
        </w:numPr>
      </w:pPr>
      <w:r>
        <w:t>Where does this come to play?</w:t>
      </w:r>
    </w:p>
    <w:p w14:paraId="48AE5D7E" w14:textId="67ACF082" w:rsidR="00B37F9D" w:rsidRDefault="00B37F9D" w:rsidP="00B37F9D">
      <w:pPr>
        <w:pStyle w:val="ListParagraph"/>
        <w:numPr>
          <w:ilvl w:val="4"/>
          <w:numId w:val="5"/>
        </w:numPr>
      </w:pPr>
      <w:r>
        <w:t>Which is better? Provide examples.</w:t>
      </w:r>
    </w:p>
    <w:p w14:paraId="50EDF6C8" w14:textId="137690B0" w:rsidR="00880E00" w:rsidRDefault="00880E00" w:rsidP="00880E00">
      <w:pPr>
        <w:pStyle w:val="ListParagraph"/>
        <w:numPr>
          <w:ilvl w:val="0"/>
          <w:numId w:val="5"/>
        </w:numPr>
      </w:pPr>
      <w:r w:rsidRPr="00880E00">
        <w:t>Files and File Systems</w:t>
      </w:r>
    </w:p>
    <w:p w14:paraId="469962E3" w14:textId="17DFC470" w:rsidR="00A93E91" w:rsidRDefault="00A93E91" w:rsidP="00A93E91">
      <w:pPr>
        <w:pStyle w:val="ListParagraph"/>
        <w:numPr>
          <w:ilvl w:val="1"/>
          <w:numId w:val="5"/>
        </w:numPr>
      </w:pPr>
      <w:r>
        <w:t>Device Communication</w:t>
      </w:r>
    </w:p>
    <w:p w14:paraId="1DE8D656" w14:textId="58DCBD8B" w:rsidR="00CB10BE" w:rsidRDefault="00CB10BE" w:rsidP="00CB10BE">
      <w:pPr>
        <w:pStyle w:val="ListParagraph"/>
        <w:numPr>
          <w:ilvl w:val="2"/>
          <w:numId w:val="5"/>
        </w:numPr>
      </w:pPr>
      <w:r>
        <w:t>Be able to list, describe, and explain the File System Stack</w:t>
      </w:r>
    </w:p>
    <w:p w14:paraId="276054DD" w14:textId="0CAECE4F" w:rsidR="008B0D2E" w:rsidRDefault="008B0D2E" w:rsidP="00CB10BE">
      <w:pPr>
        <w:pStyle w:val="ListParagraph"/>
        <w:numPr>
          <w:ilvl w:val="2"/>
          <w:numId w:val="5"/>
        </w:numPr>
      </w:pPr>
      <w:r>
        <w:t>How does the OS communicate with devices?</w:t>
      </w:r>
    </w:p>
    <w:p w14:paraId="292D6113" w14:textId="27DB2161" w:rsidR="008B0D2E" w:rsidRDefault="008B0D2E" w:rsidP="008B0D2E">
      <w:pPr>
        <w:pStyle w:val="ListParagraph"/>
        <w:numPr>
          <w:ilvl w:val="3"/>
          <w:numId w:val="5"/>
        </w:numPr>
      </w:pPr>
      <w:r>
        <w:t xml:space="preserve">Be able to give </w:t>
      </w:r>
      <w:r w:rsidR="00EF7400">
        <w:t>x86 examples:</w:t>
      </w:r>
    </w:p>
    <w:p w14:paraId="1C9C548A" w14:textId="56653C59" w:rsidR="00EF7400" w:rsidRDefault="00EF7400" w:rsidP="00EF7400">
      <w:pPr>
        <w:pStyle w:val="ListParagraph"/>
        <w:numPr>
          <w:ilvl w:val="4"/>
          <w:numId w:val="5"/>
        </w:numPr>
      </w:pPr>
      <w:r>
        <w:t>PIO</w:t>
      </w:r>
    </w:p>
    <w:p w14:paraId="04C917AC" w14:textId="21F4A30B" w:rsidR="00EF7400" w:rsidRDefault="00EF7400" w:rsidP="00EF7400">
      <w:pPr>
        <w:pStyle w:val="ListParagraph"/>
        <w:numPr>
          <w:ilvl w:val="4"/>
          <w:numId w:val="5"/>
        </w:numPr>
      </w:pPr>
      <w:r>
        <w:t>DMA</w:t>
      </w:r>
    </w:p>
    <w:p w14:paraId="411FA467" w14:textId="4E53BF9C" w:rsidR="00EF7400" w:rsidRDefault="00DB2A07" w:rsidP="00DB2A07">
      <w:pPr>
        <w:pStyle w:val="ListParagraph"/>
        <w:numPr>
          <w:ilvl w:val="1"/>
          <w:numId w:val="5"/>
        </w:numPr>
      </w:pPr>
      <w:r>
        <w:t xml:space="preserve">Hard Disk </w:t>
      </w:r>
      <w:r w:rsidR="00345CDA">
        <w:t xml:space="preserve">drive (HDD) </w:t>
      </w:r>
      <w:r>
        <w:t>Internals</w:t>
      </w:r>
    </w:p>
    <w:p w14:paraId="08E85155" w14:textId="2BC155FF" w:rsidR="00DB2A07" w:rsidRDefault="00DB2A07" w:rsidP="00DB2A07">
      <w:pPr>
        <w:pStyle w:val="ListParagraph"/>
        <w:numPr>
          <w:ilvl w:val="2"/>
          <w:numId w:val="5"/>
        </w:numPr>
      </w:pPr>
      <w:r>
        <w:t>HDD (Hard Disk Drives)</w:t>
      </w:r>
    </w:p>
    <w:p w14:paraId="330CE93C" w14:textId="43A24E6E" w:rsidR="00DB2A07" w:rsidRDefault="000E7189" w:rsidP="00DB2A07">
      <w:pPr>
        <w:pStyle w:val="ListParagraph"/>
        <w:numPr>
          <w:ilvl w:val="3"/>
          <w:numId w:val="5"/>
        </w:numPr>
      </w:pPr>
      <w:r>
        <w:t>Platters, tracks, sectors, rotational speed</w:t>
      </w:r>
    </w:p>
    <w:p w14:paraId="44A7B025" w14:textId="2E2687EA" w:rsidR="000E7189" w:rsidRDefault="000E7189" w:rsidP="00DB2A07">
      <w:pPr>
        <w:pStyle w:val="ListParagraph"/>
        <w:numPr>
          <w:ilvl w:val="3"/>
          <w:numId w:val="5"/>
        </w:numPr>
      </w:pPr>
      <w:bookmarkStart w:id="16" w:name="_Hlk104895829"/>
      <w:r>
        <w:t xml:space="preserve">Be able to draw </w:t>
      </w:r>
      <w:r w:rsidR="00530BA5">
        <w:t xml:space="preserve">the geometry of an </w:t>
      </w:r>
      <w:proofErr w:type="gramStart"/>
      <w:r w:rsidR="00530BA5">
        <w:t>HHD</w:t>
      </w:r>
      <w:proofErr w:type="gramEnd"/>
    </w:p>
    <w:bookmarkEnd w:id="16"/>
    <w:p w14:paraId="67E7DC68" w14:textId="4B79B28F" w:rsidR="00530BA5" w:rsidRDefault="00530BA5" w:rsidP="00530BA5">
      <w:pPr>
        <w:pStyle w:val="ListParagraph"/>
        <w:numPr>
          <w:ilvl w:val="2"/>
          <w:numId w:val="5"/>
        </w:numPr>
      </w:pPr>
      <w:r>
        <w:t>Accessing a sector</w:t>
      </w:r>
    </w:p>
    <w:p w14:paraId="16C3FDDB" w14:textId="29EAC223" w:rsidR="00530BA5" w:rsidRDefault="00530BA5" w:rsidP="00530BA5">
      <w:pPr>
        <w:pStyle w:val="ListParagraph"/>
        <w:numPr>
          <w:ilvl w:val="3"/>
          <w:numId w:val="5"/>
        </w:numPr>
      </w:pPr>
      <w:r>
        <w:t>What is involved?</w:t>
      </w:r>
    </w:p>
    <w:p w14:paraId="3F62696A" w14:textId="4D7B0681" w:rsidR="00D61B08" w:rsidRDefault="00530BA5" w:rsidP="00D61B08">
      <w:pPr>
        <w:pStyle w:val="ListParagraph"/>
        <w:numPr>
          <w:ilvl w:val="3"/>
          <w:numId w:val="5"/>
        </w:numPr>
      </w:pPr>
      <w:r>
        <w:t xml:space="preserve">Be able to draw and </w:t>
      </w:r>
      <w:proofErr w:type="gramStart"/>
      <w:r>
        <w:t>describe</w:t>
      </w:r>
      <w:proofErr w:type="gramEnd"/>
    </w:p>
    <w:p w14:paraId="27C127C6" w14:textId="180327C5" w:rsidR="00345CDA" w:rsidRDefault="00345CDA" w:rsidP="00345CDA">
      <w:pPr>
        <w:pStyle w:val="ListParagraph"/>
        <w:numPr>
          <w:ilvl w:val="1"/>
          <w:numId w:val="5"/>
        </w:numPr>
      </w:pPr>
      <w:r>
        <w:t>Solid State Dri</w:t>
      </w:r>
      <w:r w:rsidR="00E250F0">
        <w:t>ve (</w:t>
      </w:r>
      <w:r>
        <w:t>SSD</w:t>
      </w:r>
      <w:r w:rsidR="00E250F0">
        <w:t>)</w:t>
      </w:r>
      <w:r>
        <w:t xml:space="preserve"> Internals</w:t>
      </w:r>
    </w:p>
    <w:p w14:paraId="399313C3" w14:textId="77777777" w:rsidR="00DD229B" w:rsidRDefault="00D61B08" w:rsidP="00DD229B">
      <w:pPr>
        <w:pStyle w:val="ListParagraph"/>
        <w:numPr>
          <w:ilvl w:val="2"/>
          <w:numId w:val="5"/>
        </w:numPr>
      </w:pPr>
      <w:r>
        <w:t xml:space="preserve">Address space, sectors, access </w:t>
      </w:r>
      <w:r w:rsidR="00DD229B">
        <w:t>method</w:t>
      </w:r>
    </w:p>
    <w:p w14:paraId="7EC7DF61" w14:textId="23100B6D" w:rsidR="00DD229B" w:rsidRDefault="00DD229B" w:rsidP="00DD229B">
      <w:pPr>
        <w:pStyle w:val="ListParagraph"/>
        <w:numPr>
          <w:ilvl w:val="2"/>
          <w:numId w:val="5"/>
        </w:numPr>
      </w:pPr>
      <w:r>
        <w:t xml:space="preserve">Be able to draw the geometry of an </w:t>
      </w:r>
      <w:proofErr w:type="gramStart"/>
      <w:r>
        <w:t>HHD</w:t>
      </w:r>
      <w:proofErr w:type="gramEnd"/>
    </w:p>
    <w:p w14:paraId="373C1588" w14:textId="16A79DAD" w:rsidR="00DD229B" w:rsidRDefault="00DD229B" w:rsidP="00DD229B">
      <w:pPr>
        <w:pStyle w:val="ListParagraph"/>
        <w:numPr>
          <w:ilvl w:val="1"/>
          <w:numId w:val="5"/>
        </w:numPr>
      </w:pPr>
      <w:r>
        <w:t>Compare and contrast HDD and SSD</w:t>
      </w:r>
    </w:p>
    <w:p w14:paraId="48EA23DA" w14:textId="48D65ECE" w:rsidR="00C0237F" w:rsidRDefault="00D94CDE" w:rsidP="00C0237F">
      <w:pPr>
        <w:pStyle w:val="ListParagraph"/>
        <w:numPr>
          <w:ilvl w:val="2"/>
          <w:numId w:val="5"/>
        </w:numPr>
      </w:pPr>
      <w:r>
        <w:t xml:space="preserve">The 7 comparison </w:t>
      </w:r>
      <w:r w:rsidR="00C0237F">
        <w:t>c</w:t>
      </w:r>
      <w:r>
        <w:t>ategories</w:t>
      </w:r>
    </w:p>
    <w:p w14:paraId="62FFE80A" w14:textId="2D445AE6" w:rsidR="00C0237F" w:rsidRDefault="00C0237F" w:rsidP="00C0237F">
      <w:pPr>
        <w:pStyle w:val="ListParagraph"/>
        <w:numPr>
          <w:ilvl w:val="1"/>
          <w:numId w:val="5"/>
        </w:numPr>
      </w:pPr>
      <w:r>
        <w:t xml:space="preserve">Time </w:t>
      </w:r>
      <w:r w:rsidR="00B60CDE">
        <w:t>required</w:t>
      </w:r>
      <w:r>
        <w:t xml:space="preserve"> for an I/O Operation</w:t>
      </w:r>
    </w:p>
    <w:p w14:paraId="69D7BE43" w14:textId="7E378D2A" w:rsidR="00C0237F" w:rsidRDefault="00C0237F" w:rsidP="00C0237F">
      <w:pPr>
        <w:pStyle w:val="ListParagraph"/>
        <w:numPr>
          <w:ilvl w:val="2"/>
          <w:numId w:val="5"/>
        </w:numPr>
      </w:pPr>
      <w:r>
        <w:t>Be able to describe and calculate the time of an HDD read/</w:t>
      </w:r>
      <w:proofErr w:type="gramStart"/>
      <w:r>
        <w:t>write</w:t>
      </w:r>
      <w:proofErr w:type="gramEnd"/>
    </w:p>
    <w:p w14:paraId="426D46E4" w14:textId="55F57597" w:rsidR="00C0237F" w:rsidRDefault="00C0237F" w:rsidP="00C0237F">
      <w:pPr>
        <w:pStyle w:val="ListParagraph"/>
        <w:numPr>
          <w:ilvl w:val="1"/>
          <w:numId w:val="5"/>
        </w:numPr>
      </w:pPr>
      <w:r>
        <w:t>Disk Scheduling</w:t>
      </w:r>
    </w:p>
    <w:p w14:paraId="44ACF39A" w14:textId="7B134304" w:rsidR="00C0237F" w:rsidRDefault="00BD097C" w:rsidP="00C0237F">
      <w:pPr>
        <w:pStyle w:val="ListParagraph"/>
        <w:numPr>
          <w:ilvl w:val="2"/>
          <w:numId w:val="5"/>
        </w:numPr>
      </w:pPr>
      <w:r>
        <w:t>The d</w:t>
      </w:r>
      <w:r w:rsidR="00D6215B">
        <w:t>rawback</w:t>
      </w:r>
      <w:r>
        <w:t>s</w:t>
      </w:r>
      <w:r w:rsidR="00D6215B">
        <w:t xml:space="preserve"> of FIFO sche</w:t>
      </w:r>
      <w:r>
        <w:t>du</w:t>
      </w:r>
      <w:r w:rsidR="00D6215B">
        <w:t>ling</w:t>
      </w:r>
    </w:p>
    <w:p w14:paraId="6880F8E7" w14:textId="5A078964" w:rsidR="00D6215B" w:rsidRDefault="00D6215B" w:rsidP="00C0237F">
      <w:pPr>
        <w:pStyle w:val="ListParagraph"/>
        <w:numPr>
          <w:ilvl w:val="2"/>
          <w:numId w:val="5"/>
        </w:numPr>
      </w:pPr>
      <w:r>
        <w:t>Disk Sched</w:t>
      </w:r>
      <w:r w:rsidR="00BD097C">
        <w:t>ul</w:t>
      </w:r>
      <w:r>
        <w:t>ing Al</w:t>
      </w:r>
      <w:r w:rsidR="00BD097C">
        <w:t>gorithms</w:t>
      </w:r>
    </w:p>
    <w:p w14:paraId="6E8375B2" w14:textId="52DF0CF3" w:rsidR="00D6215B" w:rsidRDefault="00D6215B" w:rsidP="00D6215B">
      <w:pPr>
        <w:pStyle w:val="ListParagraph"/>
        <w:numPr>
          <w:ilvl w:val="3"/>
          <w:numId w:val="5"/>
        </w:numPr>
      </w:pPr>
      <w:r>
        <w:t>List</w:t>
      </w:r>
      <w:r w:rsidR="00BD097C">
        <w:t xml:space="preserve"> and describe </w:t>
      </w:r>
      <w:proofErr w:type="gramStart"/>
      <w:r w:rsidR="00BD097C">
        <w:t>them</w:t>
      </w:r>
      <w:proofErr w:type="gramEnd"/>
    </w:p>
    <w:p w14:paraId="5200A3B6" w14:textId="43F44BF6" w:rsidR="00BD097C" w:rsidRDefault="00BD097C" w:rsidP="00D6215B">
      <w:pPr>
        <w:pStyle w:val="ListParagraph"/>
        <w:numPr>
          <w:ilvl w:val="3"/>
          <w:numId w:val="5"/>
        </w:numPr>
      </w:pPr>
      <w:r>
        <w:t xml:space="preserve">Compare and </w:t>
      </w:r>
      <w:proofErr w:type="gramStart"/>
      <w:r>
        <w:t>contrast</w:t>
      </w:r>
      <w:proofErr w:type="gramEnd"/>
    </w:p>
    <w:p w14:paraId="0E12E7D3" w14:textId="6E2EB23E" w:rsidR="00BD097C" w:rsidRDefault="00BD097C" w:rsidP="00D6215B">
      <w:pPr>
        <w:pStyle w:val="ListParagraph"/>
        <w:numPr>
          <w:ilvl w:val="3"/>
          <w:numId w:val="5"/>
        </w:numPr>
      </w:pPr>
      <w:r>
        <w:t>Which is the best algorithm? Why?</w:t>
      </w:r>
    </w:p>
    <w:p w14:paraId="1078EA77" w14:textId="009A1CC9" w:rsidR="00BD097C" w:rsidRDefault="00BD097C" w:rsidP="00BD097C">
      <w:pPr>
        <w:pStyle w:val="ListParagraph"/>
        <w:numPr>
          <w:ilvl w:val="1"/>
          <w:numId w:val="5"/>
        </w:numPr>
      </w:pPr>
      <w:r>
        <w:t>File Abstractions</w:t>
      </w:r>
    </w:p>
    <w:p w14:paraId="334F05C4" w14:textId="0D0D0803" w:rsidR="0099678B" w:rsidRDefault="0099678B" w:rsidP="0099678B">
      <w:pPr>
        <w:pStyle w:val="ListParagraph"/>
        <w:numPr>
          <w:ilvl w:val="2"/>
          <w:numId w:val="5"/>
        </w:numPr>
      </w:pPr>
      <w:r>
        <w:t>File -vs- Directory</w:t>
      </w:r>
    </w:p>
    <w:p w14:paraId="47F91E4D" w14:textId="16D081E5" w:rsidR="0099678B" w:rsidRDefault="0099678B" w:rsidP="0099678B">
      <w:pPr>
        <w:pStyle w:val="ListParagraph"/>
        <w:numPr>
          <w:ilvl w:val="3"/>
          <w:numId w:val="5"/>
        </w:numPr>
      </w:pPr>
      <w:r>
        <w:t xml:space="preserve">Define and compare </w:t>
      </w:r>
      <w:r w:rsidR="000176FA">
        <w:t>&amp;</w:t>
      </w:r>
      <w:r>
        <w:t xml:space="preserve"> </w:t>
      </w:r>
      <w:proofErr w:type="gramStart"/>
      <w:r>
        <w:t>contrast</w:t>
      </w:r>
      <w:proofErr w:type="gramEnd"/>
    </w:p>
    <w:p w14:paraId="27402CE0" w14:textId="33B1B98B" w:rsidR="0099678B" w:rsidRDefault="0099678B" w:rsidP="0099678B">
      <w:pPr>
        <w:pStyle w:val="ListParagraph"/>
        <w:numPr>
          <w:ilvl w:val="2"/>
          <w:numId w:val="5"/>
        </w:numPr>
      </w:pPr>
      <w:r>
        <w:t>Directory Tree</w:t>
      </w:r>
    </w:p>
    <w:p w14:paraId="4427D446" w14:textId="67762C4B" w:rsidR="0099678B" w:rsidRDefault="0099678B" w:rsidP="0099678B">
      <w:pPr>
        <w:pStyle w:val="ListParagraph"/>
        <w:numPr>
          <w:ilvl w:val="1"/>
          <w:numId w:val="5"/>
        </w:numPr>
      </w:pPr>
      <w:r>
        <w:t>Ope</w:t>
      </w:r>
      <w:r w:rsidR="004063D3">
        <w:t>r</w:t>
      </w:r>
      <w:r>
        <w:t>ations on Files</w:t>
      </w:r>
    </w:p>
    <w:p w14:paraId="51DFF85B" w14:textId="45018C4B" w:rsidR="001E7A99" w:rsidRDefault="001E7A99" w:rsidP="001E7A99">
      <w:pPr>
        <w:pStyle w:val="ListParagraph"/>
        <w:numPr>
          <w:ilvl w:val="2"/>
          <w:numId w:val="5"/>
        </w:numPr>
      </w:pPr>
      <w:bookmarkStart w:id="17" w:name="_Hlk104896230"/>
      <w:r>
        <w:t xml:space="preserve">Be able to define and explain the key </w:t>
      </w:r>
      <w:proofErr w:type="gramStart"/>
      <w:r>
        <w:t>operations</w:t>
      </w:r>
      <w:proofErr w:type="gramEnd"/>
    </w:p>
    <w:p w14:paraId="18478E02" w14:textId="5B2E8DA5" w:rsidR="001E7A99" w:rsidRDefault="001E7A99" w:rsidP="001E7A99">
      <w:pPr>
        <w:pStyle w:val="ListParagraph"/>
        <w:numPr>
          <w:ilvl w:val="2"/>
          <w:numId w:val="5"/>
        </w:numPr>
      </w:pPr>
      <w:r>
        <w:t xml:space="preserve">Be able to write POSIX code to operate on </w:t>
      </w:r>
      <w:proofErr w:type="gramStart"/>
      <w:r>
        <w:t>files</w:t>
      </w:r>
      <w:proofErr w:type="gramEnd"/>
    </w:p>
    <w:p w14:paraId="01F74EA5" w14:textId="1FE5A96E" w:rsidR="0099678B" w:rsidRDefault="001E7A99" w:rsidP="001E7A99">
      <w:pPr>
        <w:pStyle w:val="ListParagraph"/>
        <w:numPr>
          <w:ilvl w:val="2"/>
          <w:numId w:val="5"/>
        </w:numPr>
      </w:pPr>
      <w:r>
        <w:t xml:space="preserve">Be able to describe issues and </w:t>
      </w:r>
      <w:proofErr w:type="gramStart"/>
      <w:r>
        <w:t>drawbacks</w:t>
      </w:r>
      <w:proofErr w:type="gramEnd"/>
    </w:p>
    <w:bookmarkEnd w:id="17"/>
    <w:p w14:paraId="48A1AE36" w14:textId="3B8E1E40" w:rsidR="001E7A99" w:rsidRDefault="004063D3" w:rsidP="001E7A99">
      <w:pPr>
        <w:pStyle w:val="ListParagraph"/>
        <w:numPr>
          <w:ilvl w:val="2"/>
          <w:numId w:val="5"/>
        </w:numPr>
      </w:pPr>
      <w:r>
        <w:t>How are directories similar/different from files?</w:t>
      </w:r>
    </w:p>
    <w:p w14:paraId="562B5165" w14:textId="2BAFD769" w:rsidR="004063D3" w:rsidRDefault="004063D3" w:rsidP="004063D3">
      <w:pPr>
        <w:pStyle w:val="ListParagraph"/>
        <w:numPr>
          <w:ilvl w:val="1"/>
          <w:numId w:val="5"/>
        </w:numPr>
      </w:pPr>
      <w:r>
        <w:t xml:space="preserve">Hard Links </w:t>
      </w:r>
      <w:r w:rsidR="00657BF2">
        <w:t>-vs-</w:t>
      </w:r>
      <w:r>
        <w:t xml:space="preserve"> Soft Links (Symbolic Links)</w:t>
      </w:r>
    </w:p>
    <w:p w14:paraId="1BB2A321" w14:textId="22727544" w:rsidR="004063D3" w:rsidRDefault="004063D3" w:rsidP="004063D3">
      <w:pPr>
        <w:pStyle w:val="ListParagraph"/>
        <w:numPr>
          <w:ilvl w:val="2"/>
          <w:numId w:val="5"/>
        </w:numPr>
      </w:pPr>
      <w:bookmarkStart w:id="18" w:name="_Hlk104896350"/>
      <w:r>
        <w:t xml:space="preserve">Be able to define and explain the key similarities and </w:t>
      </w:r>
      <w:proofErr w:type="gramStart"/>
      <w:r>
        <w:t>differences</w:t>
      </w:r>
      <w:proofErr w:type="gramEnd"/>
    </w:p>
    <w:p w14:paraId="2F28D738" w14:textId="7C076A56" w:rsidR="004063D3" w:rsidRDefault="004063D3" w:rsidP="004063D3">
      <w:pPr>
        <w:pStyle w:val="ListParagraph"/>
        <w:numPr>
          <w:ilvl w:val="2"/>
          <w:numId w:val="5"/>
        </w:numPr>
      </w:pPr>
      <w:r>
        <w:t xml:space="preserve">Be able to write Linux code </w:t>
      </w:r>
      <w:r w:rsidR="00657BF2">
        <w:t xml:space="preserve">for </w:t>
      </w:r>
      <w:proofErr w:type="gramStart"/>
      <w:r w:rsidR="00657BF2">
        <w:t>both</w:t>
      </w:r>
      <w:proofErr w:type="gramEnd"/>
    </w:p>
    <w:p w14:paraId="4CD55BF4" w14:textId="43876359" w:rsidR="004063D3" w:rsidRDefault="004063D3" w:rsidP="004063D3">
      <w:pPr>
        <w:pStyle w:val="ListParagraph"/>
        <w:numPr>
          <w:ilvl w:val="2"/>
          <w:numId w:val="5"/>
        </w:numPr>
      </w:pPr>
      <w:r>
        <w:t xml:space="preserve">Be able to describe issues and </w:t>
      </w:r>
      <w:proofErr w:type="gramStart"/>
      <w:r>
        <w:t>drawbacks</w:t>
      </w:r>
      <w:proofErr w:type="gramEnd"/>
    </w:p>
    <w:bookmarkEnd w:id="18"/>
    <w:p w14:paraId="3B99B523" w14:textId="2883155E" w:rsidR="00657BF2" w:rsidRDefault="00657BF2" w:rsidP="00657BF2">
      <w:pPr>
        <w:pStyle w:val="ListParagraph"/>
        <w:numPr>
          <w:ilvl w:val="1"/>
          <w:numId w:val="5"/>
        </w:numPr>
      </w:pPr>
      <w:r>
        <w:t>Filesystems</w:t>
      </w:r>
    </w:p>
    <w:p w14:paraId="6656B10D" w14:textId="2D545137" w:rsidR="00C60CA3" w:rsidRDefault="00E46ADC" w:rsidP="00657BF2">
      <w:pPr>
        <w:pStyle w:val="ListParagraph"/>
        <w:numPr>
          <w:ilvl w:val="2"/>
          <w:numId w:val="5"/>
        </w:numPr>
      </w:pPr>
      <w:r>
        <w:t xml:space="preserve">Filesystem </w:t>
      </w:r>
      <w:r w:rsidR="00C60CA3">
        <w:t>Im</w:t>
      </w:r>
      <w:r>
        <w:t>p</w:t>
      </w:r>
      <w:r w:rsidR="00C60CA3">
        <w:t>lementation</w:t>
      </w:r>
    </w:p>
    <w:p w14:paraId="1C67F5D2" w14:textId="4F626C40" w:rsidR="00C60CA3" w:rsidRDefault="00C60CA3" w:rsidP="00C60CA3">
      <w:pPr>
        <w:pStyle w:val="ListParagraph"/>
        <w:numPr>
          <w:ilvl w:val="3"/>
          <w:numId w:val="5"/>
        </w:numPr>
      </w:pPr>
      <w:r>
        <w:t xml:space="preserve">Be able to define and </w:t>
      </w:r>
      <w:proofErr w:type="gramStart"/>
      <w:r>
        <w:t>explain</w:t>
      </w:r>
      <w:proofErr w:type="gramEnd"/>
      <w:r>
        <w:t xml:space="preserve"> </w:t>
      </w:r>
    </w:p>
    <w:p w14:paraId="5B4E3023" w14:textId="31D31CD5" w:rsidR="00C60CA3" w:rsidRDefault="00C60CA3" w:rsidP="00C60CA3">
      <w:pPr>
        <w:pStyle w:val="ListParagraph"/>
        <w:numPr>
          <w:ilvl w:val="3"/>
          <w:numId w:val="5"/>
        </w:numPr>
      </w:pPr>
      <w:r>
        <w:t xml:space="preserve">Be able to write Linux </w:t>
      </w:r>
      <w:r w:rsidR="00A244E0">
        <w:t xml:space="preserve">commands to manipulate the </w:t>
      </w:r>
      <w:proofErr w:type="gramStart"/>
      <w:r w:rsidR="00A244E0">
        <w:t>filesystem</w:t>
      </w:r>
      <w:proofErr w:type="gramEnd"/>
    </w:p>
    <w:p w14:paraId="1E9C2407" w14:textId="77777777" w:rsidR="00FE3CAC" w:rsidRDefault="00FE3CAC" w:rsidP="00FE3CAC">
      <w:pPr>
        <w:pStyle w:val="ListParagraph"/>
        <w:numPr>
          <w:ilvl w:val="3"/>
          <w:numId w:val="5"/>
        </w:numPr>
      </w:pPr>
      <w:r>
        <w:t xml:space="preserve">Be able to describe key issues and </w:t>
      </w:r>
      <w:proofErr w:type="gramStart"/>
      <w:r>
        <w:t>drawbacks</w:t>
      </w:r>
      <w:proofErr w:type="gramEnd"/>
    </w:p>
    <w:p w14:paraId="47D78945" w14:textId="3232EA63" w:rsidR="00657BF2" w:rsidRDefault="00657BF2" w:rsidP="00C60CA3">
      <w:pPr>
        <w:pStyle w:val="ListParagraph"/>
        <w:numPr>
          <w:ilvl w:val="2"/>
          <w:numId w:val="5"/>
        </w:numPr>
      </w:pPr>
      <w:r>
        <w:t>Mounting a Filesystem</w:t>
      </w:r>
    </w:p>
    <w:p w14:paraId="5D968527" w14:textId="77777777" w:rsidR="00657BF2" w:rsidRDefault="00657BF2" w:rsidP="00657BF2">
      <w:pPr>
        <w:pStyle w:val="ListParagraph"/>
        <w:numPr>
          <w:ilvl w:val="3"/>
          <w:numId w:val="5"/>
        </w:numPr>
      </w:pPr>
      <w:bookmarkStart w:id="19" w:name="_Hlk104896477"/>
      <w:bookmarkStart w:id="20" w:name="_Hlk104896701"/>
      <w:r>
        <w:t xml:space="preserve">Be able to define and explain the key similarities and </w:t>
      </w:r>
      <w:proofErr w:type="gramStart"/>
      <w:r>
        <w:t>differences</w:t>
      </w:r>
      <w:proofErr w:type="gramEnd"/>
    </w:p>
    <w:p w14:paraId="727F0B52" w14:textId="0EA436DC" w:rsidR="00657BF2" w:rsidRDefault="00657BF2" w:rsidP="00657BF2">
      <w:pPr>
        <w:pStyle w:val="ListParagraph"/>
        <w:numPr>
          <w:ilvl w:val="3"/>
          <w:numId w:val="5"/>
        </w:numPr>
      </w:pPr>
      <w:r>
        <w:t xml:space="preserve">Be able to write Linux </w:t>
      </w:r>
      <w:r w:rsidR="004977D7">
        <w:t>commands</w:t>
      </w:r>
      <w:r w:rsidR="00886294">
        <w:t xml:space="preserve"> </w:t>
      </w:r>
      <w:r w:rsidR="00A244E0">
        <w:t xml:space="preserve">to mount, unmount, and list </w:t>
      </w:r>
      <w:r w:rsidR="00741057">
        <w:t xml:space="preserve">mounted </w:t>
      </w:r>
      <w:proofErr w:type="gramStart"/>
      <w:r w:rsidR="00741057">
        <w:t>filesystems</w:t>
      </w:r>
      <w:proofErr w:type="gramEnd"/>
    </w:p>
    <w:p w14:paraId="38138106" w14:textId="0D099CD8" w:rsidR="00657BF2" w:rsidRDefault="00657BF2" w:rsidP="00E46ADC">
      <w:pPr>
        <w:pStyle w:val="ListParagraph"/>
        <w:numPr>
          <w:ilvl w:val="3"/>
          <w:numId w:val="5"/>
        </w:numPr>
      </w:pPr>
      <w:r>
        <w:t xml:space="preserve">Be able to describe issues and </w:t>
      </w:r>
      <w:proofErr w:type="gramStart"/>
      <w:r>
        <w:t>drawbacks</w:t>
      </w:r>
      <w:bookmarkEnd w:id="19"/>
      <w:proofErr w:type="gramEnd"/>
    </w:p>
    <w:bookmarkEnd w:id="20"/>
    <w:p w14:paraId="44D2B4A7" w14:textId="67E365F8" w:rsidR="00E46ADC" w:rsidRDefault="00E46ADC" w:rsidP="00E46ADC">
      <w:pPr>
        <w:pStyle w:val="ListParagraph"/>
        <w:numPr>
          <w:ilvl w:val="2"/>
          <w:numId w:val="5"/>
        </w:numPr>
      </w:pPr>
      <w:r>
        <w:t>File Orga</w:t>
      </w:r>
      <w:r w:rsidR="005552DB">
        <w:t>ni</w:t>
      </w:r>
      <w:r>
        <w:t>zation</w:t>
      </w:r>
    </w:p>
    <w:p w14:paraId="37196660" w14:textId="30F61B09" w:rsidR="00E46ADC" w:rsidRDefault="00E46ADC" w:rsidP="00E46ADC">
      <w:pPr>
        <w:pStyle w:val="ListParagraph"/>
        <w:numPr>
          <w:ilvl w:val="3"/>
          <w:numId w:val="5"/>
        </w:numPr>
      </w:pPr>
      <w:bookmarkStart w:id="21" w:name="_Hlk104896817"/>
      <w:r>
        <w:t xml:space="preserve">Be able to define and explain the key </w:t>
      </w:r>
      <w:proofErr w:type="gramStart"/>
      <w:r w:rsidR="00B91E31">
        <w:t>elements</w:t>
      </w:r>
      <w:proofErr w:type="gramEnd"/>
    </w:p>
    <w:p w14:paraId="6479319C" w14:textId="146C6EFC" w:rsidR="00E46ADC" w:rsidRDefault="00E46ADC" w:rsidP="00E46ADC">
      <w:pPr>
        <w:pStyle w:val="ListParagraph"/>
        <w:numPr>
          <w:ilvl w:val="3"/>
          <w:numId w:val="5"/>
        </w:numPr>
      </w:pPr>
      <w:r>
        <w:t>Be able to draw</w:t>
      </w:r>
      <w:r w:rsidR="002A6DFD">
        <w:t xml:space="preserve"> what i</w:t>
      </w:r>
      <w:r w:rsidR="009C6A22">
        <w:t>t</w:t>
      </w:r>
      <w:r w:rsidR="002A6DFD">
        <w:t xml:space="preserve"> looks like</w:t>
      </w:r>
    </w:p>
    <w:bookmarkEnd w:id="21"/>
    <w:p w14:paraId="3FCF6D0D" w14:textId="77777777" w:rsidR="00FE3CAC" w:rsidRDefault="00FE3CAC" w:rsidP="00FE3CAC">
      <w:pPr>
        <w:pStyle w:val="ListParagraph"/>
        <w:numPr>
          <w:ilvl w:val="3"/>
          <w:numId w:val="5"/>
        </w:numPr>
      </w:pPr>
      <w:r>
        <w:t xml:space="preserve">Be able to describe key issues and </w:t>
      </w:r>
      <w:proofErr w:type="gramStart"/>
      <w:r>
        <w:t>drawbacks</w:t>
      </w:r>
      <w:proofErr w:type="gramEnd"/>
    </w:p>
    <w:p w14:paraId="0B813CD7" w14:textId="152F8859" w:rsidR="00E46ADC" w:rsidRDefault="00B91E31" w:rsidP="00E46ADC">
      <w:pPr>
        <w:pStyle w:val="ListParagraph"/>
        <w:numPr>
          <w:ilvl w:val="2"/>
          <w:numId w:val="5"/>
        </w:numPr>
      </w:pPr>
      <w:proofErr w:type="spellStart"/>
      <w:r>
        <w:t>Inodes</w:t>
      </w:r>
      <w:proofErr w:type="spellEnd"/>
      <w:r w:rsidR="005552DB">
        <w:t xml:space="preserve"> Basics</w:t>
      </w:r>
    </w:p>
    <w:p w14:paraId="551DEF84" w14:textId="77777777" w:rsidR="00B91E31" w:rsidRDefault="00B91E31" w:rsidP="00B91E31">
      <w:pPr>
        <w:pStyle w:val="ListParagraph"/>
        <w:numPr>
          <w:ilvl w:val="3"/>
          <w:numId w:val="5"/>
        </w:numPr>
      </w:pPr>
      <w:r>
        <w:t xml:space="preserve">Be able to define and explain the key </w:t>
      </w:r>
      <w:proofErr w:type="gramStart"/>
      <w:r>
        <w:t>elements</w:t>
      </w:r>
      <w:proofErr w:type="gramEnd"/>
    </w:p>
    <w:p w14:paraId="1ED724B5" w14:textId="77777777" w:rsidR="00FE3CAC" w:rsidRDefault="00FE3CAC" w:rsidP="00FE3CAC">
      <w:pPr>
        <w:pStyle w:val="ListParagraph"/>
        <w:numPr>
          <w:ilvl w:val="3"/>
          <w:numId w:val="5"/>
        </w:numPr>
      </w:pPr>
      <w:r>
        <w:t>Be able to draw what it looks like</w:t>
      </w:r>
    </w:p>
    <w:p w14:paraId="1D8FB3A6" w14:textId="77777777" w:rsidR="00FE3CAC" w:rsidRDefault="00FE3CAC" w:rsidP="00FE3CAC">
      <w:pPr>
        <w:pStyle w:val="ListParagraph"/>
        <w:numPr>
          <w:ilvl w:val="3"/>
          <w:numId w:val="5"/>
        </w:numPr>
      </w:pPr>
      <w:r>
        <w:t xml:space="preserve">Be able to describe key issues and </w:t>
      </w:r>
      <w:proofErr w:type="gramStart"/>
      <w:r>
        <w:t>drawbacks</w:t>
      </w:r>
      <w:proofErr w:type="gramEnd"/>
    </w:p>
    <w:p w14:paraId="0460410F" w14:textId="1389CAE6" w:rsidR="00B91E31" w:rsidRDefault="00761C1E" w:rsidP="00761C1E">
      <w:pPr>
        <w:pStyle w:val="ListParagraph"/>
        <w:numPr>
          <w:ilvl w:val="2"/>
          <w:numId w:val="5"/>
        </w:numPr>
      </w:pPr>
      <w:r>
        <w:t xml:space="preserve">File Organization: The </w:t>
      </w:r>
      <w:proofErr w:type="spellStart"/>
      <w:r>
        <w:t>Inode</w:t>
      </w:r>
      <w:proofErr w:type="spellEnd"/>
    </w:p>
    <w:p w14:paraId="44FAE586" w14:textId="77777777" w:rsidR="00241342" w:rsidRDefault="00241342" w:rsidP="00241342">
      <w:pPr>
        <w:pStyle w:val="ListParagraph"/>
        <w:numPr>
          <w:ilvl w:val="3"/>
          <w:numId w:val="5"/>
        </w:numPr>
      </w:pPr>
      <w:r>
        <w:t xml:space="preserve">Be able to define and explain the key </w:t>
      </w:r>
      <w:proofErr w:type="gramStart"/>
      <w:r>
        <w:t>elements</w:t>
      </w:r>
      <w:proofErr w:type="gramEnd"/>
    </w:p>
    <w:p w14:paraId="68441FD1" w14:textId="6D64A025" w:rsidR="00241342" w:rsidRDefault="00241342" w:rsidP="00241342">
      <w:pPr>
        <w:pStyle w:val="ListParagraph"/>
        <w:numPr>
          <w:ilvl w:val="3"/>
          <w:numId w:val="5"/>
        </w:numPr>
      </w:pPr>
      <w:r>
        <w:t>Be able to draw what i</w:t>
      </w:r>
      <w:r w:rsidR="009C6A22">
        <w:t>t</w:t>
      </w:r>
      <w:r>
        <w:t xml:space="preserve"> looks like</w:t>
      </w:r>
    </w:p>
    <w:p w14:paraId="18858279" w14:textId="082ADBD9" w:rsidR="00241342" w:rsidRDefault="00241342" w:rsidP="00241342">
      <w:pPr>
        <w:pStyle w:val="ListParagraph"/>
        <w:numPr>
          <w:ilvl w:val="3"/>
          <w:numId w:val="5"/>
        </w:numPr>
      </w:pPr>
      <w:r>
        <w:t>Be able to describe</w:t>
      </w:r>
      <w:r w:rsidR="00A97E2D">
        <w:t xml:space="preserve"> key</w:t>
      </w:r>
      <w:r>
        <w:t xml:space="preserve"> issues and </w:t>
      </w:r>
      <w:proofErr w:type="gramStart"/>
      <w:r>
        <w:t>drawbacks</w:t>
      </w:r>
      <w:proofErr w:type="gramEnd"/>
    </w:p>
    <w:p w14:paraId="28399AF8" w14:textId="3FA6B36A" w:rsidR="00241342" w:rsidRDefault="00241342" w:rsidP="00241342">
      <w:pPr>
        <w:pStyle w:val="ListParagraph"/>
        <w:numPr>
          <w:ilvl w:val="2"/>
          <w:numId w:val="5"/>
        </w:numPr>
      </w:pPr>
      <w:r>
        <w:t>Directory Structure</w:t>
      </w:r>
      <w:r w:rsidR="0044761C">
        <w:t xml:space="preserve">: The </w:t>
      </w:r>
      <w:proofErr w:type="spellStart"/>
      <w:r w:rsidR="0044761C">
        <w:t>Inode</w:t>
      </w:r>
      <w:proofErr w:type="spellEnd"/>
    </w:p>
    <w:p w14:paraId="281D42B5" w14:textId="77777777" w:rsidR="005552DB" w:rsidRDefault="005552DB" w:rsidP="005552DB">
      <w:pPr>
        <w:pStyle w:val="ListParagraph"/>
        <w:numPr>
          <w:ilvl w:val="3"/>
          <w:numId w:val="5"/>
        </w:numPr>
      </w:pPr>
      <w:r>
        <w:t xml:space="preserve">Be able to define and explain the key </w:t>
      </w:r>
      <w:proofErr w:type="gramStart"/>
      <w:r>
        <w:t>elements</w:t>
      </w:r>
      <w:proofErr w:type="gramEnd"/>
    </w:p>
    <w:p w14:paraId="0594D83F" w14:textId="3BC8D72D" w:rsidR="005552DB" w:rsidRDefault="005552DB" w:rsidP="005552DB">
      <w:pPr>
        <w:pStyle w:val="ListParagraph"/>
        <w:numPr>
          <w:ilvl w:val="3"/>
          <w:numId w:val="5"/>
        </w:numPr>
      </w:pPr>
      <w:r>
        <w:t>Be able to draw what i</w:t>
      </w:r>
      <w:r w:rsidR="009C6A22">
        <w:t>t</w:t>
      </w:r>
      <w:r>
        <w:t xml:space="preserve"> looks like</w:t>
      </w:r>
    </w:p>
    <w:p w14:paraId="2669137C" w14:textId="05E59F69" w:rsidR="005552DB" w:rsidRDefault="005552DB" w:rsidP="005552DB">
      <w:pPr>
        <w:pStyle w:val="ListParagraph"/>
        <w:numPr>
          <w:ilvl w:val="3"/>
          <w:numId w:val="5"/>
        </w:numPr>
      </w:pPr>
      <w:bookmarkStart w:id="22" w:name="_Hlk104897162"/>
      <w:r>
        <w:t>Be able to describe</w:t>
      </w:r>
      <w:r w:rsidR="00A97E2D">
        <w:t xml:space="preserve"> key</w:t>
      </w:r>
      <w:r>
        <w:t xml:space="preserve"> issues and </w:t>
      </w:r>
      <w:proofErr w:type="gramStart"/>
      <w:r>
        <w:t>drawbacks</w:t>
      </w:r>
      <w:proofErr w:type="gramEnd"/>
    </w:p>
    <w:bookmarkEnd w:id="22"/>
    <w:p w14:paraId="09781DDF" w14:textId="4489670C" w:rsidR="005552DB" w:rsidRDefault="005552DB" w:rsidP="005552DB">
      <w:pPr>
        <w:pStyle w:val="ListParagraph"/>
        <w:numPr>
          <w:ilvl w:val="2"/>
          <w:numId w:val="5"/>
        </w:numPr>
      </w:pPr>
      <w:r>
        <w:t>Free space management</w:t>
      </w:r>
    </w:p>
    <w:p w14:paraId="37171644" w14:textId="77777777" w:rsidR="005552DB" w:rsidRDefault="005552DB" w:rsidP="005552DB">
      <w:pPr>
        <w:pStyle w:val="ListParagraph"/>
        <w:numPr>
          <w:ilvl w:val="3"/>
          <w:numId w:val="5"/>
        </w:numPr>
      </w:pPr>
      <w:r>
        <w:t xml:space="preserve">Be able to define and explain the key </w:t>
      </w:r>
      <w:proofErr w:type="gramStart"/>
      <w:r>
        <w:t>elements</w:t>
      </w:r>
      <w:proofErr w:type="gramEnd"/>
    </w:p>
    <w:p w14:paraId="4C8A04CA" w14:textId="77777777" w:rsidR="00FE3CAC" w:rsidRDefault="00FE3CAC" w:rsidP="00FE3CAC">
      <w:pPr>
        <w:pStyle w:val="ListParagraph"/>
        <w:numPr>
          <w:ilvl w:val="3"/>
          <w:numId w:val="5"/>
        </w:numPr>
      </w:pPr>
      <w:r>
        <w:t>Be able to draw what it looks like</w:t>
      </w:r>
    </w:p>
    <w:p w14:paraId="0CF5DD66" w14:textId="77777777" w:rsidR="00FE3CAC" w:rsidRDefault="00FE3CAC" w:rsidP="00FE3CAC">
      <w:pPr>
        <w:pStyle w:val="ListParagraph"/>
        <w:numPr>
          <w:ilvl w:val="3"/>
          <w:numId w:val="5"/>
        </w:numPr>
      </w:pPr>
      <w:r>
        <w:t xml:space="preserve">Be able to describe key issues and </w:t>
      </w:r>
      <w:proofErr w:type="gramStart"/>
      <w:r>
        <w:t>drawbacks</w:t>
      </w:r>
      <w:proofErr w:type="gramEnd"/>
    </w:p>
    <w:p w14:paraId="2CFA5C46" w14:textId="77777777" w:rsidR="004063D3" w:rsidRDefault="004063D3" w:rsidP="004063D3">
      <w:pPr>
        <w:pStyle w:val="ListParagraph"/>
        <w:ind w:left="2160"/>
      </w:pPr>
    </w:p>
    <w:p w14:paraId="435B5B8D" w14:textId="77777777" w:rsidR="00675DCC" w:rsidRDefault="00675DCC" w:rsidP="0036157A"/>
    <w:sectPr w:rsidR="00675DCC" w:rsidSect="002C7AB4">
      <w:pgSz w:w="12240" w:h="15840"/>
      <w:pgMar w:top="864" w:right="1440" w:bottom="72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C326222"/>
    <w:multiLevelType w:val="hybridMultilevel"/>
    <w:tmpl w:val="15E448F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CEB5FDC"/>
    <w:multiLevelType w:val="hybridMultilevel"/>
    <w:tmpl w:val="7BF2736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F896300"/>
    <w:multiLevelType w:val="hybridMultilevel"/>
    <w:tmpl w:val="85B267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AA04DCF"/>
    <w:multiLevelType w:val="hybridMultilevel"/>
    <w:tmpl w:val="5A8C1022"/>
    <w:lvl w:ilvl="0" w:tplc="3228A1B8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3343186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34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33F7970"/>
    <w:multiLevelType w:val="hybridMultilevel"/>
    <w:tmpl w:val="16EA84A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34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69259045">
    <w:abstractNumId w:val="4"/>
  </w:num>
  <w:num w:numId="2" w16cid:durableId="840509107">
    <w:abstractNumId w:val="3"/>
  </w:num>
  <w:num w:numId="3" w16cid:durableId="1772580038">
    <w:abstractNumId w:val="1"/>
  </w:num>
  <w:num w:numId="4" w16cid:durableId="341516480">
    <w:abstractNumId w:val="2"/>
  </w:num>
  <w:num w:numId="5" w16cid:durableId="168736563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127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U0NDMwNjMyNrUwMDFV0lEKTi0uzszPAykwrwUAYhPV5ywAAAA="/>
  </w:docVars>
  <w:rsids>
    <w:rsidRoot w:val="000704F0"/>
    <w:rsid w:val="00013762"/>
    <w:rsid w:val="000176FA"/>
    <w:rsid w:val="00051C9C"/>
    <w:rsid w:val="00054445"/>
    <w:rsid w:val="000612A1"/>
    <w:rsid w:val="00064796"/>
    <w:rsid w:val="000704F0"/>
    <w:rsid w:val="0008215A"/>
    <w:rsid w:val="00092F4D"/>
    <w:rsid w:val="000A3A06"/>
    <w:rsid w:val="000A3C81"/>
    <w:rsid w:val="000C2F60"/>
    <w:rsid w:val="000D40B5"/>
    <w:rsid w:val="000D7D12"/>
    <w:rsid w:val="000E7189"/>
    <w:rsid w:val="000F39FE"/>
    <w:rsid w:val="001039D1"/>
    <w:rsid w:val="001104E6"/>
    <w:rsid w:val="00111FE8"/>
    <w:rsid w:val="0011529A"/>
    <w:rsid w:val="00127F4F"/>
    <w:rsid w:val="00143D50"/>
    <w:rsid w:val="001522A2"/>
    <w:rsid w:val="001730AC"/>
    <w:rsid w:val="001829A7"/>
    <w:rsid w:val="0018751D"/>
    <w:rsid w:val="00194F8C"/>
    <w:rsid w:val="001B462D"/>
    <w:rsid w:val="001C13D4"/>
    <w:rsid w:val="001C1A02"/>
    <w:rsid w:val="001E0C58"/>
    <w:rsid w:val="001E3F5E"/>
    <w:rsid w:val="001E7A99"/>
    <w:rsid w:val="001F1DC9"/>
    <w:rsid w:val="002071E7"/>
    <w:rsid w:val="00212D97"/>
    <w:rsid w:val="0022361F"/>
    <w:rsid w:val="00233378"/>
    <w:rsid w:val="00236CF0"/>
    <w:rsid w:val="00241342"/>
    <w:rsid w:val="00246229"/>
    <w:rsid w:val="00262035"/>
    <w:rsid w:val="00287995"/>
    <w:rsid w:val="002A488A"/>
    <w:rsid w:val="002A6DFD"/>
    <w:rsid w:val="002C3CFF"/>
    <w:rsid w:val="002C6EFB"/>
    <w:rsid w:val="002C7AB4"/>
    <w:rsid w:val="00315571"/>
    <w:rsid w:val="00316356"/>
    <w:rsid w:val="00326C4E"/>
    <w:rsid w:val="00345CDA"/>
    <w:rsid w:val="00360C62"/>
    <w:rsid w:val="0036157A"/>
    <w:rsid w:val="00375D7F"/>
    <w:rsid w:val="00381E05"/>
    <w:rsid w:val="00381FD3"/>
    <w:rsid w:val="003A6730"/>
    <w:rsid w:val="003C4661"/>
    <w:rsid w:val="003F56C7"/>
    <w:rsid w:val="004063D3"/>
    <w:rsid w:val="00413B88"/>
    <w:rsid w:val="00431B27"/>
    <w:rsid w:val="004357C0"/>
    <w:rsid w:val="004475B4"/>
    <w:rsid w:val="0044761C"/>
    <w:rsid w:val="004602C3"/>
    <w:rsid w:val="00466B39"/>
    <w:rsid w:val="00472BA5"/>
    <w:rsid w:val="0047655E"/>
    <w:rsid w:val="0047688E"/>
    <w:rsid w:val="00481A77"/>
    <w:rsid w:val="004977D7"/>
    <w:rsid w:val="004A5915"/>
    <w:rsid w:val="004A609F"/>
    <w:rsid w:val="004C0934"/>
    <w:rsid w:val="004E23BC"/>
    <w:rsid w:val="004E5DBC"/>
    <w:rsid w:val="004F74DE"/>
    <w:rsid w:val="00504343"/>
    <w:rsid w:val="00504D4D"/>
    <w:rsid w:val="00506596"/>
    <w:rsid w:val="00530BA5"/>
    <w:rsid w:val="00547701"/>
    <w:rsid w:val="005552DB"/>
    <w:rsid w:val="005720B4"/>
    <w:rsid w:val="005C657D"/>
    <w:rsid w:val="005D2611"/>
    <w:rsid w:val="005D49EB"/>
    <w:rsid w:val="005F6A9F"/>
    <w:rsid w:val="00602D24"/>
    <w:rsid w:val="00603090"/>
    <w:rsid w:val="00606DAA"/>
    <w:rsid w:val="006133E3"/>
    <w:rsid w:val="00631F56"/>
    <w:rsid w:val="00657BF2"/>
    <w:rsid w:val="00673001"/>
    <w:rsid w:val="00675DCC"/>
    <w:rsid w:val="00681981"/>
    <w:rsid w:val="006A4EB9"/>
    <w:rsid w:val="006B7AFD"/>
    <w:rsid w:val="006C2440"/>
    <w:rsid w:val="006E03BA"/>
    <w:rsid w:val="007042B0"/>
    <w:rsid w:val="0070506B"/>
    <w:rsid w:val="00721A7C"/>
    <w:rsid w:val="00731FA6"/>
    <w:rsid w:val="00741057"/>
    <w:rsid w:val="00745E6A"/>
    <w:rsid w:val="00746CC1"/>
    <w:rsid w:val="0076008A"/>
    <w:rsid w:val="00761C1E"/>
    <w:rsid w:val="00775F2B"/>
    <w:rsid w:val="007764B7"/>
    <w:rsid w:val="00776609"/>
    <w:rsid w:val="00793BE7"/>
    <w:rsid w:val="00794B32"/>
    <w:rsid w:val="007A52B6"/>
    <w:rsid w:val="007B7D52"/>
    <w:rsid w:val="007D385C"/>
    <w:rsid w:val="007E5B34"/>
    <w:rsid w:val="008021FC"/>
    <w:rsid w:val="00816AF7"/>
    <w:rsid w:val="00827FA2"/>
    <w:rsid w:val="00827FB2"/>
    <w:rsid w:val="00840130"/>
    <w:rsid w:val="008524EE"/>
    <w:rsid w:val="00877E05"/>
    <w:rsid w:val="00880E00"/>
    <w:rsid w:val="00881456"/>
    <w:rsid w:val="00886294"/>
    <w:rsid w:val="008919D9"/>
    <w:rsid w:val="008A29CD"/>
    <w:rsid w:val="008A4C07"/>
    <w:rsid w:val="008B0D2E"/>
    <w:rsid w:val="008B52F3"/>
    <w:rsid w:val="008C63BC"/>
    <w:rsid w:val="008C6856"/>
    <w:rsid w:val="008D1F75"/>
    <w:rsid w:val="008F20FD"/>
    <w:rsid w:val="008F778E"/>
    <w:rsid w:val="0095556F"/>
    <w:rsid w:val="00961E7C"/>
    <w:rsid w:val="0097009D"/>
    <w:rsid w:val="00977566"/>
    <w:rsid w:val="00977ADA"/>
    <w:rsid w:val="00982012"/>
    <w:rsid w:val="00987C37"/>
    <w:rsid w:val="0099678B"/>
    <w:rsid w:val="009A40D5"/>
    <w:rsid w:val="009C6A22"/>
    <w:rsid w:val="009D152A"/>
    <w:rsid w:val="009D6EFB"/>
    <w:rsid w:val="009E0DF3"/>
    <w:rsid w:val="009F353C"/>
    <w:rsid w:val="00A1135D"/>
    <w:rsid w:val="00A244E0"/>
    <w:rsid w:val="00A27C30"/>
    <w:rsid w:val="00A51996"/>
    <w:rsid w:val="00A546F9"/>
    <w:rsid w:val="00A569D2"/>
    <w:rsid w:val="00A81345"/>
    <w:rsid w:val="00A90A79"/>
    <w:rsid w:val="00A931E9"/>
    <w:rsid w:val="00A93E91"/>
    <w:rsid w:val="00A96E2F"/>
    <w:rsid w:val="00A97E2D"/>
    <w:rsid w:val="00AA2CF0"/>
    <w:rsid w:val="00AA4681"/>
    <w:rsid w:val="00AB1957"/>
    <w:rsid w:val="00AB1C8C"/>
    <w:rsid w:val="00AB2231"/>
    <w:rsid w:val="00AB276E"/>
    <w:rsid w:val="00AB40FC"/>
    <w:rsid w:val="00AB5698"/>
    <w:rsid w:val="00AD20D2"/>
    <w:rsid w:val="00AD264B"/>
    <w:rsid w:val="00AD2CBA"/>
    <w:rsid w:val="00AD5630"/>
    <w:rsid w:val="00AD74AE"/>
    <w:rsid w:val="00AF1C89"/>
    <w:rsid w:val="00B20AE7"/>
    <w:rsid w:val="00B37F9D"/>
    <w:rsid w:val="00B42B47"/>
    <w:rsid w:val="00B57503"/>
    <w:rsid w:val="00B60CDE"/>
    <w:rsid w:val="00B62450"/>
    <w:rsid w:val="00B64541"/>
    <w:rsid w:val="00B67F70"/>
    <w:rsid w:val="00B72797"/>
    <w:rsid w:val="00B813E3"/>
    <w:rsid w:val="00B847B9"/>
    <w:rsid w:val="00B91E31"/>
    <w:rsid w:val="00BD097C"/>
    <w:rsid w:val="00BD19B1"/>
    <w:rsid w:val="00BE1282"/>
    <w:rsid w:val="00C0237F"/>
    <w:rsid w:val="00C07F63"/>
    <w:rsid w:val="00C27E3D"/>
    <w:rsid w:val="00C30FD2"/>
    <w:rsid w:val="00C32A65"/>
    <w:rsid w:val="00C32CF7"/>
    <w:rsid w:val="00C3724F"/>
    <w:rsid w:val="00C37DFD"/>
    <w:rsid w:val="00C426AD"/>
    <w:rsid w:val="00C54470"/>
    <w:rsid w:val="00C60CA3"/>
    <w:rsid w:val="00C626EC"/>
    <w:rsid w:val="00C675B7"/>
    <w:rsid w:val="00C71F6A"/>
    <w:rsid w:val="00C756FC"/>
    <w:rsid w:val="00C82BF0"/>
    <w:rsid w:val="00C929D4"/>
    <w:rsid w:val="00C92DE1"/>
    <w:rsid w:val="00CB0E82"/>
    <w:rsid w:val="00CB10BE"/>
    <w:rsid w:val="00CD6CF0"/>
    <w:rsid w:val="00CD7960"/>
    <w:rsid w:val="00D014E8"/>
    <w:rsid w:val="00D03B91"/>
    <w:rsid w:val="00D24A7D"/>
    <w:rsid w:val="00D26E29"/>
    <w:rsid w:val="00D271EF"/>
    <w:rsid w:val="00D61B08"/>
    <w:rsid w:val="00D6215B"/>
    <w:rsid w:val="00D80EE1"/>
    <w:rsid w:val="00D9288E"/>
    <w:rsid w:val="00D94CDE"/>
    <w:rsid w:val="00DA0EA7"/>
    <w:rsid w:val="00DB132F"/>
    <w:rsid w:val="00DB2A07"/>
    <w:rsid w:val="00DB71FB"/>
    <w:rsid w:val="00DC4329"/>
    <w:rsid w:val="00DD229B"/>
    <w:rsid w:val="00DD3A83"/>
    <w:rsid w:val="00E04141"/>
    <w:rsid w:val="00E17612"/>
    <w:rsid w:val="00E250F0"/>
    <w:rsid w:val="00E4205E"/>
    <w:rsid w:val="00E46ADC"/>
    <w:rsid w:val="00E71A24"/>
    <w:rsid w:val="00E740BE"/>
    <w:rsid w:val="00E8134C"/>
    <w:rsid w:val="00E84392"/>
    <w:rsid w:val="00E87DC6"/>
    <w:rsid w:val="00EB0ADD"/>
    <w:rsid w:val="00EF13F3"/>
    <w:rsid w:val="00EF7400"/>
    <w:rsid w:val="00F03461"/>
    <w:rsid w:val="00F060EF"/>
    <w:rsid w:val="00F21BB7"/>
    <w:rsid w:val="00F21F5B"/>
    <w:rsid w:val="00F223CF"/>
    <w:rsid w:val="00F33DD3"/>
    <w:rsid w:val="00F34FCB"/>
    <w:rsid w:val="00F36B1B"/>
    <w:rsid w:val="00F512C3"/>
    <w:rsid w:val="00F775F2"/>
    <w:rsid w:val="00F83968"/>
    <w:rsid w:val="00FA1D46"/>
    <w:rsid w:val="00FB2E7D"/>
    <w:rsid w:val="00FB5F3F"/>
    <w:rsid w:val="00FD70E0"/>
    <w:rsid w:val="00FE1023"/>
    <w:rsid w:val="00FE3C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8CCD593"/>
  <w15:chartTrackingRefBased/>
  <w15:docId w15:val="{71F48ADB-4CF8-41F7-9142-4D4207916E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75D7F"/>
  </w:style>
  <w:style w:type="paragraph" w:styleId="Heading1">
    <w:name w:val="heading 1"/>
    <w:basedOn w:val="Normal"/>
    <w:next w:val="Normal"/>
    <w:link w:val="Heading1Char"/>
    <w:uiPriority w:val="9"/>
    <w:qFormat/>
    <w:rsid w:val="000704F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704F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0704F0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0704F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704F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704F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704F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704F0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60358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678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99</TotalTime>
  <Pages>1</Pages>
  <Words>2315</Words>
  <Characters>13202</Characters>
  <Application>Microsoft Office Word</Application>
  <DocSecurity>0</DocSecurity>
  <Lines>110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4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meron, Andy</dc:creator>
  <cp:keywords/>
  <dc:description/>
  <cp:lastModifiedBy>Girmay, Ezana</cp:lastModifiedBy>
  <cp:revision>254</cp:revision>
  <dcterms:created xsi:type="dcterms:W3CDTF">2022-05-02T01:42:00Z</dcterms:created>
  <dcterms:modified xsi:type="dcterms:W3CDTF">2024-06-05T19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6862b7bd4f6a2cce681b2cd4dbfa8e7b9f88807ae58163d0e193940dd0c4ff7</vt:lpwstr>
  </property>
</Properties>
</file>